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8D2B50" w14:textId="77777777" w:rsidR="0040001C" w:rsidRDefault="00D31FD2" w:rsidP="00990A3A">
      <w:pPr>
        <w:spacing w:after="0" w:line="240" w:lineRule="auto"/>
        <w:rPr>
          <w:rFonts w:ascii="Times New Roman" w:eastAsia="Times New Roman" w:hAnsi="Times New Roman" w:cs="Times New Roman"/>
          <w:sz w:val="30"/>
          <w:szCs w:val="30"/>
        </w:rPr>
      </w:pPr>
      <w:r w:rsidRPr="0040322B">
        <w:rPr>
          <w:rFonts w:ascii="Times New Roman" w:eastAsia="Times New Roman" w:hAnsi="Times New Roman" w:cs="Times New Roman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A4969DA" wp14:editId="18E73FFB">
                <wp:simplePos x="0" y="0"/>
                <wp:positionH relativeFrom="column">
                  <wp:posOffset>1991475</wp:posOffset>
                </wp:positionH>
                <wp:positionV relativeFrom="paragraph">
                  <wp:posOffset>54450</wp:posOffset>
                </wp:positionV>
                <wp:extent cx="4838700" cy="11520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38700" cy="115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18539C" w14:textId="7C057541" w:rsidR="00A67DD2" w:rsidRPr="00C12EEA" w:rsidRDefault="00A67DD2" w:rsidP="00C12EEA">
                            <w:pPr>
                              <w:jc w:val="right"/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t xml:space="preserve">NEW WEEKLY JOB POSTINGS FROM </w:t>
                            </w: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br/>
                              <w:t>HELP WANTED ONLINE</w:t>
                            </w: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br/>
                            </w:r>
                            <w:r w:rsidRPr="00F92959"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t>Of</w:t>
                            </w:r>
                            <w:r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t>fice of Research</w:t>
                            </w:r>
                            <w:r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br/>
                            </w:r>
                            <w:r w:rsidRPr="00F92959"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4969D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56.8pt;margin-top:4.3pt;width:381pt;height:90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" stroked="f">
                <v:textbox>
                  <w:txbxContent>
                    <w:p w14:paraId="2D18539C" w14:textId="7C057541" w:rsidR="00A67DD2" w:rsidRPr="00C12EEA" w:rsidRDefault="00A67DD2" w:rsidP="00C12EEA">
                      <w:pPr>
                        <w:jc w:val="right"/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</w:pP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t xml:space="preserve">NEW WEEKLY JOB POSTINGS FROM </w:t>
                      </w: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br/>
                        <w:t>HELP WANTED ONLINE</w:t>
                      </w: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br/>
                      </w:r>
                      <w:r w:rsidRPr="00F92959"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t>Of</w:t>
                      </w:r>
                      <w:r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t>fice of Research</w:t>
                      </w:r>
                      <w:r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br/>
                      </w:r>
                      <w:r w:rsidRPr="00F92959"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sz w:val="30"/>
          <w:szCs w:val="30"/>
        </w:rPr>
        <w:drawing>
          <wp:inline distT="0" distB="0" distL="0" distR="0" wp14:anchorId="3C860A06" wp14:editId="7D3B616A">
            <wp:extent cx="2042360" cy="13335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236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37A932" w14:textId="4B31EE70" w:rsidR="0069748A" w:rsidRPr="0092099B" w:rsidRDefault="00C12EEA" w:rsidP="00717566">
      <w:pPr>
        <w:rPr>
          <w:rFonts w:ascii="Times New Roman" w:eastAsia="Times New Roman" w:hAnsi="Times New Roman" w:cs="Times New Roman"/>
          <w:b/>
          <w:sz w:val="26"/>
          <w:szCs w:val="26"/>
        </w:rPr>
      </w:pPr>
      <w:r w:rsidRPr="00DD380F">
        <w:rPr>
          <w:rFonts w:ascii="Times New Roman" w:eastAsia="Times New Roman" w:hAnsi="Times New Roman" w:cs="Times New Roman"/>
          <w:b/>
          <w:sz w:val="26"/>
          <w:szCs w:val="26"/>
        </w:rPr>
        <w:t>Week Ending</w:t>
      </w:r>
      <w:r w:rsidR="006419FC">
        <w:rPr>
          <w:rFonts w:ascii="Times New Roman" w:eastAsia="Times New Roman" w:hAnsi="Times New Roman" w:cs="Times New Roman"/>
          <w:b/>
          <w:sz w:val="26"/>
          <w:szCs w:val="26"/>
        </w:rPr>
        <w:t xml:space="preserve"> September </w:t>
      </w:r>
      <w:r w:rsidR="00FC6379">
        <w:rPr>
          <w:rFonts w:ascii="Times New Roman" w:eastAsia="Times New Roman" w:hAnsi="Times New Roman" w:cs="Times New Roman"/>
          <w:b/>
          <w:sz w:val="26"/>
          <w:szCs w:val="26"/>
        </w:rPr>
        <w:t>30</w:t>
      </w:r>
      <w:r w:rsidR="00FC6379" w:rsidRPr="00FC6379">
        <w:rPr>
          <w:rFonts w:ascii="Times New Roman" w:eastAsia="Times New Roman" w:hAnsi="Times New Roman" w:cs="Times New Roman"/>
          <w:b/>
          <w:sz w:val="26"/>
          <w:szCs w:val="26"/>
          <w:vertAlign w:val="superscript"/>
        </w:rPr>
        <w:t>th</w:t>
      </w:r>
      <w:r w:rsidR="007373C9" w:rsidRPr="00CE4AE9">
        <w:rPr>
          <w:rFonts w:ascii="Times New Roman" w:eastAsia="Times New Roman" w:hAnsi="Times New Roman" w:cs="Times New Roman"/>
          <w:b/>
          <w:sz w:val="26"/>
          <w:szCs w:val="26"/>
        </w:rPr>
        <w:t xml:space="preserve">, </w:t>
      </w:r>
      <w:r w:rsidR="007373C9" w:rsidRPr="00FC6379">
        <w:rPr>
          <w:rFonts w:ascii="Times New Roman" w:eastAsia="Times New Roman" w:hAnsi="Times New Roman" w:cs="Times New Roman"/>
          <w:b/>
          <w:sz w:val="26"/>
          <w:szCs w:val="26"/>
        </w:rPr>
        <w:t>2023</w:t>
      </w:r>
      <w:r w:rsidR="00ED5891" w:rsidRPr="00FC6379">
        <w:rPr>
          <w:rFonts w:ascii="Times New Roman" w:eastAsia="Times New Roman" w:hAnsi="Times New Roman" w:cs="Times New Roman"/>
          <w:b/>
          <w:sz w:val="26"/>
          <w:szCs w:val="26"/>
        </w:rPr>
        <w:t>:</w:t>
      </w:r>
      <w:r w:rsidR="00A44E9E" w:rsidRPr="00FC6379">
        <w:rPr>
          <w:rFonts w:ascii="Times New Roman" w:eastAsia="Times New Roman" w:hAnsi="Times New Roman" w:cs="Times New Roman"/>
          <w:b/>
          <w:sz w:val="26"/>
          <w:szCs w:val="26"/>
        </w:rPr>
        <w:t xml:space="preserve"> </w:t>
      </w:r>
      <w:r w:rsidR="00763DEB" w:rsidRPr="00FC6379">
        <w:rPr>
          <w:rFonts w:ascii="Times New Roman" w:eastAsia="Times New Roman" w:hAnsi="Times New Roman" w:cs="Times New Roman"/>
          <w:b/>
          <w:sz w:val="26"/>
          <w:szCs w:val="26"/>
        </w:rPr>
        <w:t xml:space="preserve">Total </w:t>
      </w:r>
      <w:r w:rsidR="00CE4AE9" w:rsidRPr="00FC6379">
        <w:rPr>
          <w:rFonts w:ascii="Times New Roman" w:eastAsia="Times New Roman" w:hAnsi="Times New Roman" w:cs="Times New Roman"/>
          <w:b/>
          <w:sz w:val="26"/>
          <w:szCs w:val="26"/>
        </w:rPr>
        <w:t xml:space="preserve">Weekly </w:t>
      </w:r>
      <w:r w:rsidR="00763DEB" w:rsidRPr="00FC6379">
        <w:rPr>
          <w:rFonts w:ascii="Times New Roman" w:eastAsia="Times New Roman" w:hAnsi="Times New Roman" w:cs="Times New Roman"/>
          <w:b/>
          <w:sz w:val="26"/>
          <w:szCs w:val="26"/>
        </w:rPr>
        <w:t>New Ads</w:t>
      </w:r>
      <w:r w:rsidR="00FC6379" w:rsidRPr="00FC6379">
        <w:rPr>
          <w:rFonts w:ascii="Times New Roman" w:eastAsia="Times New Roman" w:hAnsi="Times New Roman" w:cs="Times New Roman"/>
          <w:b/>
          <w:sz w:val="26"/>
          <w:szCs w:val="26"/>
        </w:rPr>
        <w:t xml:space="preserve"> Increase 136 Over </w:t>
      </w:r>
      <w:r w:rsidR="007C5280" w:rsidRPr="00FC6379">
        <w:rPr>
          <w:rFonts w:ascii="Times New Roman" w:eastAsia="Times New Roman" w:hAnsi="Times New Roman" w:cs="Times New Roman"/>
          <w:b/>
          <w:sz w:val="26"/>
          <w:szCs w:val="26"/>
        </w:rPr>
        <w:t>the</w:t>
      </w:r>
      <w:r w:rsidR="00FC6379" w:rsidRPr="00FC6379">
        <w:rPr>
          <w:rFonts w:ascii="Times New Roman" w:eastAsia="Times New Roman" w:hAnsi="Times New Roman" w:cs="Times New Roman"/>
          <w:b/>
          <w:sz w:val="26"/>
          <w:szCs w:val="26"/>
        </w:rPr>
        <w:t xml:space="preserve"> Week</w:t>
      </w:r>
      <w:r w:rsidR="00A60AF6" w:rsidRPr="00FC6379">
        <w:rPr>
          <w:rFonts w:ascii="Times New Roman" w:eastAsia="Times New Roman" w:hAnsi="Times New Roman" w:cs="Times New Roman"/>
          <w:b/>
          <w:sz w:val="26"/>
          <w:szCs w:val="26"/>
        </w:rPr>
        <w:t>.</w:t>
      </w:r>
      <w:r w:rsidR="0092099B">
        <w:rPr>
          <w:rFonts w:ascii="Times New Roman" w:eastAsia="Times New Roman" w:hAnsi="Times New Roman" w:cs="Times New Roman"/>
          <w:b/>
          <w:sz w:val="26"/>
          <w:szCs w:val="26"/>
        </w:rPr>
        <w:br/>
      </w:r>
      <w:r w:rsidR="00A44E9E" w:rsidRPr="005C106A">
        <w:rPr>
          <w:rFonts w:ascii="Calibri" w:hAnsi="Calibri" w:cs="Calibri"/>
          <w:color w:val="000000"/>
        </w:rPr>
        <w:br/>
      </w:r>
      <w:r w:rsidR="00265C66" w:rsidRPr="005C106A">
        <w:rPr>
          <w:rFonts w:ascii="Calibri" w:hAnsi="Calibri" w:cs="Calibri"/>
          <w:color w:val="000000"/>
        </w:rPr>
        <w:t>WETHERSFIELD</w:t>
      </w:r>
      <w:r w:rsidR="009F71C0" w:rsidRPr="005C106A">
        <w:rPr>
          <w:rFonts w:ascii="Calibri" w:hAnsi="Calibri" w:cs="Calibri"/>
          <w:color w:val="000000"/>
        </w:rPr>
        <w:t xml:space="preserve">, </w:t>
      </w:r>
      <w:r w:rsidR="00E92A75">
        <w:rPr>
          <w:rFonts w:ascii="Calibri" w:hAnsi="Calibri" w:cs="Calibri"/>
          <w:color w:val="000000"/>
        </w:rPr>
        <w:t>October 3</w:t>
      </w:r>
      <w:r w:rsidR="00E92A75" w:rsidRPr="00E92A75">
        <w:rPr>
          <w:rFonts w:ascii="Calibri" w:hAnsi="Calibri" w:cs="Calibri"/>
          <w:color w:val="000000"/>
          <w:vertAlign w:val="superscript"/>
        </w:rPr>
        <w:t>rd</w:t>
      </w:r>
      <w:r w:rsidR="009F71C0" w:rsidRPr="005C106A">
        <w:rPr>
          <w:rFonts w:ascii="Calibri" w:hAnsi="Calibri" w:cs="Calibri"/>
          <w:color w:val="000000"/>
        </w:rPr>
        <w:t xml:space="preserve">, 2023 </w:t>
      </w:r>
      <w:r w:rsidR="00265C66" w:rsidRPr="005C106A">
        <w:rPr>
          <w:rFonts w:ascii="Calibri" w:hAnsi="Calibri" w:cs="Calibri"/>
          <w:color w:val="000000"/>
        </w:rPr>
        <w:t>– During the week ending</w:t>
      </w:r>
      <w:r w:rsidR="00081A3C" w:rsidRPr="005C106A">
        <w:rPr>
          <w:rFonts w:ascii="Calibri" w:hAnsi="Calibri" w:cs="Calibri"/>
          <w:color w:val="000000"/>
        </w:rPr>
        <w:t xml:space="preserve"> </w:t>
      </w:r>
      <w:r w:rsidR="005C106A" w:rsidRPr="001A1B56">
        <w:rPr>
          <w:rFonts w:ascii="Calibri" w:hAnsi="Calibri" w:cs="Calibri"/>
          <w:color w:val="000000"/>
        </w:rPr>
        <w:t>September</w:t>
      </w:r>
      <w:r w:rsidR="00E92A75" w:rsidRPr="001A1B56">
        <w:rPr>
          <w:rFonts w:ascii="Calibri" w:hAnsi="Calibri" w:cs="Calibri"/>
          <w:color w:val="000000"/>
        </w:rPr>
        <w:t xml:space="preserve"> 30</w:t>
      </w:r>
      <w:r w:rsidR="00E92A75" w:rsidRPr="001A1B56">
        <w:rPr>
          <w:rFonts w:ascii="Calibri" w:hAnsi="Calibri" w:cs="Calibri"/>
          <w:color w:val="000000"/>
          <w:vertAlign w:val="superscript"/>
        </w:rPr>
        <w:t>th</w:t>
      </w:r>
      <w:r w:rsidR="005C106A" w:rsidRPr="001A1B56">
        <w:rPr>
          <w:rFonts w:ascii="Calibri" w:hAnsi="Calibri" w:cs="Calibri"/>
          <w:color w:val="000000"/>
        </w:rPr>
        <w:t>,</w:t>
      </w:r>
      <w:r w:rsidR="00B602E5" w:rsidRPr="001A1B56">
        <w:rPr>
          <w:rFonts w:ascii="Calibri" w:hAnsi="Calibri" w:cs="Calibri"/>
          <w:color w:val="000000"/>
        </w:rPr>
        <w:t xml:space="preserve"> </w:t>
      </w:r>
      <w:r w:rsidR="00265C66" w:rsidRPr="001A1B56">
        <w:rPr>
          <w:rFonts w:ascii="Calibri" w:hAnsi="Calibri" w:cs="Calibri"/>
          <w:color w:val="000000"/>
        </w:rPr>
        <w:t>there were</w:t>
      </w:r>
      <w:r w:rsidR="009F33D3" w:rsidRPr="001A1B56">
        <w:rPr>
          <w:rFonts w:ascii="Calibri" w:hAnsi="Calibri" w:cs="Calibri"/>
          <w:color w:val="000000"/>
        </w:rPr>
        <w:t xml:space="preserve"> </w:t>
      </w:r>
      <w:r w:rsidR="00E92A75" w:rsidRPr="001A1B56">
        <w:rPr>
          <w:rFonts w:ascii="Calibri" w:hAnsi="Calibri" w:cs="Calibri"/>
          <w:color w:val="000000"/>
        </w:rPr>
        <w:t>5,946</w:t>
      </w:r>
      <w:r w:rsidR="00F647A1" w:rsidRPr="001A1B56">
        <w:rPr>
          <w:rFonts w:ascii="Calibri" w:hAnsi="Calibri" w:cs="Calibri"/>
          <w:color w:val="000000"/>
        </w:rPr>
        <w:t xml:space="preserve"> </w:t>
      </w:r>
      <w:r w:rsidR="00265C66" w:rsidRPr="001A1B56">
        <w:rPr>
          <w:rFonts w:ascii="Calibri" w:hAnsi="Calibri" w:cs="Calibri"/>
          <w:color w:val="000000"/>
        </w:rPr>
        <w:t>new</w:t>
      </w:r>
      <w:r w:rsidR="009F33D3" w:rsidRPr="001A1B56">
        <w:rPr>
          <w:rFonts w:ascii="Calibri" w:hAnsi="Calibri" w:cs="Calibri"/>
          <w:color w:val="000000"/>
        </w:rPr>
        <w:t xml:space="preserve"> job</w:t>
      </w:r>
      <w:r w:rsidR="00265C66" w:rsidRPr="001A1B56">
        <w:rPr>
          <w:rFonts w:ascii="Calibri" w:hAnsi="Calibri" w:cs="Calibri"/>
          <w:color w:val="000000"/>
        </w:rPr>
        <w:t xml:space="preserve"> postings</w:t>
      </w:r>
      <w:r w:rsidR="00C21B9F" w:rsidRPr="001A1B56">
        <w:rPr>
          <w:rFonts w:ascii="Calibri" w:hAnsi="Calibri" w:cs="Calibri"/>
          <w:color w:val="000000"/>
        </w:rPr>
        <w:t xml:space="preserve"> in Connecticut.</w:t>
      </w:r>
      <w:r w:rsidR="006C09CC" w:rsidRPr="001A1B56">
        <w:rPr>
          <w:rFonts w:ascii="Calibri" w:hAnsi="Calibri" w:cs="Calibri"/>
          <w:color w:val="000000"/>
        </w:rPr>
        <w:t xml:space="preserve">  This total new ad count is</w:t>
      </w:r>
      <w:r w:rsidR="00A44E9E" w:rsidRPr="001A1B56">
        <w:rPr>
          <w:rFonts w:ascii="Calibri" w:hAnsi="Calibri" w:cs="Calibri"/>
          <w:color w:val="000000"/>
        </w:rPr>
        <w:t xml:space="preserve"> </w:t>
      </w:r>
      <w:r w:rsidR="00E92A75" w:rsidRPr="001A1B56">
        <w:rPr>
          <w:rFonts w:ascii="Calibri" w:hAnsi="Calibri" w:cs="Calibri"/>
          <w:color w:val="000000"/>
        </w:rPr>
        <w:t>up 136 new ads from a week ag</w:t>
      </w:r>
      <w:r w:rsidR="00F647A1" w:rsidRPr="001A1B56">
        <w:rPr>
          <w:rFonts w:ascii="Calibri" w:hAnsi="Calibri" w:cs="Calibri"/>
          <w:color w:val="000000"/>
        </w:rPr>
        <w:t>o</w:t>
      </w:r>
      <w:r w:rsidR="00A60AF6" w:rsidRPr="001A1B56">
        <w:rPr>
          <w:rFonts w:ascii="Calibri" w:hAnsi="Calibri" w:cs="Calibri"/>
          <w:color w:val="000000"/>
        </w:rPr>
        <w:t xml:space="preserve">.  </w:t>
      </w:r>
      <w:r w:rsidR="00073628" w:rsidRPr="001A1B56">
        <w:rPr>
          <w:rFonts w:ascii="Calibri" w:hAnsi="Calibri" w:cs="Calibri"/>
          <w:color w:val="000000"/>
        </w:rPr>
        <w:t>Fifteen of Twenty-one industries increased over the week.  The largest increases occurred in Retail Trade (+227 new ads) and Accommodation &amp; Food Services (+159 new ads</w:t>
      </w:r>
      <w:r w:rsidR="00A63E57" w:rsidRPr="001A1B56">
        <w:rPr>
          <w:rFonts w:ascii="Calibri" w:hAnsi="Calibri" w:cs="Calibri"/>
          <w:color w:val="000000"/>
        </w:rPr>
        <w:t xml:space="preserve">).  Among the 10 decreasing industries, the largest declines occurred within Health Care &amp; Social </w:t>
      </w:r>
      <w:r w:rsidR="001A1B56" w:rsidRPr="001A1B56">
        <w:rPr>
          <w:rFonts w:ascii="Calibri" w:hAnsi="Calibri" w:cs="Calibri"/>
          <w:color w:val="000000"/>
        </w:rPr>
        <w:t>Assistance</w:t>
      </w:r>
      <w:r w:rsidR="00A63E57" w:rsidRPr="001A1B56">
        <w:rPr>
          <w:rFonts w:ascii="Calibri" w:hAnsi="Calibri" w:cs="Calibri"/>
          <w:color w:val="000000"/>
        </w:rPr>
        <w:t xml:space="preserve"> (-257 new ads) and Administrative </w:t>
      </w:r>
      <w:r w:rsidR="001A1B56" w:rsidRPr="001A1B56">
        <w:rPr>
          <w:rFonts w:ascii="Calibri" w:hAnsi="Calibri" w:cs="Calibri"/>
          <w:color w:val="000000"/>
        </w:rPr>
        <w:t>&amp;</w:t>
      </w:r>
      <w:r w:rsidR="00A63E57" w:rsidRPr="001A1B56">
        <w:rPr>
          <w:rFonts w:ascii="Calibri" w:hAnsi="Calibri" w:cs="Calibri"/>
          <w:color w:val="000000"/>
        </w:rPr>
        <w:t xml:space="preserve"> Support (-84 new ads).  </w:t>
      </w:r>
      <w:r w:rsidR="005D0642" w:rsidRPr="001A1B56">
        <w:rPr>
          <w:rFonts w:ascii="Calibri" w:hAnsi="Calibri" w:cs="Calibri"/>
          <w:color w:val="000000"/>
        </w:rPr>
        <w:t xml:space="preserve"> </w:t>
      </w:r>
      <w:r w:rsidR="0092099B">
        <w:rPr>
          <w:rFonts w:ascii="Calibri" w:hAnsi="Calibri" w:cs="Calibri"/>
          <w:color w:val="000000"/>
        </w:rPr>
        <w:t>The occupations with the largest increase over the week include Retail Salespersons (+95 new ads) and Home Health &amp; Personal Care Aides (+90 new ads).</w:t>
      </w:r>
      <w:r w:rsidR="0092099B">
        <w:rPr>
          <w:rFonts w:ascii="Calibri" w:hAnsi="Calibri" w:cs="Calibri"/>
          <w:color w:val="000000"/>
        </w:rPr>
        <w:br/>
      </w:r>
      <w:r w:rsidR="005D0642">
        <w:rPr>
          <w:rFonts w:ascii="Calibri" w:hAnsi="Calibri" w:cs="Calibri"/>
          <w:color w:val="000000"/>
        </w:rPr>
        <w:br/>
      </w:r>
      <w:r w:rsidR="00F82EEA">
        <w:rPr>
          <w:rFonts w:ascii="Calibri" w:hAnsi="Calibri" w:cs="Calibri"/>
          <w:color w:val="000000"/>
        </w:rPr>
        <w:br/>
      </w:r>
      <w:r w:rsidR="0008286B" w:rsidRPr="0008286B">
        <w:rPr>
          <w:noProof/>
        </w:rPr>
        <w:drawing>
          <wp:inline distT="0" distB="0" distL="0" distR="0" wp14:anchorId="1D152700" wp14:editId="0B972090">
            <wp:extent cx="6847840" cy="3962400"/>
            <wp:effectExtent l="0" t="0" r="0" b="0"/>
            <wp:docPr id="1130288373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7840" cy="396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356C3">
        <w:rPr>
          <w:rFonts w:ascii="Calibri" w:hAnsi="Calibri" w:cs="Calibri"/>
          <w:color w:val="000000"/>
        </w:rPr>
        <w:br/>
      </w:r>
      <w:r w:rsidR="00B356C3">
        <w:rPr>
          <w:rFonts w:ascii="Calibri" w:hAnsi="Calibri" w:cs="Calibri"/>
          <w:color w:val="000000"/>
        </w:rPr>
        <w:br/>
      </w:r>
      <w:r w:rsidR="00543012" w:rsidRPr="001A1B56">
        <w:rPr>
          <w:rFonts w:ascii="Calibri" w:hAnsi="Calibri" w:cs="Calibri"/>
          <w:b/>
          <w:color w:val="000000"/>
          <w:sz w:val="20"/>
          <w:szCs w:val="20"/>
        </w:rPr>
        <w:t>Industries</w:t>
      </w:r>
      <w:r w:rsidR="00543012" w:rsidRPr="001A1B56">
        <w:rPr>
          <w:rFonts w:ascii="Calibri" w:hAnsi="Calibri" w:cs="Calibri"/>
          <w:color w:val="000000"/>
          <w:sz w:val="20"/>
          <w:szCs w:val="20"/>
        </w:rPr>
        <w:t xml:space="preserve"> with the </w:t>
      </w:r>
      <w:proofErr w:type="gramStart"/>
      <w:r w:rsidR="001A671B" w:rsidRPr="001A1B56">
        <w:rPr>
          <w:rFonts w:ascii="Calibri" w:hAnsi="Calibri" w:cs="Calibri"/>
          <w:color w:val="000000"/>
          <w:sz w:val="20"/>
          <w:szCs w:val="20"/>
        </w:rPr>
        <w:t>most new</w:t>
      </w:r>
      <w:proofErr w:type="gramEnd"/>
      <w:r w:rsidR="00543012" w:rsidRPr="001A1B56">
        <w:rPr>
          <w:rFonts w:ascii="Calibri" w:hAnsi="Calibri" w:cs="Calibri"/>
          <w:color w:val="000000"/>
          <w:sz w:val="20"/>
          <w:szCs w:val="20"/>
        </w:rPr>
        <w:t xml:space="preserve"> postings </w:t>
      </w:r>
      <w:r w:rsidR="00543012" w:rsidRPr="0092099B">
        <w:rPr>
          <w:rFonts w:ascii="Calibri" w:hAnsi="Calibri" w:cs="Calibri"/>
          <w:color w:val="000000"/>
          <w:sz w:val="20"/>
          <w:szCs w:val="20"/>
        </w:rPr>
        <w:t>include</w:t>
      </w:r>
      <w:r w:rsidR="00CE4AE9" w:rsidRPr="0092099B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80037E" w:rsidRPr="0092099B">
        <w:rPr>
          <w:rFonts w:ascii="Calibri" w:hAnsi="Calibri" w:cs="Calibri"/>
          <w:color w:val="000000"/>
          <w:sz w:val="20"/>
          <w:szCs w:val="20"/>
        </w:rPr>
        <w:t>Health Care &amp; Social Assistance,</w:t>
      </w:r>
      <w:r w:rsidR="00CE4AE9" w:rsidRPr="0092099B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832E47" w:rsidRPr="0092099B">
        <w:rPr>
          <w:rFonts w:ascii="Calibri" w:hAnsi="Calibri" w:cs="Calibri"/>
          <w:color w:val="000000"/>
          <w:sz w:val="20"/>
          <w:szCs w:val="20"/>
        </w:rPr>
        <w:t xml:space="preserve">Retail Trade </w:t>
      </w:r>
      <w:r w:rsidR="00CE4AE9" w:rsidRPr="0092099B">
        <w:rPr>
          <w:rFonts w:ascii="Calibri" w:hAnsi="Calibri" w:cs="Calibri"/>
          <w:color w:val="000000"/>
          <w:sz w:val="20"/>
          <w:szCs w:val="20"/>
        </w:rPr>
        <w:t xml:space="preserve">and </w:t>
      </w:r>
      <w:r w:rsidR="00832E47" w:rsidRPr="0092099B">
        <w:rPr>
          <w:rFonts w:ascii="Calibri" w:hAnsi="Calibri" w:cs="Calibri"/>
          <w:color w:val="000000"/>
          <w:sz w:val="20"/>
          <w:szCs w:val="20"/>
        </w:rPr>
        <w:t>Manufacturing</w:t>
      </w:r>
      <w:r w:rsidR="0080037E" w:rsidRPr="0092099B">
        <w:rPr>
          <w:rFonts w:ascii="Calibri" w:hAnsi="Calibri" w:cs="Calibri"/>
          <w:color w:val="000000"/>
          <w:sz w:val="20"/>
          <w:szCs w:val="20"/>
        </w:rPr>
        <w:t>.</w:t>
      </w:r>
    </w:p>
    <w:p w14:paraId="1D3BE8BE" w14:textId="03CC11E4" w:rsidR="00FC797A" w:rsidRPr="0092099B" w:rsidRDefault="00646B1D" w:rsidP="00402BA5">
      <w:pPr>
        <w:rPr>
          <w:rFonts w:ascii="Calibri" w:hAnsi="Calibri" w:cs="Calibri"/>
          <w:color w:val="000000"/>
          <w:sz w:val="20"/>
          <w:szCs w:val="20"/>
          <w:shd w:val="clear" w:color="auto" w:fill="FFFFFF"/>
        </w:rPr>
      </w:pPr>
      <w:r w:rsidRPr="0092099B">
        <w:rPr>
          <w:rFonts w:ascii="Calibri" w:hAnsi="Calibri" w:cs="Calibri"/>
          <w:b/>
          <w:color w:val="000000"/>
          <w:sz w:val="20"/>
          <w:szCs w:val="20"/>
          <w:shd w:val="clear" w:color="auto" w:fill="FFFFFF"/>
        </w:rPr>
        <w:t>Occ</w:t>
      </w:r>
      <w:r w:rsidR="00DB1461" w:rsidRPr="0092099B">
        <w:rPr>
          <w:rFonts w:ascii="Calibri" w:hAnsi="Calibri" w:cs="Calibri"/>
          <w:b/>
          <w:color w:val="000000"/>
          <w:sz w:val="20"/>
          <w:szCs w:val="20"/>
          <w:shd w:val="clear" w:color="auto" w:fill="FFFFFF"/>
        </w:rPr>
        <w:t xml:space="preserve">upations </w:t>
      </w:r>
      <w:r w:rsidR="00DB1461" w:rsidRPr="0092099B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with the </w:t>
      </w:r>
      <w:proofErr w:type="gramStart"/>
      <w:r w:rsidR="00DB1461" w:rsidRPr="0092099B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most new</w:t>
      </w:r>
      <w:proofErr w:type="gramEnd"/>
      <w:r w:rsidR="00DB1461" w:rsidRPr="0092099B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postings include</w:t>
      </w:r>
      <w:r w:rsidR="00010F6B" w:rsidRPr="0092099B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</w:t>
      </w:r>
      <w:r w:rsidR="007378C1" w:rsidRPr="0092099B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Registered Nurses, Retail Salespersons, </w:t>
      </w:r>
      <w:r w:rsidR="001A1B56" w:rsidRPr="0092099B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and Home Health &amp; Personal Care Aides. </w:t>
      </w:r>
      <w:r w:rsidR="00CD60B5" w:rsidRPr="0092099B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a</w:t>
      </w:r>
      <w:r w:rsidR="00227210" w:rsidRPr="0092099B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nd </w:t>
      </w:r>
      <w:r w:rsidR="00E33586" w:rsidRPr="0092099B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Supervisors of Retail Sales Workers.</w:t>
      </w:r>
    </w:p>
    <w:p w14:paraId="483BC01D" w14:textId="44C06654" w:rsidR="000008C5" w:rsidRDefault="00DB1461" w:rsidP="00274B93">
      <w:pPr>
        <w:rPr>
          <w:rFonts w:ascii="Calibri" w:hAnsi="Calibri" w:cs="Calibri"/>
          <w:color w:val="000000"/>
          <w:sz w:val="20"/>
          <w:szCs w:val="20"/>
          <w:shd w:val="clear" w:color="auto" w:fill="FFFFFF"/>
        </w:rPr>
      </w:pPr>
      <w:r w:rsidRPr="0092099B">
        <w:rPr>
          <w:rFonts w:ascii="Calibri" w:hAnsi="Calibri" w:cs="Calibri"/>
          <w:b/>
          <w:color w:val="000000"/>
          <w:sz w:val="20"/>
          <w:szCs w:val="20"/>
          <w:shd w:val="clear" w:color="auto" w:fill="FFFFFF"/>
        </w:rPr>
        <w:t xml:space="preserve">Employers </w:t>
      </w:r>
      <w:r w:rsidRPr="0092099B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with the </w:t>
      </w:r>
      <w:proofErr w:type="gramStart"/>
      <w:r w:rsidRPr="0092099B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most new</w:t>
      </w:r>
      <w:proofErr w:type="gramEnd"/>
      <w:r w:rsidRPr="0092099B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postings include</w:t>
      </w:r>
      <w:r w:rsidR="008B6868" w:rsidRPr="0092099B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</w:t>
      </w:r>
      <w:r w:rsidR="0092099B" w:rsidRPr="0092099B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Marrakech, Pratt &amp; Whitney, and </w:t>
      </w:r>
      <w:r w:rsidR="008B6868" w:rsidRPr="0092099B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Hartford Healthcare</w:t>
      </w:r>
      <w:r w:rsidR="0092099B" w:rsidRPr="0092099B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.</w:t>
      </w:r>
    </w:p>
    <w:p w14:paraId="5364D428" w14:textId="41625157" w:rsidR="00274B93" w:rsidRDefault="004568D3" w:rsidP="00274B93">
      <w:pPr>
        <w:rPr>
          <w:rFonts w:ascii="Calibri" w:hAnsi="Calibri" w:cs="Calibri"/>
          <w:b/>
          <w:bCs/>
          <w:color w:val="000000"/>
          <w:sz w:val="32"/>
          <w:szCs w:val="32"/>
          <w:shd w:val="clear" w:color="auto" w:fill="FFFFFF"/>
        </w:rPr>
      </w:pPr>
      <w:r>
        <w:rPr>
          <w:rFonts w:ascii="Calibri" w:hAnsi="Calibri" w:cs="Calibri"/>
          <w:color w:val="000000"/>
          <w:sz w:val="20"/>
          <w:szCs w:val="20"/>
          <w:shd w:val="clear" w:color="auto" w:fill="FFFFFF"/>
        </w:rPr>
        <w:lastRenderedPageBreak/>
        <w:br/>
      </w:r>
    </w:p>
    <w:p w14:paraId="421D6685" w14:textId="5C70E318" w:rsidR="004C7B90" w:rsidRPr="0080037E" w:rsidRDefault="007543EB" w:rsidP="002F5BAA">
      <w:pPr>
        <w:rPr>
          <w:rFonts w:ascii="Calibri" w:hAnsi="Calibri" w:cs="Calibri"/>
          <w:color w:val="000000"/>
          <w:shd w:val="clear" w:color="auto" w:fill="FFFFFF"/>
        </w:rPr>
      </w:pPr>
      <w:r>
        <w:rPr>
          <w:rFonts w:ascii="Calibri" w:hAnsi="Calibri" w:cs="Calibri"/>
          <w:color w:val="000000"/>
          <w:shd w:val="clear" w:color="auto" w:fill="FFFFFF"/>
        </w:rPr>
        <w:t xml:space="preserve">   </w:t>
      </w:r>
      <w:r w:rsidR="0092099B" w:rsidRPr="0092099B">
        <w:rPr>
          <w:noProof/>
        </w:rPr>
        <w:drawing>
          <wp:inline distT="0" distB="0" distL="0" distR="0" wp14:anchorId="413E3280" wp14:editId="5A366BCF">
            <wp:extent cx="6847840" cy="4989195"/>
            <wp:effectExtent l="0" t="0" r="0" b="1905"/>
            <wp:docPr id="195316968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7840" cy="4989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B538F" w:rsidRPr="001C1E59">
        <w:rPr>
          <w:rFonts w:ascii="Calibri" w:hAnsi="Calibri" w:cs="Calibri"/>
          <w:color w:val="000000"/>
        </w:rPr>
        <w:t xml:space="preserve">The above table </w:t>
      </w:r>
      <w:r w:rsidR="007B538F" w:rsidRPr="005C106A">
        <w:rPr>
          <w:rFonts w:ascii="Calibri" w:hAnsi="Calibri" w:cs="Calibri"/>
          <w:color w:val="000000"/>
        </w:rPr>
        <w:t xml:space="preserve">highlights the 25 occupations with the </w:t>
      </w:r>
      <w:proofErr w:type="gramStart"/>
      <w:r w:rsidR="007B538F" w:rsidRPr="005C106A">
        <w:rPr>
          <w:rFonts w:ascii="Calibri" w:hAnsi="Calibri" w:cs="Calibri"/>
          <w:color w:val="000000"/>
        </w:rPr>
        <w:t>most new</w:t>
      </w:r>
      <w:proofErr w:type="gramEnd"/>
      <w:r w:rsidR="007B538F" w:rsidRPr="005C106A">
        <w:rPr>
          <w:rFonts w:ascii="Calibri" w:hAnsi="Calibri" w:cs="Calibri"/>
          <w:color w:val="000000"/>
        </w:rPr>
        <w:t xml:space="preserve"> job ads during the week </w:t>
      </w:r>
      <w:r w:rsidR="006419FC">
        <w:rPr>
          <w:rFonts w:ascii="Calibri" w:hAnsi="Calibri" w:cs="Calibri"/>
          <w:color w:val="000000"/>
        </w:rPr>
        <w:t xml:space="preserve">ending September </w:t>
      </w:r>
      <w:r w:rsidR="00FC6379">
        <w:rPr>
          <w:rFonts w:ascii="Calibri" w:hAnsi="Calibri" w:cs="Calibri"/>
          <w:color w:val="000000"/>
        </w:rPr>
        <w:t>30</w:t>
      </w:r>
      <w:r w:rsidR="00FC6379" w:rsidRPr="00FC6379">
        <w:rPr>
          <w:rFonts w:ascii="Calibri" w:hAnsi="Calibri" w:cs="Calibri"/>
          <w:color w:val="000000"/>
          <w:vertAlign w:val="superscript"/>
        </w:rPr>
        <w:t>th</w:t>
      </w:r>
      <w:r w:rsidR="0080037E" w:rsidRPr="005C106A">
        <w:rPr>
          <w:rFonts w:ascii="Calibri" w:hAnsi="Calibri" w:cs="Calibri"/>
          <w:color w:val="000000"/>
        </w:rPr>
        <w:t>, 2023.  Durin</w:t>
      </w:r>
      <w:r w:rsidR="007B538F" w:rsidRPr="005C106A">
        <w:rPr>
          <w:rFonts w:ascii="Calibri" w:hAnsi="Calibri" w:cs="Calibri"/>
          <w:color w:val="000000"/>
        </w:rPr>
        <w:t xml:space="preserve">g that week, </w:t>
      </w:r>
      <w:r w:rsidR="007B538F" w:rsidRPr="0092099B">
        <w:rPr>
          <w:rFonts w:ascii="Calibri" w:hAnsi="Calibri" w:cs="Calibri"/>
          <w:color w:val="000000"/>
        </w:rPr>
        <w:t xml:space="preserve">employers posted new job ads for over </w:t>
      </w:r>
      <w:r w:rsidR="00456F64" w:rsidRPr="0092099B">
        <w:rPr>
          <w:rFonts w:ascii="Calibri" w:hAnsi="Calibri" w:cs="Calibri"/>
          <w:color w:val="000000"/>
        </w:rPr>
        <w:t>700</w:t>
      </w:r>
      <w:r w:rsidR="007B538F" w:rsidRPr="0092099B">
        <w:rPr>
          <w:rFonts w:ascii="Calibri" w:hAnsi="Calibri" w:cs="Calibri"/>
          <w:color w:val="000000"/>
        </w:rPr>
        <w:t xml:space="preserve"> specific occupations in the state.</w:t>
      </w:r>
      <w:r w:rsidR="00CC0CE2" w:rsidRPr="0092099B">
        <w:rPr>
          <w:rFonts w:ascii="Calibri" w:hAnsi="Calibri" w:cs="Calibri"/>
          <w:color w:val="000000"/>
        </w:rPr>
        <w:t xml:space="preserve">  The 25 occupations account for </w:t>
      </w:r>
      <w:r w:rsidR="005C106A" w:rsidRPr="0092099B">
        <w:rPr>
          <w:rFonts w:ascii="Calibri" w:hAnsi="Calibri" w:cs="Calibri"/>
          <w:color w:val="000000"/>
        </w:rPr>
        <w:t>4</w:t>
      </w:r>
      <w:r w:rsidR="0092099B" w:rsidRPr="0092099B">
        <w:rPr>
          <w:rFonts w:ascii="Calibri" w:hAnsi="Calibri" w:cs="Calibri"/>
          <w:color w:val="000000"/>
        </w:rPr>
        <w:t>0</w:t>
      </w:r>
      <w:r w:rsidR="00CC0CE2" w:rsidRPr="0092099B">
        <w:rPr>
          <w:rFonts w:ascii="Calibri" w:hAnsi="Calibri" w:cs="Calibri"/>
          <w:color w:val="000000"/>
        </w:rPr>
        <w:t xml:space="preserve">% of the </w:t>
      </w:r>
      <w:r w:rsidR="005C106A" w:rsidRPr="0092099B">
        <w:rPr>
          <w:rFonts w:ascii="Calibri" w:hAnsi="Calibri" w:cs="Calibri"/>
          <w:color w:val="000000"/>
        </w:rPr>
        <w:t>5,</w:t>
      </w:r>
      <w:r w:rsidR="0092099B" w:rsidRPr="0092099B">
        <w:rPr>
          <w:rFonts w:ascii="Calibri" w:hAnsi="Calibri" w:cs="Calibri"/>
          <w:color w:val="000000"/>
        </w:rPr>
        <w:t>946</w:t>
      </w:r>
      <w:r w:rsidR="00CC0CE2" w:rsidRPr="0092099B">
        <w:rPr>
          <w:rFonts w:ascii="Calibri" w:hAnsi="Calibri" w:cs="Calibri"/>
          <w:color w:val="000000"/>
        </w:rPr>
        <w:t xml:space="preserve"> new ads during the week.</w:t>
      </w:r>
      <w:r w:rsidR="00456F64" w:rsidRPr="0092099B">
        <w:rPr>
          <w:rFonts w:ascii="Calibri" w:hAnsi="Calibri" w:cs="Calibri"/>
          <w:color w:val="000000"/>
        </w:rPr>
        <w:t xml:space="preserve"> </w:t>
      </w:r>
      <w:r w:rsidR="007B538F" w:rsidRPr="0092099B">
        <w:rPr>
          <w:rFonts w:ascii="Calibri" w:hAnsi="Calibri" w:cs="Calibri"/>
          <w:color w:val="000000"/>
        </w:rPr>
        <w:t xml:space="preserve">The three occupations with the </w:t>
      </w:r>
      <w:proofErr w:type="gramStart"/>
      <w:r w:rsidR="007B538F" w:rsidRPr="0092099B">
        <w:rPr>
          <w:rFonts w:ascii="Calibri" w:hAnsi="Calibri" w:cs="Calibri"/>
          <w:color w:val="000000"/>
        </w:rPr>
        <w:t xml:space="preserve">most </w:t>
      </w:r>
      <w:r w:rsidR="00B356C3" w:rsidRPr="0092099B">
        <w:rPr>
          <w:rFonts w:ascii="Calibri" w:hAnsi="Calibri" w:cs="Calibri"/>
          <w:color w:val="000000"/>
        </w:rPr>
        <w:t>new</w:t>
      </w:r>
      <w:proofErr w:type="gramEnd"/>
      <w:r w:rsidR="00B356C3" w:rsidRPr="0092099B">
        <w:rPr>
          <w:rFonts w:ascii="Calibri" w:hAnsi="Calibri" w:cs="Calibri"/>
          <w:color w:val="000000"/>
        </w:rPr>
        <w:t xml:space="preserve"> </w:t>
      </w:r>
      <w:r w:rsidR="007B538F" w:rsidRPr="0092099B">
        <w:rPr>
          <w:rFonts w:ascii="Calibri" w:hAnsi="Calibri" w:cs="Calibri"/>
          <w:color w:val="000000"/>
        </w:rPr>
        <w:t xml:space="preserve">ads were </w:t>
      </w:r>
      <w:r w:rsidR="0092099B" w:rsidRPr="0092099B">
        <w:rPr>
          <w:rFonts w:ascii="Calibri" w:hAnsi="Calibri" w:cs="Calibri"/>
          <w:color w:val="000000"/>
        </w:rPr>
        <w:t>Retail Salespersons</w:t>
      </w:r>
      <w:r w:rsidR="007B538F" w:rsidRPr="0092099B">
        <w:rPr>
          <w:rFonts w:ascii="Calibri" w:hAnsi="Calibri" w:cs="Calibri"/>
          <w:color w:val="000000"/>
        </w:rPr>
        <w:t xml:space="preserve"> (</w:t>
      </w:r>
      <w:r w:rsidR="0092099B" w:rsidRPr="0092099B">
        <w:rPr>
          <w:rFonts w:ascii="Calibri" w:hAnsi="Calibri" w:cs="Calibri"/>
          <w:color w:val="000000"/>
        </w:rPr>
        <w:t>311</w:t>
      </w:r>
      <w:r w:rsidR="007B538F" w:rsidRPr="0092099B">
        <w:rPr>
          <w:rFonts w:ascii="Calibri" w:hAnsi="Calibri" w:cs="Calibri"/>
          <w:color w:val="000000"/>
        </w:rPr>
        <w:t xml:space="preserve"> </w:t>
      </w:r>
      <w:r w:rsidR="007B538F" w:rsidRPr="00396796">
        <w:rPr>
          <w:rFonts w:ascii="Calibri" w:hAnsi="Calibri" w:cs="Calibri"/>
          <w:color w:val="000000"/>
        </w:rPr>
        <w:t xml:space="preserve">new ads), </w:t>
      </w:r>
      <w:r w:rsidR="0092099B" w:rsidRPr="00396796">
        <w:rPr>
          <w:rFonts w:ascii="Calibri" w:hAnsi="Calibri" w:cs="Calibri"/>
          <w:color w:val="000000"/>
        </w:rPr>
        <w:t>Registered Nurses</w:t>
      </w:r>
      <w:r w:rsidR="007B538F" w:rsidRPr="00396796">
        <w:rPr>
          <w:rFonts w:ascii="Calibri" w:hAnsi="Calibri" w:cs="Calibri"/>
          <w:color w:val="000000"/>
        </w:rPr>
        <w:t xml:space="preserve"> (</w:t>
      </w:r>
      <w:r w:rsidR="0092099B" w:rsidRPr="00396796">
        <w:rPr>
          <w:rFonts w:ascii="Calibri" w:hAnsi="Calibri" w:cs="Calibri"/>
          <w:color w:val="000000"/>
        </w:rPr>
        <w:t>261</w:t>
      </w:r>
      <w:r w:rsidR="007B538F" w:rsidRPr="00396796">
        <w:rPr>
          <w:rFonts w:ascii="Calibri" w:hAnsi="Calibri" w:cs="Calibri"/>
          <w:color w:val="000000"/>
        </w:rPr>
        <w:t xml:space="preserve"> new ads), and </w:t>
      </w:r>
      <w:r w:rsidR="0092099B" w:rsidRPr="00396796">
        <w:rPr>
          <w:rFonts w:ascii="Calibri" w:hAnsi="Calibri" w:cs="Calibri"/>
          <w:color w:val="000000"/>
        </w:rPr>
        <w:t>Home Health &amp; Personal Care Aides</w:t>
      </w:r>
      <w:r w:rsidR="00824C52" w:rsidRPr="00396796">
        <w:rPr>
          <w:rFonts w:ascii="Calibri" w:hAnsi="Calibri" w:cs="Calibri"/>
          <w:color w:val="000000"/>
        </w:rPr>
        <w:t xml:space="preserve"> </w:t>
      </w:r>
      <w:r w:rsidR="007B538F" w:rsidRPr="00396796">
        <w:rPr>
          <w:rFonts w:ascii="Calibri" w:hAnsi="Calibri" w:cs="Calibri"/>
          <w:color w:val="000000"/>
        </w:rPr>
        <w:t>(</w:t>
      </w:r>
      <w:r w:rsidR="0092099B" w:rsidRPr="00396796">
        <w:rPr>
          <w:rFonts w:ascii="Calibri" w:hAnsi="Calibri" w:cs="Calibri"/>
          <w:color w:val="000000"/>
        </w:rPr>
        <w:t>194</w:t>
      </w:r>
      <w:r w:rsidR="007B538F" w:rsidRPr="00396796">
        <w:rPr>
          <w:rFonts w:ascii="Calibri" w:hAnsi="Calibri" w:cs="Calibri"/>
          <w:color w:val="000000"/>
        </w:rPr>
        <w:t xml:space="preserve"> new ads)</w:t>
      </w:r>
      <w:r w:rsidR="0082212B" w:rsidRPr="00396796">
        <w:rPr>
          <w:rFonts w:ascii="Calibri" w:hAnsi="Calibri" w:cs="Calibri"/>
          <w:color w:val="000000"/>
        </w:rPr>
        <w:t xml:space="preserve">.  </w:t>
      </w:r>
      <w:r w:rsidR="007C5280" w:rsidRPr="00396796">
        <w:rPr>
          <w:rFonts w:ascii="Calibri" w:hAnsi="Calibri" w:cs="Calibri"/>
          <w:color w:val="000000"/>
        </w:rPr>
        <w:br/>
        <w:t>Among job ads with advertised salary information, these three occupations had respective median advertised annual incomes of $35,456 per year, $100,608 per year, and $35,45</w:t>
      </w:r>
      <w:r w:rsidR="00396796" w:rsidRPr="00396796">
        <w:rPr>
          <w:rFonts w:ascii="Calibri" w:hAnsi="Calibri" w:cs="Calibri"/>
          <w:color w:val="000000"/>
        </w:rPr>
        <w:t>6</w:t>
      </w:r>
      <w:r w:rsidR="007C5280" w:rsidRPr="00396796">
        <w:rPr>
          <w:rFonts w:ascii="Calibri" w:hAnsi="Calibri" w:cs="Calibri"/>
          <w:color w:val="000000"/>
        </w:rPr>
        <w:t xml:space="preserve"> per year.</w:t>
      </w:r>
      <w:r w:rsidR="00396796" w:rsidRPr="00396796">
        <w:rPr>
          <w:rFonts w:ascii="Calibri" w:hAnsi="Calibri" w:cs="Calibri"/>
          <w:color w:val="000000"/>
        </w:rPr>
        <w:t xml:space="preserve">  Among the 25 occupations with the </w:t>
      </w:r>
      <w:proofErr w:type="gramStart"/>
      <w:r w:rsidR="00396796" w:rsidRPr="00396796">
        <w:rPr>
          <w:rFonts w:ascii="Calibri" w:hAnsi="Calibri" w:cs="Calibri"/>
          <w:color w:val="000000"/>
        </w:rPr>
        <w:t>most new</w:t>
      </w:r>
      <w:proofErr w:type="gramEnd"/>
      <w:r w:rsidR="00396796" w:rsidRPr="00396796">
        <w:rPr>
          <w:rFonts w:ascii="Calibri" w:hAnsi="Calibri" w:cs="Calibri"/>
          <w:color w:val="000000"/>
        </w:rPr>
        <w:t xml:space="preserve"> ads, the median annual salary ranged from $33,408 (Fast Food and Counter Workers) to $144,896 (Software Developers).</w:t>
      </w:r>
      <w:r w:rsidR="00F76AE8" w:rsidRPr="00396796">
        <w:rPr>
          <w:rFonts w:ascii="Calibri" w:hAnsi="Calibri" w:cs="Calibri"/>
          <w:color w:val="000000"/>
        </w:rPr>
        <w:t xml:space="preserve"> </w:t>
      </w:r>
      <w:r w:rsidR="00F76AE8" w:rsidRPr="00396796">
        <w:rPr>
          <w:rFonts w:ascii="Calibri" w:hAnsi="Calibri" w:cs="Calibri"/>
          <w:color w:val="000000"/>
        </w:rPr>
        <w:br/>
      </w:r>
      <w:r w:rsidR="006B2416" w:rsidRPr="00C15B39">
        <w:br/>
      </w:r>
      <w:r w:rsidR="002F5BAA" w:rsidRPr="00C15B39">
        <w:t xml:space="preserve"> For more information on total </w:t>
      </w:r>
      <w:r w:rsidR="00C15B39" w:rsidRPr="00C15B39">
        <w:t xml:space="preserve">monthly </w:t>
      </w:r>
      <w:r w:rsidR="002F5BAA" w:rsidRPr="00C15B39">
        <w:t xml:space="preserve">job ads </w:t>
      </w:r>
      <w:r w:rsidR="00D60155">
        <w:t xml:space="preserve">in </w:t>
      </w:r>
      <w:r w:rsidR="002F5BAA" w:rsidRPr="00C15B39">
        <w:t xml:space="preserve">Connecticut and its labor market areas, see the monthly report available here: </w:t>
      </w:r>
      <w:hyperlink r:id="rId11" w:history="1">
        <w:r w:rsidR="002F5BAA" w:rsidRPr="00C15B39">
          <w:rPr>
            <w:rStyle w:val="Hyperlink"/>
          </w:rPr>
          <w:t>https://www1.ctdol.state.ct.us/lmi/hwol.asp</w:t>
        </w:r>
      </w:hyperlink>
    </w:p>
    <w:p w14:paraId="7F23E83A" w14:textId="554D4E75" w:rsidR="002F5BAA" w:rsidRDefault="002F5BAA" w:rsidP="002F5BAA">
      <w:pPr>
        <w:rPr>
          <w:rStyle w:val="Hyperlink"/>
        </w:rPr>
      </w:pPr>
    </w:p>
    <w:p w14:paraId="11C7AF5B" w14:textId="77777777" w:rsidR="00DF660C" w:rsidRDefault="00DF660C" w:rsidP="002F5BAA">
      <w:pPr>
        <w:rPr>
          <w:rStyle w:val="Hyperlink"/>
        </w:rPr>
      </w:pPr>
    </w:p>
    <w:p w14:paraId="7B45CBF6" w14:textId="77777777" w:rsidR="009C775C" w:rsidRPr="008D6EBC" w:rsidRDefault="009C775C" w:rsidP="002F5BAA">
      <w:pPr>
        <w:rPr>
          <w:rStyle w:val="Hyperlink"/>
        </w:rPr>
      </w:pPr>
    </w:p>
    <w:p w14:paraId="5E0BC2C3" w14:textId="7098E045" w:rsidR="00294AF6" w:rsidRPr="00E87324" w:rsidRDefault="00913F1F" w:rsidP="005F6F0A">
      <w:pPr>
        <w:ind w:left="90" w:right="344"/>
        <w:rPr>
          <w:rFonts w:eastAsia="Times New Roman" w:cstheme="minorHAnsi"/>
          <w:highlight w:val="yellow"/>
        </w:rPr>
      </w:pPr>
      <w:r w:rsidRPr="008D6EBC">
        <w:rPr>
          <w:rFonts w:eastAsia="Times New Roman" w:cstheme="minorHAnsi"/>
          <w:b/>
          <w:bCs/>
          <w:sz w:val="36"/>
          <w:szCs w:val="36"/>
        </w:rPr>
        <w:t xml:space="preserve">                    </w:t>
      </w:r>
      <w:r w:rsidR="008C5315" w:rsidRPr="00C93710">
        <w:rPr>
          <w:rFonts w:eastAsia="Times New Roman" w:cstheme="minorHAnsi"/>
          <w:b/>
          <w:bCs/>
          <w:sz w:val="36"/>
          <w:szCs w:val="36"/>
        </w:rPr>
        <w:t xml:space="preserve">Employers with the </w:t>
      </w:r>
      <w:proofErr w:type="gramStart"/>
      <w:r w:rsidR="008C5315" w:rsidRPr="00C93710">
        <w:rPr>
          <w:rFonts w:eastAsia="Times New Roman" w:cstheme="minorHAnsi"/>
          <w:b/>
          <w:bCs/>
          <w:sz w:val="36"/>
          <w:szCs w:val="36"/>
        </w:rPr>
        <w:t>Most New</w:t>
      </w:r>
      <w:proofErr w:type="gramEnd"/>
      <w:r w:rsidR="008C5315" w:rsidRPr="00C93710">
        <w:rPr>
          <w:rFonts w:eastAsia="Times New Roman" w:cstheme="minorHAnsi"/>
          <w:b/>
          <w:bCs/>
          <w:sz w:val="36"/>
          <w:szCs w:val="36"/>
        </w:rPr>
        <w:t xml:space="preserve"> Job Postings</w:t>
      </w:r>
      <w:r w:rsidRPr="00C93710">
        <w:rPr>
          <w:rFonts w:eastAsia="Times New Roman" w:cstheme="minorHAnsi"/>
          <w:b/>
          <w:bCs/>
          <w:sz w:val="36"/>
          <w:szCs w:val="36"/>
        </w:rPr>
        <w:t xml:space="preserve"> </w:t>
      </w:r>
      <w:r w:rsidR="00841FDA" w:rsidRPr="00C93710">
        <w:rPr>
          <w:rFonts w:eastAsia="Times New Roman" w:cstheme="minorHAnsi"/>
          <w:b/>
          <w:bCs/>
          <w:sz w:val="36"/>
          <w:szCs w:val="36"/>
        </w:rPr>
        <w:br/>
      </w:r>
      <w:r w:rsidR="00841FDA" w:rsidRPr="00C93710">
        <w:rPr>
          <w:rFonts w:eastAsia="Times New Roman" w:cstheme="minorHAnsi"/>
        </w:rPr>
        <w:t xml:space="preserve"> </w:t>
      </w:r>
      <w:r w:rsidR="0008286B" w:rsidRPr="0008286B">
        <w:rPr>
          <w:noProof/>
        </w:rPr>
        <w:drawing>
          <wp:inline distT="0" distB="0" distL="0" distR="0" wp14:anchorId="68613BE7" wp14:editId="4905DCD9">
            <wp:extent cx="6847840" cy="5498465"/>
            <wp:effectExtent l="0" t="0" r="0" b="6985"/>
            <wp:docPr id="2102650039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7840" cy="549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A1537" w:rsidRPr="009A1537">
        <w:t xml:space="preserve"> </w:t>
      </w:r>
      <w:r w:rsidR="0080037E">
        <w:rPr>
          <w:rFonts w:eastAsia="Times New Roman" w:cstheme="minorHAnsi"/>
        </w:rPr>
        <w:br/>
      </w:r>
      <w:r w:rsidR="00841FDA" w:rsidRPr="00F76AE8">
        <w:rPr>
          <w:rFonts w:eastAsia="Times New Roman" w:cstheme="minorHAnsi"/>
        </w:rPr>
        <w:t>Employers wi</w:t>
      </w:r>
      <w:r w:rsidR="00841FDA" w:rsidRPr="00EA047E">
        <w:rPr>
          <w:rFonts w:eastAsia="Times New Roman" w:cstheme="minorHAnsi"/>
        </w:rPr>
        <w:t xml:space="preserve">th </w:t>
      </w:r>
      <w:r w:rsidR="00841FDA" w:rsidRPr="00FC6379">
        <w:rPr>
          <w:rFonts w:eastAsia="Times New Roman" w:cstheme="minorHAnsi"/>
        </w:rPr>
        <w:t xml:space="preserve">the most new job postings during the week ending </w:t>
      </w:r>
      <w:r w:rsidR="00EA047E" w:rsidRPr="00FC6379">
        <w:rPr>
          <w:rFonts w:eastAsia="Times New Roman" w:cstheme="minorHAnsi"/>
        </w:rPr>
        <w:t xml:space="preserve">September </w:t>
      </w:r>
      <w:r w:rsidR="00FC6379" w:rsidRPr="00FC6379">
        <w:rPr>
          <w:rFonts w:eastAsia="Times New Roman" w:cstheme="minorHAnsi"/>
        </w:rPr>
        <w:t>30</w:t>
      </w:r>
      <w:r w:rsidR="00FC6379" w:rsidRPr="00FC6379">
        <w:rPr>
          <w:rFonts w:eastAsia="Times New Roman" w:cstheme="minorHAnsi"/>
          <w:vertAlign w:val="superscript"/>
        </w:rPr>
        <w:t>th</w:t>
      </w:r>
      <w:r w:rsidR="00EA047E" w:rsidRPr="00FC6379">
        <w:rPr>
          <w:rFonts w:eastAsia="Times New Roman" w:cstheme="minorHAnsi"/>
        </w:rPr>
        <w:t>, 2023</w:t>
      </w:r>
      <w:r w:rsidR="00DF660C" w:rsidRPr="00FC6379">
        <w:rPr>
          <w:rFonts w:eastAsia="Times New Roman" w:cstheme="minorHAnsi"/>
        </w:rPr>
        <w:t xml:space="preserve"> </w:t>
      </w:r>
      <w:r w:rsidR="00841FDA" w:rsidRPr="00FC6379">
        <w:rPr>
          <w:rFonts w:eastAsia="Times New Roman" w:cstheme="minorHAnsi"/>
        </w:rPr>
        <w:t>were mostly within</w:t>
      </w:r>
      <w:r w:rsidR="00F76AE8" w:rsidRPr="00FC6379">
        <w:rPr>
          <w:rFonts w:eastAsia="Times New Roman" w:cstheme="minorHAnsi"/>
        </w:rPr>
        <w:t xml:space="preserve"> </w:t>
      </w:r>
      <w:r w:rsidR="00EA047E" w:rsidRPr="00FC6379">
        <w:rPr>
          <w:rFonts w:eastAsia="Times New Roman" w:cstheme="minorHAnsi"/>
        </w:rPr>
        <w:t xml:space="preserve">Retail Trade, Finance &amp; Insurance, and </w:t>
      </w:r>
      <w:r w:rsidR="00520F1D" w:rsidRPr="007C5280">
        <w:rPr>
          <w:rFonts w:eastAsia="Times New Roman" w:cstheme="minorHAnsi"/>
        </w:rPr>
        <w:t>Health Care</w:t>
      </w:r>
      <w:r w:rsidR="00EA047E" w:rsidRPr="007C5280">
        <w:rPr>
          <w:rFonts w:eastAsia="Times New Roman" w:cstheme="minorHAnsi"/>
        </w:rPr>
        <w:t xml:space="preserve">.  </w:t>
      </w:r>
      <w:r w:rsidR="00F76AE8" w:rsidRPr="007C5280">
        <w:rPr>
          <w:rFonts w:eastAsia="Times New Roman" w:cstheme="minorHAnsi"/>
        </w:rPr>
        <w:t>The employers with the most ads in those respective industries were</w:t>
      </w:r>
      <w:r w:rsidR="00520F1D" w:rsidRPr="007C5280">
        <w:rPr>
          <w:rFonts w:eastAsia="Times New Roman" w:cstheme="minorHAnsi"/>
        </w:rPr>
        <w:t xml:space="preserve"> </w:t>
      </w:r>
      <w:r w:rsidR="007C2D9B" w:rsidRPr="007C5280">
        <w:rPr>
          <w:rFonts w:eastAsia="Times New Roman" w:cstheme="minorHAnsi"/>
        </w:rPr>
        <w:t>Target</w:t>
      </w:r>
      <w:r w:rsidR="00F76AE8" w:rsidRPr="007C5280">
        <w:rPr>
          <w:rFonts w:eastAsia="Times New Roman" w:cstheme="minorHAnsi"/>
        </w:rPr>
        <w:t xml:space="preserve"> (</w:t>
      </w:r>
      <w:r w:rsidR="007C2D9B" w:rsidRPr="007C5280">
        <w:rPr>
          <w:rFonts w:eastAsia="Times New Roman" w:cstheme="minorHAnsi"/>
        </w:rPr>
        <w:t>69</w:t>
      </w:r>
      <w:r w:rsidR="0061047B" w:rsidRPr="007C5280">
        <w:rPr>
          <w:rFonts w:eastAsia="Times New Roman" w:cstheme="minorHAnsi"/>
        </w:rPr>
        <w:t xml:space="preserve"> new ads)</w:t>
      </w:r>
      <w:r w:rsidR="00F76AE8" w:rsidRPr="007C5280">
        <w:rPr>
          <w:rFonts w:eastAsia="Times New Roman" w:cstheme="minorHAnsi"/>
        </w:rPr>
        <w:t>,</w:t>
      </w:r>
      <w:r w:rsidR="0080037E" w:rsidRPr="007C5280">
        <w:rPr>
          <w:rFonts w:eastAsia="Times New Roman" w:cstheme="minorHAnsi"/>
        </w:rPr>
        <w:t xml:space="preserve"> </w:t>
      </w:r>
      <w:r w:rsidR="007C2D9B" w:rsidRPr="007C5280">
        <w:rPr>
          <w:rFonts w:eastAsia="Times New Roman" w:cstheme="minorHAnsi"/>
        </w:rPr>
        <w:t>The Hartford</w:t>
      </w:r>
      <w:r w:rsidR="00EF5373" w:rsidRPr="007C5280">
        <w:rPr>
          <w:rFonts w:eastAsia="Times New Roman" w:cstheme="minorHAnsi"/>
        </w:rPr>
        <w:t xml:space="preserve"> (</w:t>
      </w:r>
      <w:r w:rsidR="007C2D9B" w:rsidRPr="007C5280">
        <w:rPr>
          <w:rFonts w:eastAsia="Times New Roman" w:cstheme="minorHAnsi"/>
        </w:rPr>
        <w:t>33</w:t>
      </w:r>
      <w:r w:rsidR="00EF5373" w:rsidRPr="007C5280">
        <w:rPr>
          <w:rFonts w:eastAsia="Times New Roman" w:cstheme="minorHAnsi"/>
        </w:rPr>
        <w:t xml:space="preserve"> new ads)</w:t>
      </w:r>
      <w:r w:rsidR="005D428D" w:rsidRPr="007C5280">
        <w:rPr>
          <w:rFonts w:eastAsia="Times New Roman" w:cstheme="minorHAnsi"/>
        </w:rPr>
        <w:t>, and Hartford Healthcare (</w:t>
      </w:r>
      <w:r w:rsidR="007C5280" w:rsidRPr="007C5280">
        <w:rPr>
          <w:rFonts w:eastAsia="Times New Roman" w:cstheme="minorHAnsi"/>
        </w:rPr>
        <w:t>120</w:t>
      </w:r>
      <w:r w:rsidR="005D428D" w:rsidRPr="007C5280">
        <w:rPr>
          <w:rFonts w:eastAsia="Times New Roman" w:cstheme="minorHAnsi"/>
        </w:rPr>
        <w:t xml:space="preserve"> new ads). </w:t>
      </w:r>
      <w:r w:rsidR="0061047B" w:rsidRPr="007C5280">
        <w:rPr>
          <w:rFonts w:eastAsia="Times New Roman" w:cstheme="minorHAnsi"/>
        </w:rPr>
        <w:t xml:space="preserve"> </w:t>
      </w:r>
      <w:r w:rsidR="00520F1D" w:rsidRPr="007C5280">
        <w:rPr>
          <w:rFonts w:eastAsia="Times New Roman" w:cstheme="minorHAnsi"/>
        </w:rPr>
        <w:t>The Largest</w:t>
      </w:r>
      <w:r w:rsidR="00520F1D" w:rsidRPr="007C2D9B">
        <w:rPr>
          <w:rFonts w:eastAsia="Times New Roman" w:cstheme="minorHAnsi"/>
        </w:rPr>
        <w:t xml:space="preserve"> over the week increase among the top 25 employers occurred at </w:t>
      </w:r>
      <w:r w:rsidR="007C2D9B">
        <w:rPr>
          <w:rFonts w:eastAsia="Times New Roman" w:cstheme="minorHAnsi"/>
        </w:rPr>
        <w:t>Marrakech</w:t>
      </w:r>
      <w:r w:rsidR="00520F1D" w:rsidRPr="007C2D9B">
        <w:rPr>
          <w:rFonts w:eastAsia="Times New Roman" w:cstheme="minorHAnsi"/>
        </w:rPr>
        <w:t xml:space="preserve"> (+</w:t>
      </w:r>
      <w:r w:rsidR="007C2D9B">
        <w:rPr>
          <w:rFonts w:eastAsia="Times New Roman" w:cstheme="minorHAnsi"/>
        </w:rPr>
        <w:t>172</w:t>
      </w:r>
      <w:r w:rsidR="00520F1D" w:rsidRPr="007C2D9B">
        <w:rPr>
          <w:rFonts w:eastAsia="Times New Roman" w:cstheme="minorHAnsi"/>
        </w:rPr>
        <w:t xml:space="preserve"> new ads) and the largest decrease</w:t>
      </w:r>
      <w:r w:rsidR="00EA047E" w:rsidRPr="007C2D9B">
        <w:rPr>
          <w:rFonts w:eastAsia="Times New Roman" w:cstheme="minorHAnsi"/>
        </w:rPr>
        <w:t>s</w:t>
      </w:r>
      <w:r w:rsidR="00520F1D" w:rsidRPr="007C2D9B">
        <w:rPr>
          <w:rFonts w:eastAsia="Times New Roman" w:cstheme="minorHAnsi"/>
        </w:rPr>
        <w:t xml:space="preserve"> occurred at</w:t>
      </w:r>
      <w:r w:rsidR="00EA047E" w:rsidRPr="007C2D9B">
        <w:rPr>
          <w:rFonts w:eastAsia="Times New Roman" w:cstheme="minorHAnsi"/>
        </w:rPr>
        <w:t xml:space="preserve"> </w:t>
      </w:r>
      <w:r w:rsidR="007C2D9B">
        <w:rPr>
          <w:rFonts w:eastAsia="Times New Roman" w:cstheme="minorHAnsi"/>
        </w:rPr>
        <w:t>Hartford Healthcare (-304</w:t>
      </w:r>
      <w:r w:rsidR="007C2D9B" w:rsidRPr="007C2D9B">
        <w:rPr>
          <w:rFonts w:eastAsia="Times New Roman" w:cstheme="minorHAnsi"/>
        </w:rPr>
        <w:t>)</w:t>
      </w:r>
      <w:r w:rsidR="00520F1D" w:rsidRPr="007C2D9B">
        <w:rPr>
          <w:rFonts w:eastAsia="Times New Roman" w:cstheme="minorHAnsi"/>
        </w:rPr>
        <w:t xml:space="preserve">.  </w:t>
      </w:r>
      <w:r w:rsidR="007C2D9B" w:rsidRPr="007C2D9B">
        <w:rPr>
          <w:rFonts w:eastAsia="Times New Roman" w:cstheme="minorHAnsi"/>
        </w:rPr>
        <w:t>Twenty-one</w:t>
      </w:r>
      <w:r w:rsidR="00520F1D" w:rsidRPr="007C2D9B">
        <w:rPr>
          <w:rFonts w:eastAsia="Times New Roman" w:cstheme="minorHAnsi"/>
        </w:rPr>
        <w:t xml:space="preserve"> of the top 25 employers increased over the week and </w:t>
      </w:r>
      <w:r w:rsidR="007C2D9B" w:rsidRPr="007C2D9B">
        <w:rPr>
          <w:rFonts w:eastAsia="Times New Roman" w:cstheme="minorHAnsi"/>
        </w:rPr>
        <w:t xml:space="preserve">four </w:t>
      </w:r>
      <w:r w:rsidR="00520F1D" w:rsidRPr="007C2D9B">
        <w:rPr>
          <w:rFonts w:eastAsia="Times New Roman" w:cstheme="minorHAnsi"/>
        </w:rPr>
        <w:t>decreased.</w:t>
      </w:r>
      <w:r w:rsidR="0061047B">
        <w:rPr>
          <w:rFonts w:eastAsia="Times New Roman" w:cstheme="minorHAnsi"/>
        </w:rPr>
        <w:t xml:space="preserve"> </w:t>
      </w:r>
      <w:r w:rsidR="0080037E">
        <w:rPr>
          <w:rFonts w:eastAsia="Times New Roman" w:cstheme="minorHAnsi"/>
        </w:rPr>
        <w:br/>
      </w:r>
      <w:r w:rsidR="007C2D9B">
        <w:rPr>
          <w:rFonts w:eastAsia="Times New Roman" w:cstheme="minorHAnsi"/>
          <w:b/>
          <w:bCs/>
        </w:rPr>
        <w:br/>
      </w:r>
      <w:r w:rsidR="00C12EEA" w:rsidRPr="001D55BF">
        <w:rPr>
          <w:rFonts w:eastAsia="Times New Roman" w:cstheme="minorHAnsi"/>
          <w:b/>
          <w:bCs/>
        </w:rPr>
        <w:t>What is HWOL</w:t>
      </w:r>
      <w:r w:rsidR="00F0324E" w:rsidRPr="001D55BF">
        <w:rPr>
          <w:rFonts w:eastAsia="Times New Roman" w:cstheme="minorHAnsi"/>
          <w:b/>
          <w:bCs/>
        </w:rPr>
        <w:t>?</w:t>
      </w:r>
      <w:r w:rsidR="007F7683" w:rsidRPr="00E87324">
        <w:rPr>
          <w:rFonts w:eastAsia="Times New Roman" w:cstheme="minorHAnsi"/>
          <w:b/>
          <w:bCs/>
        </w:rPr>
        <w:br/>
      </w:r>
      <w:r w:rsidR="00C12EEA" w:rsidRPr="00E87324">
        <w:rPr>
          <w:rFonts w:eastAsia="Times New Roman" w:cstheme="minorHAnsi"/>
        </w:rPr>
        <w:t xml:space="preserve">The </w:t>
      </w:r>
      <w:r w:rsidR="00C12EEA" w:rsidRPr="00E87324">
        <w:rPr>
          <w:rFonts w:eastAsia="Times New Roman" w:cstheme="minorHAnsi"/>
          <w:b/>
          <w:bCs/>
        </w:rPr>
        <w:t>Conference Board Help Wanted Online</w:t>
      </w:r>
      <w:r w:rsidR="00C12EEA" w:rsidRPr="00E87324">
        <w:rPr>
          <w:rFonts w:eastAsia="Times New Roman" w:cstheme="minorHAnsi"/>
        </w:rPr>
        <w:t>® Data Series (HWOL) measures the number of new, first-time Online job postings and jobs reposted from the previous month for over 16,000 Internet job boards, corporate boards</w:t>
      </w:r>
      <w:r w:rsidR="002F5BAA" w:rsidRPr="00E87324">
        <w:rPr>
          <w:rFonts w:eastAsia="Times New Roman" w:cstheme="minorHAnsi"/>
        </w:rPr>
        <w:t>,</w:t>
      </w:r>
      <w:r w:rsidR="00C12EEA" w:rsidRPr="00E87324">
        <w:rPr>
          <w:rFonts w:eastAsia="Times New Roman" w:cstheme="minorHAnsi"/>
        </w:rPr>
        <w:t xml:space="preserve"> and smaller job sites that serve niche markets and smaller geographic areas.</w:t>
      </w:r>
      <w:r w:rsidR="004042F2" w:rsidRPr="00E87324">
        <w:rPr>
          <w:rFonts w:eastAsia="Times New Roman" w:cstheme="minorHAnsi"/>
        </w:rPr>
        <w:t xml:space="preserve">  </w:t>
      </w:r>
      <w:r w:rsidR="00B35662" w:rsidRPr="00E87324">
        <w:rPr>
          <w:rFonts w:eastAsia="Times New Roman" w:cstheme="minorHAnsi"/>
        </w:rPr>
        <w:t xml:space="preserve">To view </w:t>
      </w:r>
      <w:r w:rsidR="00F0324E" w:rsidRPr="00E87324">
        <w:rPr>
          <w:rFonts w:eastAsia="Times New Roman" w:cstheme="minorHAnsi"/>
        </w:rPr>
        <w:t>more</w:t>
      </w:r>
      <w:r w:rsidR="00B35662" w:rsidRPr="00E87324">
        <w:rPr>
          <w:rFonts w:eastAsia="Times New Roman" w:cstheme="minorHAnsi"/>
        </w:rPr>
        <w:t xml:space="preserve"> HWOL data, go to: </w:t>
      </w:r>
      <w:hyperlink r:id="rId13" w:history="1">
        <w:r w:rsidR="00585ECC" w:rsidRPr="004338F6">
          <w:rPr>
            <w:rStyle w:val="Hyperlink"/>
          </w:rPr>
          <w:t>https://www1.ctdol.state.ct.us/lmi/hwol.asp</w:t>
        </w:r>
      </w:hyperlink>
      <w:r w:rsidR="00294AF6">
        <w:rPr>
          <w:rStyle w:val="Hyperlink"/>
        </w:rPr>
        <w:t xml:space="preserve"> </w:t>
      </w:r>
    </w:p>
    <w:sectPr w:rsidR="00294AF6" w:rsidRPr="00E87324" w:rsidSect="005643CB">
      <w:footerReference w:type="default" r:id="rId14"/>
      <w:pgSz w:w="12240" w:h="15840" w:code="1"/>
      <w:pgMar w:top="810" w:right="601" w:bottom="630" w:left="855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ED2854" w14:textId="77777777" w:rsidR="00605B58" w:rsidRDefault="00605B58" w:rsidP="00D01564">
      <w:pPr>
        <w:spacing w:after="0" w:line="240" w:lineRule="auto"/>
      </w:pPr>
      <w:r>
        <w:separator/>
      </w:r>
    </w:p>
  </w:endnote>
  <w:endnote w:type="continuationSeparator" w:id="0">
    <w:p w14:paraId="6797A283" w14:textId="77777777" w:rsidR="00605B58" w:rsidRDefault="00605B58" w:rsidP="00D015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347645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9B275C" w14:textId="77777777" w:rsidR="00A67DD2" w:rsidRDefault="00A67DD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641CB91" w14:textId="0B26CED7" w:rsidR="00A67DD2" w:rsidRDefault="00A67DD2">
    <w:pPr>
      <w:pStyle w:val="Footer"/>
    </w:pPr>
    <w:r>
      <w:t>Help Wanted Online (HWOL) Weekly New Job Ads</w:t>
    </w:r>
    <w:r>
      <w:tab/>
      <w:t xml:space="preserve">                                             </w:t>
    </w:r>
    <w:r>
      <w:tab/>
      <w:t xml:space="preserve">                             CTDOL, Office of Research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864EAF" w14:textId="77777777" w:rsidR="00605B58" w:rsidRDefault="00605B58" w:rsidP="00D01564">
      <w:pPr>
        <w:spacing w:after="0" w:line="240" w:lineRule="auto"/>
      </w:pPr>
      <w:r>
        <w:separator/>
      </w:r>
    </w:p>
  </w:footnote>
  <w:footnote w:type="continuationSeparator" w:id="0">
    <w:p w14:paraId="12B7B7E8" w14:textId="77777777" w:rsidR="00605B58" w:rsidRDefault="00605B58" w:rsidP="00D0156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7311E4"/>
    <w:multiLevelType w:val="hybridMultilevel"/>
    <w:tmpl w:val="3B7C570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773A39C2"/>
    <w:multiLevelType w:val="hybridMultilevel"/>
    <w:tmpl w:val="EDE06FB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 w16cid:durableId="589002989">
    <w:abstractNumId w:val="1"/>
  </w:num>
  <w:num w:numId="2" w16cid:durableId="3773141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yMjc0NLUwNTewMDZV0lEKTi0uzszPAykwNasFAGxtHzgtAAAA"/>
  </w:docVars>
  <w:rsids>
    <w:rsidRoot w:val="006E2670"/>
    <w:rsid w:val="000008C5"/>
    <w:rsid w:val="00000CA2"/>
    <w:rsid w:val="00001D41"/>
    <w:rsid w:val="00002476"/>
    <w:rsid w:val="00003D24"/>
    <w:rsid w:val="0000402B"/>
    <w:rsid w:val="00004843"/>
    <w:rsid w:val="00004C16"/>
    <w:rsid w:val="00005C81"/>
    <w:rsid w:val="00006264"/>
    <w:rsid w:val="00006E8C"/>
    <w:rsid w:val="00010893"/>
    <w:rsid w:val="00010F6B"/>
    <w:rsid w:val="00011520"/>
    <w:rsid w:val="00012DB2"/>
    <w:rsid w:val="00013B9D"/>
    <w:rsid w:val="0001407E"/>
    <w:rsid w:val="00014886"/>
    <w:rsid w:val="00014C63"/>
    <w:rsid w:val="0001507D"/>
    <w:rsid w:val="00016321"/>
    <w:rsid w:val="00016720"/>
    <w:rsid w:val="00016A37"/>
    <w:rsid w:val="00016F2A"/>
    <w:rsid w:val="00020856"/>
    <w:rsid w:val="00020E4E"/>
    <w:rsid w:val="00020EE3"/>
    <w:rsid w:val="000217CD"/>
    <w:rsid w:val="00021E93"/>
    <w:rsid w:val="00021EAA"/>
    <w:rsid w:val="00022F03"/>
    <w:rsid w:val="00023256"/>
    <w:rsid w:val="0002348F"/>
    <w:rsid w:val="000254F0"/>
    <w:rsid w:val="000269D6"/>
    <w:rsid w:val="00026B29"/>
    <w:rsid w:val="00026DE4"/>
    <w:rsid w:val="00027784"/>
    <w:rsid w:val="0002793C"/>
    <w:rsid w:val="00031600"/>
    <w:rsid w:val="000321DF"/>
    <w:rsid w:val="00033080"/>
    <w:rsid w:val="00033251"/>
    <w:rsid w:val="00033922"/>
    <w:rsid w:val="00033D6B"/>
    <w:rsid w:val="000341AB"/>
    <w:rsid w:val="00034327"/>
    <w:rsid w:val="000345AA"/>
    <w:rsid w:val="00035AFA"/>
    <w:rsid w:val="00035D23"/>
    <w:rsid w:val="00035D94"/>
    <w:rsid w:val="000377A5"/>
    <w:rsid w:val="0004353A"/>
    <w:rsid w:val="00043E0E"/>
    <w:rsid w:val="00044370"/>
    <w:rsid w:val="00045ED4"/>
    <w:rsid w:val="000462EB"/>
    <w:rsid w:val="00047E86"/>
    <w:rsid w:val="0005009D"/>
    <w:rsid w:val="000502FF"/>
    <w:rsid w:val="00050D52"/>
    <w:rsid w:val="000523B5"/>
    <w:rsid w:val="00053B77"/>
    <w:rsid w:val="00053BAC"/>
    <w:rsid w:val="0005489C"/>
    <w:rsid w:val="00054FE2"/>
    <w:rsid w:val="0005560D"/>
    <w:rsid w:val="00055871"/>
    <w:rsid w:val="00055E40"/>
    <w:rsid w:val="00056F74"/>
    <w:rsid w:val="00057F9C"/>
    <w:rsid w:val="00060BE1"/>
    <w:rsid w:val="00061062"/>
    <w:rsid w:val="00061F52"/>
    <w:rsid w:val="0006287D"/>
    <w:rsid w:val="00064B4A"/>
    <w:rsid w:val="00066A18"/>
    <w:rsid w:val="00066EEE"/>
    <w:rsid w:val="0006752B"/>
    <w:rsid w:val="000675A6"/>
    <w:rsid w:val="00067C47"/>
    <w:rsid w:val="000701F7"/>
    <w:rsid w:val="000713A5"/>
    <w:rsid w:val="00071F82"/>
    <w:rsid w:val="00073628"/>
    <w:rsid w:val="00074718"/>
    <w:rsid w:val="00075A0F"/>
    <w:rsid w:val="00075B34"/>
    <w:rsid w:val="00076B5B"/>
    <w:rsid w:val="000802A0"/>
    <w:rsid w:val="00080CD3"/>
    <w:rsid w:val="00081825"/>
    <w:rsid w:val="00081A3C"/>
    <w:rsid w:val="00082520"/>
    <w:rsid w:val="00082626"/>
    <w:rsid w:val="0008286B"/>
    <w:rsid w:val="000832C7"/>
    <w:rsid w:val="00084297"/>
    <w:rsid w:val="00084F10"/>
    <w:rsid w:val="00085887"/>
    <w:rsid w:val="00085F78"/>
    <w:rsid w:val="000901C2"/>
    <w:rsid w:val="000924A8"/>
    <w:rsid w:val="00092716"/>
    <w:rsid w:val="00093689"/>
    <w:rsid w:val="00093FA1"/>
    <w:rsid w:val="0009401D"/>
    <w:rsid w:val="00094933"/>
    <w:rsid w:val="00095A3E"/>
    <w:rsid w:val="0009618F"/>
    <w:rsid w:val="00096232"/>
    <w:rsid w:val="00097519"/>
    <w:rsid w:val="00097CF5"/>
    <w:rsid w:val="000A0C60"/>
    <w:rsid w:val="000A0DB7"/>
    <w:rsid w:val="000A11C9"/>
    <w:rsid w:val="000A16C9"/>
    <w:rsid w:val="000A2F8A"/>
    <w:rsid w:val="000A426E"/>
    <w:rsid w:val="000A446E"/>
    <w:rsid w:val="000A6D3D"/>
    <w:rsid w:val="000A6E72"/>
    <w:rsid w:val="000B0203"/>
    <w:rsid w:val="000B0362"/>
    <w:rsid w:val="000B3419"/>
    <w:rsid w:val="000B3A03"/>
    <w:rsid w:val="000B3C0E"/>
    <w:rsid w:val="000B5529"/>
    <w:rsid w:val="000B59B3"/>
    <w:rsid w:val="000B5B17"/>
    <w:rsid w:val="000B5B24"/>
    <w:rsid w:val="000B65EC"/>
    <w:rsid w:val="000B6EA3"/>
    <w:rsid w:val="000B747C"/>
    <w:rsid w:val="000B7555"/>
    <w:rsid w:val="000B761A"/>
    <w:rsid w:val="000B7B9A"/>
    <w:rsid w:val="000C0272"/>
    <w:rsid w:val="000C2477"/>
    <w:rsid w:val="000C2515"/>
    <w:rsid w:val="000C34D8"/>
    <w:rsid w:val="000C3D79"/>
    <w:rsid w:val="000C3DFD"/>
    <w:rsid w:val="000C45FB"/>
    <w:rsid w:val="000C4C89"/>
    <w:rsid w:val="000C583B"/>
    <w:rsid w:val="000C70E2"/>
    <w:rsid w:val="000C787D"/>
    <w:rsid w:val="000C7E2D"/>
    <w:rsid w:val="000D04A1"/>
    <w:rsid w:val="000D1091"/>
    <w:rsid w:val="000D2A90"/>
    <w:rsid w:val="000D414B"/>
    <w:rsid w:val="000D4393"/>
    <w:rsid w:val="000D4939"/>
    <w:rsid w:val="000D604E"/>
    <w:rsid w:val="000D6D86"/>
    <w:rsid w:val="000D7757"/>
    <w:rsid w:val="000D7D50"/>
    <w:rsid w:val="000E005D"/>
    <w:rsid w:val="000E017D"/>
    <w:rsid w:val="000E01DC"/>
    <w:rsid w:val="000E079B"/>
    <w:rsid w:val="000E158A"/>
    <w:rsid w:val="000E34E0"/>
    <w:rsid w:val="000E4E64"/>
    <w:rsid w:val="000E5D8A"/>
    <w:rsid w:val="000F026C"/>
    <w:rsid w:val="000F0357"/>
    <w:rsid w:val="000F0A4F"/>
    <w:rsid w:val="000F0E9F"/>
    <w:rsid w:val="000F1166"/>
    <w:rsid w:val="000F4190"/>
    <w:rsid w:val="000F45EE"/>
    <w:rsid w:val="000F4C94"/>
    <w:rsid w:val="000F55B8"/>
    <w:rsid w:val="000F594D"/>
    <w:rsid w:val="000F681B"/>
    <w:rsid w:val="000F6E51"/>
    <w:rsid w:val="00100DE6"/>
    <w:rsid w:val="0010207C"/>
    <w:rsid w:val="00102369"/>
    <w:rsid w:val="00102C43"/>
    <w:rsid w:val="0010426F"/>
    <w:rsid w:val="00104383"/>
    <w:rsid w:val="001061E3"/>
    <w:rsid w:val="001068C1"/>
    <w:rsid w:val="00107F03"/>
    <w:rsid w:val="00110E40"/>
    <w:rsid w:val="001158D5"/>
    <w:rsid w:val="00117F64"/>
    <w:rsid w:val="00120445"/>
    <w:rsid w:val="00120BD2"/>
    <w:rsid w:val="00120C3C"/>
    <w:rsid w:val="00121F5A"/>
    <w:rsid w:val="00123834"/>
    <w:rsid w:val="00125B32"/>
    <w:rsid w:val="00127440"/>
    <w:rsid w:val="001277F9"/>
    <w:rsid w:val="001300D5"/>
    <w:rsid w:val="00130E04"/>
    <w:rsid w:val="0013165B"/>
    <w:rsid w:val="0013169C"/>
    <w:rsid w:val="00131745"/>
    <w:rsid w:val="001329FE"/>
    <w:rsid w:val="00132BE3"/>
    <w:rsid w:val="001344B1"/>
    <w:rsid w:val="00134DDD"/>
    <w:rsid w:val="00135EB6"/>
    <w:rsid w:val="00136614"/>
    <w:rsid w:val="0013795B"/>
    <w:rsid w:val="00137A2E"/>
    <w:rsid w:val="001415DC"/>
    <w:rsid w:val="00142418"/>
    <w:rsid w:val="00144AA3"/>
    <w:rsid w:val="00144EFE"/>
    <w:rsid w:val="0014544C"/>
    <w:rsid w:val="00146B64"/>
    <w:rsid w:val="00146D43"/>
    <w:rsid w:val="001472B0"/>
    <w:rsid w:val="00147FED"/>
    <w:rsid w:val="0015091D"/>
    <w:rsid w:val="00151399"/>
    <w:rsid w:val="00152514"/>
    <w:rsid w:val="001528E7"/>
    <w:rsid w:val="00152F19"/>
    <w:rsid w:val="0015303E"/>
    <w:rsid w:val="001530AF"/>
    <w:rsid w:val="00153249"/>
    <w:rsid w:val="0015361E"/>
    <w:rsid w:val="0015417F"/>
    <w:rsid w:val="00155249"/>
    <w:rsid w:val="00155E6E"/>
    <w:rsid w:val="0015616C"/>
    <w:rsid w:val="00156567"/>
    <w:rsid w:val="00156779"/>
    <w:rsid w:val="00156C31"/>
    <w:rsid w:val="00157279"/>
    <w:rsid w:val="001603E7"/>
    <w:rsid w:val="00160754"/>
    <w:rsid w:val="001607FB"/>
    <w:rsid w:val="0016091C"/>
    <w:rsid w:val="00160EAD"/>
    <w:rsid w:val="00162DD7"/>
    <w:rsid w:val="001630B3"/>
    <w:rsid w:val="00163194"/>
    <w:rsid w:val="00163273"/>
    <w:rsid w:val="00163686"/>
    <w:rsid w:val="001640C0"/>
    <w:rsid w:val="001652D1"/>
    <w:rsid w:val="00165321"/>
    <w:rsid w:val="00165398"/>
    <w:rsid w:val="001658B5"/>
    <w:rsid w:val="001664AC"/>
    <w:rsid w:val="00166956"/>
    <w:rsid w:val="0016703B"/>
    <w:rsid w:val="001672DB"/>
    <w:rsid w:val="00167730"/>
    <w:rsid w:val="00167822"/>
    <w:rsid w:val="00171BA7"/>
    <w:rsid w:val="00173991"/>
    <w:rsid w:val="0017449D"/>
    <w:rsid w:val="001760FB"/>
    <w:rsid w:val="00176BD8"/>
    <w:rsid w:val="00177728"/>
    <w:rsid w:val="00177E30"/>
    <w:rsid w:val="00180E58"/>
    <w:rsid w:val="00181A65"/>
    <w:rsid w:val="00181B83"/>
    <w:rsid w:val="00181EBE"/>
    <w:rsid w:val="00181FAF"/>
    <w:rsid w:val="00182341"/>
    <w:rsid w:val="0018490F"/>
    <w:rsid w:val="00184FCB"/>
    <w:rsid w:val="00185467"/>
    <w:rsid w:val="00185D74"/>
    <w:rsid w:val="00186CA8"/>
    <w:rsid w:val="00187360"/>
    <w:rsid w:val="001908D1"/>
    <w:rsid w:val="001914D8"/>
    <w:rsid w:val="0019364A"/>
    <w:rsid w:val="00194638"/>
    <w:rsid w:val="00194767"/>
    <w:rsid w:val="0019530D"/>
    <w:rsid w:val="00195D88"/>
    <w:rsid w:val="001961DA"/>
    <w:rsid w:val="001969E6"/>
    <w:rsid w:val="001972FE"/>
    <w:rsid w:val="00197DD0"/>
    <w:rsid w:val="001A1B56"/>
    <w:rsid w:val="001A1EFF"/>
    <w:rsid w:val="001A2D89"/>
    <w:rsid w:val="001A38F9"/>
    <w:rsid w:val="001A4AB0"/>
    <w:rsid w:val="001A4FE0"/>
    <w:rsid w:val="001A5D3E"/>
    <w:rsid w:val="001A671B"/>
    <w:rsid w:val="001A6B33"/>
    <w:rsid w:val="001B2BD2"/>
    <w:rsid w:val="001B3437"/>
    <w:rsid w:val="001B3F8A"/>
    <w:rsid w:val="001B4ADA"/>
    <w:rsid w:val="001B56A2"/>
    <w:rsid w:val="001B5B07"/>
    <w:rsid w:val="001B68C7"/>
    <w:rsid w:val="001B7541"/>
    <w:rsid w:val="001C04F9"/>
    <w:rsid w:val="001C16AF"/>
    <w:rsid w:val="001C1E59"/>
    <w:rsid w:val="001C2443"/>
    <w:rsid w:val="001C266A"/>
    <w:rsid w:val="001C2FD0"/>
    <w:rsid w:val="001C4165"/>
    <w:rsid w:val="001C47FE"/>
    <w:rsid w:val="001C4DFC"/>
    <w:rsid w:val="001C4FDB"/>
    <w:rsid w:val="001C5098"/>
    <w:rsid w:val="001C51CA"/>
    <w:rsid w:val="001C768E"/>
    <w:rsid w:val="001D0072"/>
    <w:rsid w:val="001D10C2"/>
    <w:rsid w:val="001D3011"/>
    <w:rsid w:val="001D55BF"/>
    <w:rsid w:val="001D5AF7"/>
    <w:rsid w:val="001D6043"/>
    <w:rsid w:val="001D6514"/>
    <w:rsid w:val="001E0003"/>
    <w:rsid w:val="001E08C5"/>
    <w:rsid w:val="001E1DA5"/>
    <w:rsid w:val="001E2480"/>
    <w:rsid w:val="001E2494"/>
    <w:rsid w:val="001E2DB8"/>
    <w:rsid w:val="001E2E7C"/>
    <w:rsid w:val="001E3384"/>
    <w:rsid w:val="001E4230"/>
    <w:rsid w:val="001E475D"/>
    <w:rsid w:val="001E4EE4"/>
    <w:rsid w:val="001E6BFA"/>
    <w:rsid w:val="001E6FD8"/>
    <w:rsid w:val="001E7692"/>
    <w:rsid w:val="001F0AC1"/>
    <w:rsid w:val="001F0AF4"/>
    <w:rsid w:val="001F193F"/>
    <w:rsid w:val="001F1F75"/>
    <w:rsid w:val="001F231D"/>
    <w:rsid w:val="001F25C2"/>
    <w:rsid w:val="001F3792"/>
    <w:rsid w:val="001F40A6"/>
    <w:rsid w:val="001F4537"/>
    <w:rsid w:val="001F5096"/>
    <w:rsid w:val="001F5DC9"/>
    <w:rsid w:val="001F74F6"/>
    <w:rsid w:val="00200B21"/>
    <w:rsid w:val="00201DF3"/>
    <w:rsid w:val="002024A2"/>
    <w:rsid w:val="00202522"/>
    <w:rsid w:val="00202C59"/>
    <w:rsid w:val="00202FCA"/>
    <w:rsid w:val="00203076"/>
    <w:rsid w:val="00204B36"/>
    <w:rsid w:val="00205DBD"/>
    <w:rsid w:val="0020683F"/>
    <w:rsid w:val="00207CCD"/>
    <w:rsid w:val="00210AE0"/>
    <w:rsid w:val="00210FA3"/>
    <w:rsid w:val="0021153A"/>
    <w:rsid w:val="00212401"/>
    <w:rsid w:val="00212B90"/>
    <w:rsid w:val="00212F8F"/>
    <w:rsid w:val="00213CB4"/>
    <w:rsid w:val="00214CA8"/>
    <w:rsid w:val="00215898"/>
    <w:rsid w:val="00220C7B"/>
    <w:rsid w:val="00221836"/>
    <w:rsid w:val="00221CA4"/>
    <w:rsid w:val="00221ECD"/>
    <w:rsid w:val="00223005"/>
    <w:rsid w:val="002245AC"/>
    <w:rsid w:val="002245CA"/>
    <w:rsid w:val="00226707"/>
    <w:rsid w:val="002269E3"/>
    <w:rsid w:val="00227210"/>
    <w:rsid w:val="002273AF"/>
    <w:rsid w:val="00227666"/>
    <w:rsid w:val="002276D1"/>
    <w:rsid w:val="00231437"/>
    <w:rsid w:val="00232012"/>
    <w:rsid w:val="002321FF"/>
    <w:rsid w:val="00232C24"/>
    <w:rsid w:val="00232D4C"/>
    <w:rsid w:val="00233426"/>
    <w:rsid w:val="0023390E"/>
    <w:rsid w:val="0023506D"/>
    <w:rsid w:val="00236346"/>
    <w:rsid w:val="002367D9"/>
    <w:rsid w:val="00236B44"/>
    <w:rsid w:val="00237664"/>
    <w:rsid w:val="00237C3D"/>
    <w:rsid w:val="00240448"/>
    <w:rsid w:val="002409CC"/>
    <w:rsid w:val="00241968"/>
    <w:rsid w:val="002431F2"/>
    <w:rsid w:val="00243D09"/>
    <w:rsid w:val="002447C2"/>
    <w:rsid w:val="0024568B"/>
    <w:rsid w:val="002457F6"/>
    <w:rsid w:val="00245B2E"/>
    <w:rsid w:val="002463EB"/>
    <w:rsid w:val="00246A57"/>
    <w:rsid w:val="00247566"/>
    <w:rsid w:val="0025060F"/>
    <w:rsid w:val="00250634"/>
    <w:rsid w:val="00250AD2"/>
    <w:rsid w:val="002527CE"/>
    <w:rsid w:val="00254BD0"/>
    <w:rsid w:val="00254D84"/>
    <w:rsid w:val="00255C62"/>
    <w:rsid w:val="002561B3"/>
    <w:rsid w:val="002576F7"/>
    <w:rsid w:val="00257BA0"/>
    <w:rsid w:val="00260A7E"/>
    <w:rsid w:val="002621BA"/>
    <w:rsid w:val="00262561"/>
    <w:rsid w:val="0026284D"/>
    <w:rsid w:val="002639D5"/>
    <w:rsid w:val="0026564A"/>
    <w:rsid w:val="00265C66"/>
    <w:rsid w:val="00266845"/>
    <w:rsid w:val="002669F3"/>
    <w:rsid w:val="00267DDD"/>
    <w:rsid w:val="002702CC"/>
    <w:rsid w:val="002713FB"/>
    <w:rsid w:val="0027140E"/>
    <w:rsid w:val="002723D8"/>
    <w:rsid w:val="0027263E"/>
    <w:rsid w:val="0027279E"/>
    <w:rsid w:val="0027281B"/>
    <w:rsid w:val="00272CD5"/>
    <w:rsid w:val="00273D06"/>
    <w:rsid w:val="00274227"/>
    <w:rsid w:val="00274B93"/>
    <w:rsid w:val="00275668"/>
    <w:rsid w:val="0027658B"/>
    <w:rsid w:val="00276920"/>
    <w:rsid w:val="00276DC8"/>
    <w:rsid w:val="0027771C"/>
    <w:rsid w:val="0027797A"/>
    <w:rsid w:val="00277B38"/>
    <w:rsid w:val="00280927"/>
    <w:rsid w:val="002810F5"/>
    <w:rsid w:val="0028209A"/>
    <w:rsid w:val="002827DF"/>
    <w:rsid w:val="002834D7"/>
    <w:rsid w:val="002847E8"/>
    <w:rsid w:val="00286268"/>
    <w:rsid w:val="00286CCD"/>
    <w:rsid w:val="002900EE"/>
    <w:rsid w:val="0029018D"/>
    <w:rsid w:val="002907C4"/>
    <w:rsid w:val="00291CA2"/>
    <w:rsid w:val="00291E8C"/>
    <w:rsid w:val="0029382B"/>
    <w:rsid w:val="0029388C"/>
    <w:rsid w:val="00293BE7"/>
    <w:rsid w:val="00294AF6"/>
    <w:rsid w:val="00296546"/>
    <w:rsid w:val="00296EAC"/>
    <w:rsid w:val="002A0563"/>
    <w:rsid w:val="002A067C"/>
    <w:rsid w:val="002A16C3"/>
    <w:rsid w:val="002A2648"/>
    <w:rsid w:val="002A315A"/>
    <w:rsid w:val="002A34FA"/>
    <w:rsid w:val="002A3FB6"/>
    <w:rsid w:val="002A43AA"/>
    <w:rsid w:val="002A4697"/>
    <w:rsid w:val="002A554F"/>
    <w:rsid w:val="002A5A6C"/>
    <w:rsid w:val="002A6F3A"/>
    <w:rsid w:val="002A72F4"/>
    <w:rsid w:val="002A73FE"/>
    <w:rsid w:val="002A760E"/>
    <w:rsid w:val="002B09A0"/>
    <w:rsid w:val="002B09E0"/>
    <w:rsid w:val="002B154D"/>
    <w:rsid w:val="002B1B1F"/>
    <w:rsid w:val="002B2521"/>
    <w:rsid w:val="002B2998"/>
    <w:rsid w:val="002B3663"/>
    <w:rsid w:val="002B3A76"/>
    <w:rsid w:val="002B44A7"/>
    <w:rsid w:val="002B4939"/>
    <w:rsid w:val="002B56FE"/>
    <w:rsid w:val="002B5A4A"/>
    <w:rsid w:val="002B610B"/>
    <w:rsid w:val="002B6430"/>
    <w:rsid w:val="002B683D"/>
    <w:rsid w:val="002B7026"/>
    <w:rsid w:val="002C0B45"/>
    <w:rsid w:val="002C0D5B"/>
    <w:rsid w:val="002C2C21"/>
    <w:rsid w:val="002C337F"/>
    <w:rsid w:val="002C39C6"/>
    <w:rsid w:val="002C4494"/>
    <w:rsid w:val="002C5777"/>
    <w:rsid w:val="002C5A33"/>
    <w:rsid w:val="002C60AE"/>
    <w:rsid w:val="002C66B4"/>
    <w:rsid w:val="002C780F"/>
    <w:rsid w:val="002D0151"/>
    <w:rsid w:val="002D06A4"/>
    <w:rsid w:val="002D2096"/>
    <w:rsid w:val="002D2E66"/>
    <w:rsid w:val="002D43D7"/>
    <w:rsid w:val="002D473B"/>
    <w:rsid w:val="002D6059"/>
    <w:rsid w:val="002D605C"/>
    <w:rsid w:val="002D66CB"/>
    <w:rsid w:val="002D73F8"/>
    <w:rsid w:val="002E0FB9"/>
    <w:rsid w:val="002E1885"/>
    <w:rsid w:val="002E1AED"/>
    <w:rsid w:val="002E28FE"/>
    <w:rsid w:val="002E2D0E"/>
    <w:rsid w:val="002E34FC"/>
    <w:rsid w:val="002E361A"/>
    <w:rsid w:val="002E44F2"/>
    <w:rsid w:val="002E479B"/>
    <w:rsid w:val="002E5ED3"/>
    <w:rsid w:val="002E60B1"/>
    <w:rsid w:val="002E7AC5"/>
    <w:rsid w:val="002F136E"/>
    <w:rsid w:val="002F1869"/>
    <w:rsid w:val="002F23D0"/>
    <w:rsid w:val="002F2406"/>
    <w:rsid w:val="002F2B18"/>
    <w:rsid w:val="002F3839"/>
    <w:rsid w:val="002F3968"/>
    <w:rsid w:val="002F54F4"/>
    <w:rsid w:val="002F5BA2"/>
    <w:rsid w:val="002F5BAA"/>
    <w:rsid w:val="002F5DF8"/>
    <w:rsid w:val="002F664D"/>
    <w:rsid w:val="002F7042"/>
    <w:rsid w:val="002F72DF"/>
    <w:rsid w:val="003001E4"/>
    <w:rsid w:val="003010C5"/>
    <w:rsid w:val="00303445"/>
    <w:rsid w:val="003038B7"/>
    <w:rsid w:val="00303CFD"/>
    <w:rsid w:val="003044AF"/>
    <w:rsid w:val="00305125"/>
    <w:rsid w:val="00305B31"/>
    <w:rsid w:val="00305B4A"/>
    <w:rsid w:val="00305DF2"/>
    <w:rsid w:val="003061B9"/>
    <w:rsid w:val="0030627F"/>
    <w:rsid w:val="003066DE"/>
    <w:rsid w:val="00310652"/>
    <w:rsid w:val="003109A6"/>
    <w:rsid w:val="00310CEE"/>
    <w:rsid w:val="003111AC"/>
    <w:rsid w:val="00311239"/>
    <w:rsid w:val="003126AF"/>
    <w:rsid w:val="003138CB"/>
    <w:rsid w:val="00314B6F"/>
    <w:rsid w:val="003157B6"/>
    <w:rsid w:val="00316093"/>
    <w:rsid w:val="00316518"/>
    <w:rsid w:val="003173DD"/>
    <w:rsid w:val="00320D79"/>
    <w:rsid w:val="003217F1"/>
    <w:rsid w:val="003223A1"/>
    <w:rsid w:val="00322B55"/>
    <w:rsid w:val="003233E9"/>
    <w:rsid w:val="003253C7"/>
    <w:rsid w:val="0032575C"/>
    <w:rsid w:val="0032719D"/>
    <w:rsid w:val="00332417"/>
    <w:rsid w:val="00333397"/>
    <w:rsid w:val="00334743"/>
    <w:rsid w:val="00335B49"/>
    <w:rsid w:val="003365BD"/>
    <w:rsid w:val="0034142E"/>
    <w:rsid w:val="00341912"/>
    <w:rsid w:val="003422E0"/>
    <w:rsid w:val="00342800"/>
    <w:rsid w:val="00342E14"/>
    <w:rsid w:val="0034432C"/>
    <w:rsid w:val="003451E7"/>
    <w:rsid w:val="00345F4A"/>
    <w:rsid w:val="00346076"/>
    <w:rsid w:val="00347BDC"/>
    <w:rsid w:val="003504A6"/>
    <w:rsid w:val="00350766"/>
    <w:rsid w:val="003513AB"/>
    <w:rsid w:val="0035187A"/>
    <w:rsid w:val="00351AF9"/>
    <w:rsid w:val="00351CBF"/>
    <w:rsid w:val="0035272E"/>
    <w:rsid w:val="00355937"/>
    <w:rsid w:val="00355CA7"/>
    <w:rsid w:val="00355DCD"/>
    <w:rsid w:val="00360BF1"/>
    <w:rsid w:val="00360EFE"/>
    <w:rsid w:val="003617CE"/>
    <w:rsid w:val="0036190B"/>
    <w:rsid w:val="003619CF"/>
    <w:rsid w:val="00362A33"/>
    <w:rsid w:val="00363A29"/>
    <w:rsid w:val="00363E6A"/>
    <w:rsid w:val="00363E73"/>
    <w:rsid w:val="003647EF"/>
    <w:rsid w:val="00364908"/>
    <w:rsid w:val="00364977"/>
    <w:rsid w:val="00365966"/>
    <w:rsid w:val="00365ECB"/>
    <w:rsid w:val="003660A8"/>
    <w:rsid w:val="00367F20"/>
    <w:rsid w:val="003703E5"/>
    <w:rsid w:val="00370831"/>
    <w:rsid w:val="0037161D"/>
    <w:rsid w:val="00371AED"/>
    <w:rsid w:val="00371D8C"/>
    <w:rsid w:val="00372DB6"/>
    <w:rsid w:val="00373D73"/>
    <w:rsid w:val="0037525C"/>
    <w:rsid w:val="00376CD4"/>
    <w:rsid w:val="003772C1"/>
    <w:rsid w:val="003801E5"/>
    <w:rsid w:val="0038029A"/>
    <w:rsid w:val="00381DB8"/>
    <w:rsid w:val="003821B7"/>
    <w:rsid w:val="00382A92"/>
    <w:rsid w:val="00382B8A"/>
    <w:rsid w:val="00382BC6"/>
    <w:rsid w:val="003859E7"/>
    <w:rsid w:val="00386E79"/>
    <w:rsid w:val="00391012"/>
    <w:rsid w:val="003918EE"/>
    <w:rsid w:val="003925FF"/>
    <w:rsid w:val="003934AE"/>
    <w:rsid w:val="00393C2B"/>
    <w:rsid w:val="0039620A"/>
    <w:rsid w:val="00396796"/>
    <w:rsid w:val="00397787"/>
    <w:rsid w:val="003A0925"/>
    <w:rsid w:val="003A0C09"/>
    <w:rsid w:val="003A17F7"/>
    <w:rsid w:val="003A239A"/>
    <w:rsid w:val="003A2A53"/>
    <w:rsid w:val="003A5DCC"/>
    <w:rsid w:val="003B0CDD"/>
    <w:rsid w:val="003B0FC3"/>
    <w:rsid w:val="003B18BC"/>
    <w:rsid w:val="003B28E9"/>
    <w:rsid w:val="003B5944"/>
    <w:rsid w:val="003B5A4A"/>
    <w:rsid w:val="003B5CB1"/>
    <w:rsid w:val="003B65BD"/>
    <w:rsid w:val="003B735B"/>
    <w:rsid w:val="003B77B8"/>
    <w:rsid w:val="003C0202"/>
    <w:rsid w:val="003C0910"/>
    <w:rsid w:val="003C11C1"/>
    <w:rsid w:val="003C166F"/>
    <w:rsid w:val="003C18F8"/>
    <w:rsid w:val="003C19CE"/>
    <w:rsid w:val="003C21C5"/>
    <w:rsid w:val="003C314D"/>
    <w:rsid w:val="003C3B2B"/>
    <w:rsid w:val="003C47BA"/>
    <w:rsid w:val="003C50D1"/>
    <w:rsid w:val="003C5719"/>
    <w:rsid w:val="003C62FC"/>
    <w:rsid w:val="003C73B1"/>
    <w:rsid w:val="003C77B1"/>
    <w:rsid w:val="003D0873"/>
    <w:rsid w:val="003D0A6C"/>
    <w:rsid w:val="003D0C68"/>
    <w:rsid w:val="003D0D1E"/>
    <w:rsid w:val="003D1C63"/>
    <w:rsid w:val="003D2232"/>
    <w:rsid w:val="003D2851"/>
    <w:rsid w:val="003D3026"/>
    <w:rsid w:val="003D3A67"/>
    <w:rsid w:val="003D4670"/>
    <w:rsid w:val="003D53FF"/>
    <w:rsid w:val="003D5487"/>
    <w:rsid w:val="003D61F1"/>
    <w:rsid w:val="003D61F6"/>
    <w:rsid w:val="003D6D4E"/>
    <w:rsid w:val="003D7578"/>
    <w:rsid w:val="003D7BA7"/>
    <w:rsid w:val="003E07FC"/>
    <w:rsid w:val="003E2E01"/>
    <w:rsid w:val="003E339D"/>
    <w:rsid w:val="003E384E"/>
    <w:rsid w:val="003E3936"/>
    <w:rsid w:val="003E4128"/>
    <w:rsid w:val="003E5406"/>
    <w:rsid w:val="003E5ED3"/>
    <w:rsid w:val="003E5EFA"/>
    <w:rsid w:val="003E6FA4"/>
    <w:rsid w:val="003E7892"/>
    <w:rsid w:val="003E7D05"/>
    <w:rsid w:val="003F0E0A"/>
    <w:rsid w:val="003F1203"/>
    <w:rsid w:val="003F1302"/>
    <w:rsid w:val="003F3141"/>
    <w:rsid w:val="003F5082"/>
    <w:rsid w:val="003F6691"/>
    <w:rsid w:val="0040001C"/>
    <w:rsid w:val="00401BE1"/>
    <w:rsid w:val="0040296B"/>
    <w:rsid w:val="00402BA5"/>
    <w:rsid w:val="0040322B"/>
    <w:rsid w:val="00403448"/>
    <w:rsid w:val="00403826"/>
    <w:rsid w:val="004042F2"/>
    <w:rsid w:val="0040504F"/>
    <w:rsid w:val="00406142"/>
    <w:rsid w:val="004063E8"/>
    <w:rsid w:val="00406D18"/>
    <w:rsid w:val="00406D31"/>
    <w:rsid w:val="00407BF9"/>
    <w:rsid w:val="00407D9F"/>
    <w:rsid w:val="00410887"/>
    <w:rsid w:val="004109DD"/>
    <w:rsid w:val="00410AE6"/>
    <w:rsid w:val="004128BE"/>
    <w:rsid w:val="00412BAB"/>
    <w:rsid w:val="00413A22"/>
    <w:rsid w:val="0041589B"/>
    <w:rsid w:val="00416A82"/>
    <w:rsid w:val="00420096"/>
    <w:rsid w:val="004203F5"/>
    <w:rsid w:val="00420649"/>
    <w:rsid w:val="004217E0"/>
    <w:rsid w:val="00421D97"/>
    <w:rsid w:val="0042327F"/>
    <w:rsid w:val="00424526"/>
    <w:rsid w:val="0042534D"/>
    <w:rsid w:val="00426447"/>
    <w:rsid w:val="004330CE"/>
    <w:rsid w:val="00433E67"/>
    <w:rsid w:val="00434063"/>
    <w:rsid w:val="00436F89"/>
    <w:rsid w:val="00437656"/>
    <w:rsid w:val="00437B56"/>
    <w:rsid w:val="004416D6"/>
    <w:rsid w:val="00441A33"/>
    <w:rsid w:val="0044255A"/>
    <w:rsid w:val="00444EEE"/>
    <w:rsid w:val="00445B88"/>
    <w:rsid w:val="0044614B"/>
    <w:rsid w:val="00446580"/>
    <w:rsid w:val="004475D3"/>
    <w:rsid w:val="00447942"/>
    <w:rsid w:val="0045012D"/>
    <w:rsid w:val="00450AD4"/>
    <w:rsid w:val="00450C98"/>
    <w:rsid w:val="00450D65"/>
    <w:rsid w:val="0045168D"/>
    <w:rsid w:val="00451DAC"/>
    <w:rsid w:val="00452756"/>
    <w:rsid w:val="00452ACD"/>
    <w:rsid w:val="00452CDC"/>
    <w:rsid w:val="00453D93"/>
    <w:rsid w:val="00455371"/>
    <w:rsid w:val="00455DCD"/>
    <w:rsid w:val="004568D3"/>
    <w:rsid w:val="00456F64"/>
    <w:rsid w:val="004600F6"/>
    <w:rsid w:val="004604D6"/>
    <w:rsid w:val="00460981"/>
    <w:rsid w:val="00461280"/>
    <w:rsid w:val="00461A81"/>
    <w:rsid w:val="00462BF0"/>
    <w:rsid w:val="00463365"/>
    <w:rsid w:val="00463A15"/>
    <w:rsid w:val="00463FDF"/>
    <w:rsid w:val="00465459"/>
    <w:rsid w:val="004658BF"/>
    <w:rsid w:val="00466155"/>
    <w:rsid w:val="00466F93"/>
    <w:rsid w:val="00467DD9"/>
    <w:rsid w:val="00471825"/>
    <w:rsid w:val="00471C8A"/>
    <w:rsid w:val="00471F4A"/>
    <w:rsid w:val="0047330C"/>
    <w:rsid w:val="00474087"/>
    <w:rsid w:val="004743CF"/>
    <w:rsid w:val="00476B91"/>
    <w:rsid w:val="00476FB9"/>
    <w:rsid w:val="00477FF8"/>
    <w:rsid w:val="0048062A"/>
    <w:rsid w:val="00480B32"/>
    <w:rsid w:val="0048443E"/>
    <w:rsid w:val="004857BE"/>
    <w:rsid w:val="004874B1"/>
    <w:rsid w:val="00491800"/>
    <w:rsid w:val="00492FAE"/>
    <w:rsid w:val="00493363"/>
    <w:rsid w:val="0049367C"/>
    <w:rsid w:val="00493743"/>
    <w:rsid w:val="0049401B"/>
    <w:rsid w:val="004955B5"/>
    <w:rsid w:val="00496A35"/>
    <w:rsid w:val="00496EB9"/>
    <w:rsid w:val="004973CA"/>
    <w:rsid w:val="00497A48"/>
    <w:rsid w:val="004A00A9"/>
    <w:rsid w:val="004A0D7E"/>
    <w:rsid w:val="004A119F"/>
    <w:rsid w:val="004A2BC0"/>
    <w:rsid w:val="004A2BE7"/>
    <w:rsid w:val="004A357C"/>
    <w:rsid w:val="004A5122"/>
    <w:rsid w:val="004A5157"/>
    <w:rsid w:val="004A5201"/>
    <w:rsid w:val="004A5324"/>
    <w:rsid w:val="004A5369"/>
    <w:rsid w:val="004A540A"/>
    <w:rsid w:val="004A716D"/>
    <w:rsid w:val="004A753B"/>
    <w:rsid w:val="004A76D2"/>
    <w:rsid w:val="004B1407"/>
    <w:rsid w:val="004B1921"/>
    <w:rsid w:val="004B19C2"/>
    <w:rsid w:val="004B2C9F"/>
    <w:rsid w:val="004B555E"/>
    <w:rsid w:val="004B58E2"/>
    <w:rsid w:val="004B7EFF"/>
    <w:rsid w:val="004C4F31"/>
    <w:rsid w:val="004C5054"/>
    <w:rsid w:val="004C7B90"/>
    <w:rsid w:val="004D2455"/>
    <w:rsid w:val="004D321C"/>
    <w:rsid w:val="004D3ED8"/>
    <w:rsid w:val="004D6250"/>
    <w:rsid w:val="004D6713"/>
    <w:rsid w:val="004D76CE"/>
    <w:rsid w:val="004E0D3E"/>
    <w:rsid w:val="004E1605"/>
    <w:rsid w:val="004E35C0"/>
    <w:rsid w:val="004E3862"/>
    <w:rsid w:val="004E6355"/>
    <w:rsid w:val="004E6864"/>
    <w:rsid w:val="004E7098"/>
    <w:rsid w:val="004E76F5"/>
    <w:rsid w:val="004E7D07"/>
    <w:rsid w:val="004F0B13"/>
    <w:rsid w:val="004F1F6A"/>
    <w:rsid w:val="004F3949"/>
    <w:rsid w:val="004F44A4"/>
    <w:rsid w:val="004F4F3E"/>
    <w:rsid w:val="004F5A1C"/>
    <w:rsid w:val="004F6D83"/>
    <w:rsid w:val="004F752F"/>
    <w:rsid w:val="00503023"/>
    <w:rsid w:val="00504BD8"/>
    <w:rsid w:val="00505E02"/>
    <w:rsid w:val="005061D3"/>
    <w:rsid w:val="005065E0"/>
    <w:rsid w:val="00506AC8"/>
    <w:rsid w:val="00507CDE"/>
    <w:rsid w:val="00511168"/>
    <w:rsid w:val="00512CAB"/>
    <w:rsid w:val="0051515B"/>
    <w:rsid w:val="00515177"/>
    <w:rsid w:val="00515CB9"/>
    <w:rsid w:val="00516C85"/>
    <w:rsid w:val="00517554"/>
    <w:rsid w:val="00520D02"/>
    <w:rsid w:val="00520E0D"/>
    <w:rsid w:val="00520F1D"/>
    <w:rsid w:val="005214CA"/>
    <w:rsid w:val="00521727"/>
    <w:rsid w:val="00521964"/>
    <w:rsid w:val="0052217B"/>
    <w:rsid w:val="00522234"/>
    <w:rsid w:val="00523025"/>
    <w:rsid w:val="00524536"/>
    <w:rsid w:val="00524607"/>
    <w:rsid w:val="00525CDD"/>
    <w:rsid w:val="00525ECE"/>
    <w:rsid w:val="00526517"/>
    <w:rsid w:val="00526D32"/>
    <w:rsid w:val="005272B2"/>
    <w:rsid w:val="0053001F"/>
    <w:rsid w:val="00530A84"/>
    <w:rsid w:val="00530AD8"/>
    <w:rsid w:val="00530B83"/>
    <w:rsid w:val="00530E6E"/>
    <w:rsid w:val="00531567"/>
    <w:rsid w:val="0053266D"/>
    <w:rsid w:val="00532CD4"/>
    <w:rsid w:val="00532E39"/>
    <w:rsid w:val="00535974"/>
    <w:rsid w:val="0053599E"/>
    <w:rsid w:val="00540CEE"/>
    <w:rsid w:val="00540E39"/>
    <w:rsid w:val="00542615"/>
    <w:rsid w:val="00543012"/>
    <w:rsid w:val="005434D7"/>
    <w:rsid w:val="005443E5"/>
    <w:rsid w:val="00544788"/>
    <w:rsid w:val="00545579"/>
    <w:rsid w:val="00545AFD"/>
    <w:rsid w:val="00546E9A"/>
    <w:rsid w:val="0055054B"/>
    <w:rsid w:val="00550E61"/>
    <w:rsid w:val="005525E3"/>
    <w:rsid w:val="005530CC"/>
    <w:rsid w:val="0055378B"/>
    <w:rsid w:val="005537E8"/>
    <w:rsid w:val="005543F2"/>
    <w:rsid w:val="00554AD5"/>
    <w:rsid w:val="00554FAD"/>
    <w:rsid w:val="0055654F"/>
    <w:rsid w:val="00556CDF"/>
    <w:rsid w:val="00557093"/>
    <w:rsid w:val="00561AD1"/>
    <w:rsid w:val="005624B6"/>
    <w:rsid w:val="00562595"/>
    <w:rsid w:val="005638C6"/>
    <w:rsid w:val="00563E6D"/>
    <w:rsid w:val="005643CB"/>
    <w:rsid w:val="00564DC8"/>
    <w:rsid w:val="0056717B"/>
    <w:rsid w:val="005707D3"/>
    <w:rsid w:val="00570A85"/>
    <w:rsid w:val="00570F3B"/>
    <w:rsid w:val="00571337"/>
    <w:rsid w:val="005713D9"/>
    <w:rsid w:val="00573878"/>
    <w:rsid w:val="00573E6F"/>
    <w:rsid w:val="00573FEC"/>
    <w:rsid w:val="0057664F"/>
    <w:rsid w:val="00577342"/>
    <w:rsid w:val="00580D9D"/>
    <w:rsid w:val="0058111B"/>
    <w:rsid w:val="00581F04"/>
    <w:rsid w:val="00582152"/>
    <w:rsid w:val="00582BC2"/>
    <w:rsid w:val="005833FD"/>
    <w:rsid w:val="00584445"/>
    <w:rsid w:val="00584972"/>
    <w:rsid w:val="00585951"/>
    <w:rsid w:val="00585ECC"/>
    <w:rsid w:val="005877C2"/>
    <w:rsid w:val="005908D3"/>
    <w:rsid w:val="00590E24"/>
    <w:rsid w:val="0059146F"/>
    <w:rsid w:val="00591DA8"/>
    <w:rsid w:val="005932CA"/>
    <w:rsid w:val="0059354A"/>
    <w:rsid w:val="0059529B"/>
    <w:rsid w:val="005957A6"/>
    <w:rsid w:val="005958C0"/>
    <w:rsid w:val="005961D5"/>
    <w:rsid w:val="00597091"/>
    <w:rsid w:val="005970BF"/>
    <w:rsid w:val="005970D5"/>
    <w:rsid w:val="00597435"/>
    <w:rsid w:val="00597C35"/>
    <w:rsid w:val="005A064B"/>
    <w:rsid w:val="005A0B9F"/>
    <w:rsid w:val="005A23B0"/>
    <w:rsid w:val="005A27FD"/>
    <w:rsid w:val="005A2EC7"/>
    <w:rsid w:val="005A347B"/>
    <w:rsid w:val="005A3C8B"/>
    <w:rsid w:val="005A464E"/>
    <w:rsid w:val="005A57E4"/>
    <w:rsid w:val="005A60E0"/>
    <w:rsid w:val="005A64ED"/>
    <w:rsid w:val="005A6589"/>
    <w:rsid w:val="005A7253"/>
    <w:rsid w:val="005B00C9"/>
    <w:rsid w:val="005B022A"/>
    <w:rsid w:val="005B05FE"/>
    <w:rsid w:val="005B1157"/>
    <w:rsid w:val="005B2933"/>
    <w:rsid w:val="005B3D64"/>
    <w:rsid w:val="005B3FBB"/>
    <w:rsid w:val="005B4363"/>
    <w:rsid w:val="005B738E"/>
    <w:rsid w:val="005C0F50"/>
    <w:rsid w:val="005C106A"/>
    <w:rsid w:val="005C19EB"/>
    <w:rsid w:val="005C1A46"/>
    <w:rsid w:val="005C2FDC"/>
    <w:rsid w:val="005C303A"/>
    <w:rsid w:val="005C33E7"/>
    <w:rsid w:val="005C36FC"/>
    <w:rsid w:val="005C38A5"/>
    <w:rsid w:val="005C4645"/>
    <w:rsid w:val="005C5C44"/>
    <w:rsid w:val="005C6680"/>
    <w:rsid w:val="005C7B68"/>
    <w:rsid w:val="005D058B"/>
    <w:rsid w:val="005D0642"/>
    <w:rsid w:val="005D0B53"/>
    <w:rsid w:val="005D224C"/>
    <w:rsid w:val="005D428D"/>
    <w:rsid w:val="005D6F48"/>
    <w:rsid w:val="005E0D79"/>
    <w:rsid w:val="005E117B"/>
    <w:rsid w:val="005E1332"/>
    <w:rsid w:val="005E1430"/>
    <w:rsid w:val="005E145B"/>
    <w:rsid w:val="005E1E31"/>
    <w:rsid w:val="005E29DA"/>
    <w:rsid w:val="005E32F1"/>
    <w:rsid w:val="005E3FA2"/>
    <w:rsid w:val="005E4A78"/>
    <w:rsid w:val="005E59F6"/>
    <w:rsid w:val="005E60C4"/>
    <w:rsid w:val="005E77B7"/>
    <w:rsid w:val="005F1B78"/>
    <w:rsid w:val="005F22E3"/>
    <w:rsid w:val="005F2949"/>
    <w:rsid w:val="005F3422"/>
    <w:rsid w:val="005F4716"/>
    <w:rsid w:val="005F505C"/>
    <w:rsid w:val="005F52E8"/>
    <w:rsid w:val="005F5BBF"/>
    <w:rsid w:val="005F65DF"/>
    <w:rsid w:val="005F67AB"/>
    <w:rsid w:val="005F6F0A"/>
    <w:rsid w:val="005F7662"/>
    <w:rsid w:val="00600BD3"/>
    <w:rsid w:val="0060281A"/>
    <w:rsid w:val="00602CC7"/>
    <w:rsid w:val="00603716"/>
    <w:rsid w:val="006040A8"/>
    <w:rsid w:val="0060439C"/>
    <w:rsid w:val="0060498F"/>
    <w:rsid w:val="00605B58"/>
    <w:rsid w:val="00605CAD"/>
    <w:rsid w:val="0061047B"/>
    <w:rsid w:val="006132E4"/>
    <w:rsid w:val="0061350B"/>
    <w:rsid w:val="006139F9"/>
    <w:rsid w:val="00613EEF"/>
    <w:rsid w:val="006157F9"/>
    <w:rsid w:val="00615E4D"/>
    <w:rsid w:val="0061669E"/>
    <w:rsid w:val="00616BDB"/>
    <w:rsid w:val="006203C3"/>
    <w:rsid w:val="00621117"/>
    <w:rsid w:val="006225FE"/>
    <w:rsid w:val="00624A38"/>
    <w:rsid w:val="0062580A"/>
    <w:rsid w:val="00626025"/>
    <w:rsid w:val="006265E8"/>
    <w:rsid w:val="0062694C"/>
    <w:rsid w:val="006270AD"/>
    <w:rsid w:val="00627AFF"/>
    <w:rsid w:val="00631B5F"/>
    <w:rsid w:val="00632AED"/>
    <w:rsid w:val="00633E64"/>
    <w:rsid w:val="006371A4"/>
    <w:rsid w:val="0063727E"/>
    <w:rsid w:val="00637640"/>
    <w:rsid w:val="00637834"/>
    <w:rsid w:val="00640CBD"/>
    <w:rsid w:val="006414C1"/>
    <w:rsid w:val="006419FC"/>
    <w:rsid w:val="00641B42"/>
    <w:rsid w:val="006420A4"/>
    <w:rsid w:val="00642A0B"/>
    <w:rsid w:val="00645502"/>
    <w:rsid w:val="006458DF"/>
    <w:rsid w:val="00646B1D"/>
    <w:rsid w:val="006476DD"/>
    <w:rsid w:val="00647CE2"/>
    <w:rsid w:val="006507F6"/>
    <w:rsid w:val="0065207E"/>
    <w:rsid w:val="00652B84"/>
    <w:rsid w:val="0065318A"/>
    <w:rsid w:val="0065346E"/>
    <w:rsid w:val="00653CF1"/>
    <w:rsid w:val="00653FC6"/>
    <w:rsid w:val="00654C4A"/>
    <w:rsid w:val="006611A5"/>
    <w:rsid w:val="006627A6"/>
    <w:rsid w:val="006627F7"/>
    <w:rsid w:val="00662815"/>
    <w:rsid w:val="00662CB0"/>
    <w:rsid w:val="0066376F"/>
    <w:rsid w:val="0066605E"/>
    <w:rsid w:val="00666690"/>
    <w:rsid w:val="0066718A"/>
    <w:rsid w:val="006674F4"/>
    <w:rsid w:val="006676FA"/>
    <w:rsid w:val="00672609"/>
    <w:rsid w:val="0067294D"/>
    <w:rsid w:val="00673324"/>
    <w:rsid w:val="00674088"/>
    <w:rsid w:val="0067556F"/>
    <w:rsid w:val="006765A2"/>
    <w:rsid w:val="006778A1"/>
    <w:rsid w:val="00681321"/>
    <w:rsid w:val="00681637"/>
    <w:rsid w:val="006824C8"/>
    <w:rsid w:val="00682DC8"/>
    <w:rsid w:val="0068415F"/>
    <w:rsid w:val="00684BAC"/>
    <w:rsid w:val="00685E69"/>
    <w:rsid w:val="006863DF"/>
    <w:rsid w:val="00686CEC"/>
    <w:rsid w:val="006875CB"/>
    <w:rsid w:val="00687DB2"/>
    <w:rsid w:val="006908C0"/>
    <w:rsid w:val="00690BB6"/>
    <w:rsid w:val="00690EA9"/>
    <w:rsid w:val="00690F78"/>
    <w:rsid w:val="00693BEE"/>
    <w:rsid w:val="0069748A"/>
    <w:rsid w:val="0069781C"/>
    <w:rsid w:val="006A0C2E"/>
    <w:rsid w:val="006A0DA3"/>
    <w:rsid w:val="006A0F52"/>
    <w:rsid w:val="006A1640"/>
    <w:rsid w:val="006A1AEC"/>
    <w:rsid w:val="006A2F52"/>
    <w:rsid w:val="006A2FFF"/>
    <w:rsid w:val="006A3CB9"/>
    <w:rsid w:val="006A3DF0"/>
    <w:rsid w:val="006A76A9"/>
    <w:rsid w:val="006A7741"/>
    <w:rsid w:val="006A7B6D"/>
    <w:rsid w:val="006B0C07"/>
    <w:rsid w:val="006B1605"/>
    <w:rsid w:val="006B2416"/>
    <w:rsid w:val="006B2706"/>
    <w:rsid w:val="006B2E5F"/>
    <w:rsid w:val="006B33A1"/>
    <w:rsid w:val="006B64D4"/>
    <w:rsid w:val="006B7723"/>
    <w:rsid w:val="006B7790"/>
    <w:rsid w:val="006B793D"/>
    <w:rsid w:val="006B7D0D"/>
    <w:rsid w:val="006C06F2"/>
    <w:rsid w:val="006C09CC"/>
    <w:rsid w:val="006C17E0"/>
    <w:rsid w:val="006C3EAF"/>
    <w:rsid w:val="006C4556"/>
    <w:rsid w:val="006C4DFD"/>
    <w:rsid w:val="006C576F"/>
    <w:rsid w:val="006C652A"/>
    <w:rsid w:val="006C6F04"/>
    <w:rsid w:val="006D11D0"/>
    <w:rsid w:val="006D1ABF"/>
    <w:rsid w:val="006D1C64"/>
    <w:rsid w:val="006D2C1F"/>
    <w:rsid w:val="006D2DBE"/>
    <w:rsid w:val="006D315C"/>
    <w:rsid w:val="006D383B"/>
    <w:rsid w:val="006D3B1E"/>
    <w:rsid w:val="006D3B7E"/>
    <w:rsid w:val="006D43D6"/>
    <w:rsid w:val="006D46BF"/>
    <w:rsid w:val="006D4BA6"/>
    <w:rsid w:val="006D6791"/>
    <w:rsid w:val="006D6D13"/>
    <w:rsid w:val="006D6D23"/>
    <w:rsid w:val="006D79E2"/>
    <w:rsid w:val="006D7CAE"/>
    <w:rsid w:val="006E0BFE"/>
    <w:rsid w:val="006E101D"/>
    <w:rsid w:val="006E1354"/>
    <w:rsid w:val="006E199F"/>
    <w:rsid w:val="006E2670"/>
    <w:rsid w:val="006E274A"/>
    <w:rsid w:val="006F09A3"/>
    <w:rsid w:val="006F0AAF"/>
    <w:rsid w:val="006F2325"/>
    <w:rsid w:val="006F3279"/>
    <w:rsid w:val="006F3C25"/>
    <w:rsid w:val="006F4F2A"/>
    <w:rsid w:val="006F64A6"/>
    <w:rsid w:val="006F691F"/>
    <w:rsid w:val="006F6997"/>
    <w:rsid w:val="006F70B7"/>
    <w:rsid w:val="006F74FF"/>
    <w:rsid w:val="00700EE9"/>
    <w:rsid w:val="0070108B"/>
    <w:rsid w:val="0070133C"/>
    <w:rsid w:val="00701560"/>
    <w:rsid w:val="007016C7"/>
    <w:rsid w:val="00701EE3"/>
    <w:rsid w:val="0070348C"/>
    <w:rsid w:val="007036BF"/>
    <w:rsid w:val="00707D93"/>
    <w:rsid w:val="00712610"/>
    <w:rsid w:val="00712D7F"/>
    <w:rsid w:val="00713179"/>
    <w:rsid w:val="00714C38"/>
    <w:rsid w:val="007157CC"/>
    <w:rsid w:val="00715D03"/>
    <w:rsid w:val="00716037"/>
    <w:rsid w:val="00716E6B"/>
    <w:rsid w:val="00717566"/>
    <w:rsid w:val="007206D5"/>
    <w:rsid w:val="00723103"/>
    <w:rsid w:val="00724E84"/>
    <w:rsid w:val="00726C5B"/>
    <w:rsid w:val="00727D37"/>
    <w:rsid w:val="007308B8"/>
    <w:rsid w:val="00730B2D"/>
    <w:rsid w:val="007311D4"/>
    <w:rsid w:val="007317ED"/>
    <w:rsid w:val="007323A2"/>
    <w:rsid w:val="0073342B"/>
    <w:rsid w:val="007342B5"/>
    <w:rsid w:val="00734C8C"/>
    <w:rsid w:val="00734FEE"/>
    <w:rsid w:val="00735998"/>
    <w:rsid w:val="00735A09"/>
    <w:rsid w:val="00736645"/>
    <w:rsid w:val="00736BB3"/>
    <w:rsid w:val="007373C9"/>
    <w:rsid w:val="007378C1"/>
    <w:rsid w:val="00737E0B"/>
    <w:rsid w:val="00740848"/>
    <w:rsid w:val="00740B32"/>
    <w:rsid w:val="0074132D"/>
    <w:rsid w:val="00741BFF"/>
    <w:rsid w:val="00742A2F"/>
    <w:rsid w:val="007434ED"/>
    <w:rsid w:val="00745757"/>
    <w:rsid w:val="00745DBB"/>
    <w:rsid w:val="00747B6F"/>
    <w:rsid w:val="00750078"/>
    <w:rsid w:val="00751247"/>
    <w:rsid w:val="00751FFB"/>
    <w:rsid w:val="0075230D"/>
    <w:rsid w:val="0075292D"/>
    <w:rsid w:val="007541BB"/>
    <w:rsid w:val="007543EB"/>
    <w:rsid w:val="00757077"/>
    <w:rsid w:val="00757765"/>
    <w:rsid w:val="00757BBD"/>
    <w:rsid w:val="00760A38"/>
    <w:rsid w:val="00760F9B"/>
    <w:rsid w:val="007612A6"/>
    <w:rsid w:val="007613E4"/>
    <w:rsid w:val="00763365"/>
    <w:rsid w:val="00763540"/>
    <w:rsid w:val="0076377D"/>
    <w:rsid w:val="007637AE"/>
    <w:rsid w:val="00763DEB"/>
    <w:rsid w:val="00764FFF"/>
    <w:rsid w:val="0076533B"/>
    <w:rsid w:val="00767785"/>
    <w:rsid w:val="00770051"/>
    <w:rsid w:val="00771A6D"/>
    <w:rsid w:val="00772868"/>
    <w:rsid w:val="00773281"/>
    <w:rsid w:val="00774DC5"/>
    <w:rsid w:val="00776C04"/>
    <w:rsid w:val="007770FB"/>
    <w:rsid w:val="0078024D"/>
    <w:rsid w:val="00780682"/>
    <w:rsid w:val="0078075E"/>
    <w:rsid w:val="0078143E"/>
    <w:rsid w:val="00783440"/>
    <w:rsid w:val="00784095"/>
    <w:rsid w:val="00784674"/>
    <w:rsid w:val="00785588"/>
    <w:rsid w:val="00785FAB"/>
    <w:rsid w:val="00786276"/>
    <w:rsid w:val="00786DC2"/>
    <w:rsid w:val="00791004"/>
    <w:rsid w:val="007910F0"/>
    <w:rsid w:val="00791625"/>
    <w:rsid w:val="00791FFA"/>
    <w:rsid w:val="00792D95"/>
    <w:rsid w:val="007932F6"/>
    <w:rsid w:val="00793557"/>
    <w:rsid w:val="00793DD1"/>
    <w:rsid w:val="00794196"/>
    <w:rsid w:val="007959F7"/>
    <w:rsid w:val="00797092"/>
    <w:rsid w:val="00797583"/>
    <w:rsid w:val="007A09FE"/>
    <w:rsid w:val="007A24AE"/>
    <w:rsid w:val="007A2A15"/>
    <w:rsid w:val="007A2D82"/>
    <w:rsid w:val="007A388F"/>
    <w:rsid w:val="007A3A37"/>
    <w:rsid w:val="007A3F5D"/>
    <w:rsid w:val="007A629D"/>
    <w:rsid w:val="007A7078"/>
    <w:rsid w:val="007A7345"/>
    <w:rsid w:val="007A7A8F"/>
    <w:rsid w:val="007B084C"/>
    <w:rsid w:val="007B0B36"/>
    <w:rsid w:val="007B188F"/>
    <w:rsid w:val="007B1C6F"/>
    <w:rsid w:val="007B2E01"/>
    <w:rsid w:val="007B436E"/>
    <w:rsid w:val="007B4991"/>
    <w:rsid w:val="007B4B96"/>
    <w:rsid w:val="007B4FA1"/>
    <w:rsid w:val="007B538F"/>
    <w:rsid w:val="007B5466"/>
    <w:rsid w:val="007B5DDF"/>
    <w:rsid w:val="007B5E58"/>
    <w:rsid w:val="007B6737"/>
    <w:rsid w:val="007B7DDF"/>
    <w:rsid w:val="007C1083"/>
    <w:rsid w:val="007C1375"/>
    <w:rsid w:val="007C1DAF"/>
    <w:rsid w:val="007C2015"/>
    <w:rsid w:val="007C2D9B"/>
    <w:rsid w:val="007C2F60"/>
    <w:rsid w:val="007C32D0"/>
    <w:rsid w:val="007C520E"/>
    <w:rsid w:val="007C5280"/>
    <w:rsid w:val="007C5BCE"/>
    <w:rsid w:val="007C68ED"/>
    <w:rsid w:val="007C7108"/>
    <w:rsid w:val="007C7EA0"/>
    <w:rsid w:val="007D0130"/>
    <w:rsid w:val="007D050C"/>
    <w:rsid w:val="007D11B8"/>
    <w:rsid w:val="007D21A4"/>
    <w:rsid w:val="007D371B"/>
    <w:rsid w:val="007D3CBC"/>
    <w:rsid w:val="007D3F02"/>
    <w:rsid w:val="007D45E3"/>
    <w:rsid w:val="007D4E22"/>
    <w:rsid w:val="007D58B8"/>
    <w:rsid w:val="007D6F5E"/>
    <w:rsid w:val="007D7712"/>
    <w:rsid w:val="007D7B11"/>
    <w:rsid w:val="007D7B8F"/>
    <w:rsid w:val="007E0DFA"/>
    <w:rsid w:val="007E1FC0"/>
    <w:rsid w:val="007E308D"/>
    <w:rsid w:val="007E4431"/>
    <w:rsid w:val="007E6D5E"/>
    <w:rsid w:val="007E6EC7"/>
    <w:rsid w:val="007E792A"/>
    <w:rsid w:val="007E7A5B"/>
    <w:rsid w:val="007E7EB4"/>
    <w:rsid w:val="007F03AE"/>
    <w:rsid w:val="007F095C"/>
    <w:rsid w:val="007F34AF"/>
    <w:rsid w:val="007F462B"/>
    <w:rsid w:val="007F51C7"/>
    <w:rsid w:val="007F5ADD"/>
    <w:rsid w:val="007F7683"/>
    <w:rsid w:val="00800034"/>
    <w:rsid w:val="0080037E"/>
    <w:rsid w:val="00800EE4"/>
    <w:rsid w:val="00801495"/>
    <w:rsid w:val="0080159D"/>
    <w:rsid w:val="008022A9"/>
    <w:rsid w:val="0080238C"/>
    <w:rsid w:val="00802F9C"/>
    <w:rsid w:val="00804C91"/>
    <w:rsid w:val="008053B4"/>
    <w:rsid w:val="008058B3"/>
    <w:rsid w:val="00805CE5"/>
    <w:rsid w:val="00806F9D"/>
    <w:rsid w:val="00807751"/>
    <w:rsid w:val="00807C4E"/>
    <w:rsid w:val="00810620"/>
    <w:rsid w:val="008107FA"/>
    <w:rsid w:val="00810936"/>
    <w:rsid w:val="00810A92"/>
    <w:rsid w:val="008111D0"/>
    <w:rsid w:val="0081374B"/>
    <w:rsid w:val="00815C89"/>
    <w:rsid w:val="008172C6"/>
    <w:rsid w:val="008177AE"/>
    <w:rsid w:val="0081787A"/>
    <w:rsid w:val="0082090B"/>
    <w:rsid w:val="00820B5F"/>
    <w:rsid w:val="00820E4E"/>
    <w:rsid w:val="0082212B"/>
    <w:rsid w:val="00823423"/>
    <w:rsid w:val="00824C52"/>
    <w:rsid w:val="00825531"/>
    <w:rsid w:val="00827BA1"/>
    <w:rsid w:val="00830F14"/>
    <w:rsid w:val="0083126E"/>
    <w:rsid w:val="00832E47"/>
    <w:rsid w:val="008335D6"/>
    <w:rsid w:val="00833F23"/>
    <w:rsid w:val="008340F5"/>
    <w:rsid w:val="008356B5"/>
    <w:rsid w:val="008361DA"/>
    <w:rsid w:val="008372AA"/>
    <w:rsid w:val="00840E71"/>
    <w:rsid w:val="00841C57"/>
    <w:rsid w:val="00841FDA"/>
    <w:rsid w:val="008428FA"/>
    <w:rsid w:val="00842AE0"/>
    <w:rsid w:val="00842C33"/>
    <w:rsid w:val="00842F3B"/>
    <w:rsid w:val="0084466E"/>
    <w:rsid w:val="00845B02"/>
    <w:rsid w:val="0085026D"/>
    <w:rsid w:val="008509BE"/>
    <w:rsid w:val="00851479"/>
    <w:rsid w:val="0085230C"/>
    <w:rsid w:val="00854335"/>
    <w:rsid w:val="0085573B"/>
    <w:rsid w:val="00855E79"/>
    <w:rsid w:val="008565FF"/>
    <w:rsid w:val="00856D6A"/>
    <w:rsid w:val="0085751C"/>
    <w:rsid w:val="00861040"/>
    <w:rsid w:val="00862652"/>
    <w:rsid w:val="00862AD1"/>
    <w:rsid w:val="00863226"/>
    <w:rsid w:val="00863317"/>
    <w:rsid w:val="00864822"/>
    <w:rsid w:val="00864F8E"/>
    <w:rsid w:val="00865ABC"/>
    <w:rsid w:val="00866721"/>
    <w:rsid w:val="0086699C"/>
    <w:rsid w:val="00866BFC"/>
    <w:rsid w:val="00866E0C"/>
    <w:rsid w:val="00870D35"/>
    <w:rsid w:val="00871E85"/>
    <w:rsid w:val="008726F0"/>
    <w:rsid w:val="00872D82"/>
    <w:rsid w:val="00873231"/>
    <w:rsid w:val="008733FC"/>
    <w:rsid w:val="0087388C"/>
    <w:rsid w:val="008743BD"/>
    <w:rsid w:val="008755F4"/>
    <w:rsid w:val="0087584A"/>
    <w:rsid w:val="00877197"/>
    <w:rsid w:val="0088030C"/>
    <w:rsid w:val="00883197"/>
    <w:rsid w:val="00884401"/>
    <w:rsid w:val="00885660"/>
    <w:rsid w:val="0088622E"/>
    <w:rsid w:val="00886853"/>
    <w:rsid w:val="00886B4C"/>
    <w:rsid w:val="00887117"/>
    <w:rsid w:val="00887760"/>
    <w:rsid w:val="00887785"/>
    <w:rsid w:val="00890E19"/>
    <w:rsid w:val="00891A91"/>
    <w:rsid w:val="0089426F"/>
    <w:rsid w:val="00894646"/>
    <w:rsid w:val="00897269"/>
    <w:rsid w:val="008A163C"/>
    <w:rsid w:val="008A2ABE"/>
    <w:rsid w:val="008A3B86"/>
    <w:rsid w:val="008A3C3D"/>
    <w:rsid w:val="008A3E30"/>
    <w:rsid w:val="008A4751"/>
    <w:rsid w:val="008A4DB7"/>
    <w:rsid w:val="008A561C"/>
    <w:rsid w:val="008A5694"/>
    <w:rsid w:val="008A5D2F"/>
    <w:rsid w:val="008A630F"/>
    <w:rsid w:val="008A6C7E"/>
    <w:rsid w:val="008A71B4"/>
    <w:rsid w:val="008B0045"/>
    <w:rsid w:val="008B0EEC"/>
    <w:rsid w:val="008B1BB2"/>
    <w:rsid w:val="008B2243"/>
    <w:rsid w:val="008B2B1C"/>
    <w:rsid w:val="008B2C6D"/>
    <w:rsid w:val="008B3572"/>
    <w:rsid w:val="008B4ED5"/>
    <w:rsid w:val="008B59E2"/>
    <w:rsid w:val="008B5B11"/>
    <w:rsid w:val="008B63D7"/>
    <w:rsid w:val="008B6868"/>
    <w:rsid w:val="008C2606"/>
    <w:rsid w:val="008C2813"/>
    <w:rsid w:val="008C30B5"/>
    <w:rsid w:val="008C4A2E"/>
    <w:rsid w:val="008C4ECA"/>
    <w:rsid w:val="008C5315"/>
    <w:rsid w:val="008C5E01"/>
    <w:rsid w:val="008C64FA"/>
    <w:rsid w:val="008C6FE7"/>
    <w:rsid w:val="008C7D4D"/>
    <w:rsid w:val="008C7EF5"/>
    <w:rsid w:val="008D0E8D"/>
    <w:rsid w:val="008D0FE7"/>
    <w:rsid w:val="008D2896"/>
    <w:rsid w:val="008D5C0A"/>
    <w:rsid w:val="008D5E26"/>
    <w:rsid w:val="008D637E"/>
    <w:rsid w:val="008D68A0"/>
    <w:rsid w:val="008D6AF8"/>
    <w:rsid w:val="008D6C43"/>
    <w:rsid w:val="008D6DA8"/>
    <w:rsid w:val="008D6EBC"/>
    <w:rsid w:val="008D7394"/>
    <w:rsid w:val="008E02CC"/>
    <w:rsid w:val="008E2EA0"/>
    <w:rsid w:val="008E3A36"/>
    <w:rsid w:val="008E3B9F"/>
    <w:rsid w:val="008E3D7E"/>
    <w:rsid w:val="008E3D98"/>
    <w:rsid w:val="008E58E1"/>
    <w:rsid w:val="008E5986"/>
    <w:rsid w:val="008E5A2C"/>
    <w:rsid w:val="008E5ABC"/>
    <w:rsid w:val="008E5D33"/>
    <w:rsid w:val="008E6266"/>
    <w:rsid w:val="008E66DC"/>
    <w:rsid w:val="008E7379"/>
    <w:rsid w:val="008F0A3D"/>
    <w:rsid w:val="008F26E5"/>
    <w:rsid w:val="008F3AE9"/>
    <w:rsid w:val="008F4653"/>
    <w:rsid w:val="00901E85"/>
    <w:rsid w:val="00901F4D"/>
    <w:rsid w:val="0090221B"/>
    <w:rsid w:val="009024A5"/>
    <w:rsid w:val="009025C8"/>
    <w:rsid w:val="00902971"/>
    <w:rsid w:val="009041A2"/>
    <w:rsid w:val="00904F54"/>
    <w:rsid w:val="00906126"/>
    <w:rsid w:val="009063BF"/>
    <w:rsid w:val="00906603"/>
    <w:rsid w:val="00910856"/>
    <w:rsid w:val="0091097F"/>
    <w:rsid w:val="00911DD9"/>
    <w:rsid w:val="00912C78"/>
    <w:rsid w:val="00912EB1"/>
    <w:rsid w:val="00913F1F"/>
    <w:rsid w:val="00914986"/>
    <w:rsid w:val="0091634B"/>
    <w:rsid w:val="00917342"/>
    <w:rsid w:val="009203B7"/>
    <w:rsid w:val="00920444"/>
    <w:rsid w:val="0092099B"/>
    <w:rsid w:val="00920F8E"/>
    <w:rsid w:val="00921F2A"/>
    <w:rsid w:val="009220CE"/>
    <w:rsid w:val="00922489"/>
    <w:rsid w:val="00923821"/>
    <w:rsid w:val="00926423"/>
    <w:rsid w:val="0092758F"/>
    <w:rsid w:val="00931035"/>
    <w:rsid w:val="00933A8F"/>
    <w:rsid w:val="00934319"/>
    <w:rsid w:val="0093446C"/>
    <w:rsid w:val="009378A2"/>
    <w:rsid w:val="00941FCB"/>
    <w:rsid w:val="00942737"/>
    <w:rsid w:val="00942A4B"/>
    <w:rsid w:val="009435B8"/>
    <w:rsid w:val="0094458E"/>
    <w:rsid w:val="009448EA"/>
    <w:rsid w:val="0094499A"/>
    <w:rsid w:val="00944DBB"/>
    <w:rsid w:val="009477A8"/>
    <w:rsid w:val="00947878"/>
    <w:rsid w:val="009500E4"/>
    <w:rsid w:val="009501B5"/>
    <w:rsid w:val="00951229"/>
    <w:rsid w:val="0095175B"/>
    <w:rsid w:val="00952640"/>
    <w:rsid w:val="00952F93"/>
    <w:rsid w:val="0095489A"/>
    <w:rsid w:val="00955B07"/>
    <w:rsid w:val="0095746D"/>
    <w:rsid w:val="00960000"/>
    <w:rsid w:val="009601D6"/>
    <w:rsid w:val="00961C20"/>
    <w:rsid w:val="00961C6B"/>
    <w:rsid w:val="00961C73"/>
    <w:rsid w:val="00962060"/>
    <w:rsid w:val="00962636"/>
    <w:rsid w:val="00962E42"/>
    <w:rsid w:val="00963284"/>
    <w:rsid w:val="00964E60"/>
    <w:rsid w:val="00965599"/>
    <w:rsid w:val="00965D66"/>
    <w:rsid w:val="009675B0"/>
    <w:rsid w:val="00970742"/>
    <w:rsid w:val="00970CE8"/>
    <w:rsid w:val="00970D21"/>
    <w:rsid w:val="00971FE5"/>
    <w:rsid w:val="00972086"/>
    <w:rsid w:val="009737A3"/>
    <w:rsid w:val="00974772"/>
    <w:rsid w:val="009748F9"/>
    <w:rsid w:val="009766E6"/>
    <w:rsid w:val="00977E84"/>
    <w:rsid w:val="009813AD"/>
    <w:rsid w:val="00981402"/>
    <w:rsid w:val="00981B46"/>
    <w:rsid w:val="00981F63"/>
    <w:rsid w:val="009832FD"/>
    <w:rsid w:val="0098352E"/>
    <w:rsid w:val="009837A8"/>
    <w:rsid w:val="009838C7"/>
    <w:rsid w:val="00983FDC"/>
    <w:rsid w:val="00984198"/>
    <w:rsid w:val="009845DE"/>
    <w:rsid w:val="00984F52"/>
    <w:rsid w:val="009851EE"/>
    <w:rsid w:val="0098528D"/>
    <w:rsid w:val="009867E4"/>
    <w:rsid w:val="00986971"/>
    <w:rsid w:val="00986C20"/>
    <w:rsid w:val="00990A3A"/>
    <w:rsid w:val="009918E4"/>
    <w:rsid w:val="00994817"/>
    <w:rsid w:val="009955ED"/>
    <w:rsid w:val="009972FB"/>
    <w:rsid w:val="0099740F"/>
    <w:rsid w:val="00997A38"/>
    <w:rsid w:val="009A021F"/>
    <w:rsid w:val="009A0344"/>
    <w:rsid w:val="009A039A"/>
    <w:rsid w:val="009A0DC4"/>
    <w:rsid w:val="009A131F"/>
    <w:rsid w:val="009A1537"/>
    <w:rsid w:val="009A1F82"/>
    <w:rsid w:val="009A31B2"/>
    <w:rsid w:val="009A4007"/>
    <w:rsid w:val="009A4104"/>
    <w:rsid w:val="009A5E62"/>
    <w:rsid w:val="009B02DE"/>
    <w:rsid w:val="009B077F"/>
    <w:rsid w:val="009B143E"/>
    <w:rsid w:val="009B14FE"/>
    <w:rsid w:val="009B2C8D"/>
    <w:rsid w:val="009B4183"/>
    <w:rsid w:val="009B5C2E"/>
    <w:rsid w:val="009B6A58"/>
    <w:rsid w:val="009B773B"/>
    <w:rsid w:val="009B7E0A"/>
    <w:rsid w:val="009C08AC"/>
    <w:rsid w:val="009C0C27"/>
    <w:rsid w:val="009C0CA8"/>
    <w:rsid w:val="009C30BB"/>
    <w:rsid w:val="009C3876"/>
    <w:rsid w:val="009C3DD4"/>
    <w:rsid w:val="009C52F6"/>
    <w:rsid w:val="009C6373"/>
    <w:rsid w:val="009C6747"/>
    <w:rsid w:val="009C775C"/>
    <w:rsid w:val="009D05E4"/>
    <w:rsid w:val="009D1D1C"/>
    <w:rsid w:val="009D217D"/>
    <w:rsid w:val="009D2827"/>
    <w:rsid w:val="009D2CDC"/>
    <w:rsid w:val="009D34E7"/>
    <w:rsid w:val="009D3B6D"/>
    <w:rsid w:val="009D6020"/>
    <w:rsid w:val="009D7EF4"/>
    <w:rsid w:val="009E0136"/>
    <w:rsid w:val="009E1265"/>
    <w:rsid w:val="009E1801"/>
    <w:rsid w:val="009E216E"/>
    <w:rsid w:val="009E2515"/>
    <w:rsid w:val="009E2D57"/>
    <w:rsid w:val="009E3E30"/>
    <w:rsid w:val="009E45D0"/>
    <w:rsid w:val="009E54E7"/>
    <w:rsid w:val="009E641D"/>
    <w:rsid w:val="009E79EC"/>
    <w:rsid w:val="009F0DFA"/>
    <w:rsid w:val="009F138C"/>
    <w:rsid w:val="009F238F"/>
    <w:rsid w:val="009F33D3"/>
    <w:rsid w:val="009F36EE"/>
    <w:rsid w:val="009F46A2"/>
    <w:rsid w:val="009F4BD8"/>
    <w:rsid w:val="009F71C0"/>
    <w:rsid w:val="009F7CCD"/>
    <w:rsid w:val="00A00226"/>
    <w:rsid w:val="00A00B84"/>
    <w:rsid w:val="00A011F5"/>
    <w:rsid w:val="00A0126D"/>
    <w:rsid w:val="00A019D8"/>
    <w:rsid w:val="00A0245E"/>
    <w:rsid w:val="00A033E3"/>
    <w:rsid w:val="00A0654D"/>
    <w:rsid w:val="00A06CC9"/>
    <w:rsid w:val="00A07290"/>
    <w:rsid w:val="00A07592"/>
    <w:rsid w:val="00A07B2B"/>
    <w:rsid w:val="00A10BB9"/>
    <w:rsid w:val="00A133D7"/>
    <w:rsid w:val="00A13B42"/>
    <w:rsid w:val="00A14C29"/>
    <w:rsid w:val="00A14F53"/>
    <w:rsid w:val="00A15EC9"/>
    <w:rsid w:val="00A164EA"/>
    <w:rsid w:val="00A1688B"/>
    <w:rsid w:val="00A17100"/>
    <w:rsid w:val="00A206ED"/>
    <w:rsid w:val="00A20C4B"/>
    <w:rsid w:val="00A217F2"/>
    <w:rsid w:val="00A21A8C"/>
    <w:rsid w:val="00A21B95"/>
    <w:rsid w:val="00A230E4"/>
    <w:rsid w:val="00A235A8"/>
    <w:rsid w:val="00A237C1"/>
    <w:rsid w:val="00A24C2E"/>
    <w:rsid w:val="00A25457"/>
    <w:rsid w:val="00A26485"/>
    <w:rsid w:val="00A26760"/>
    <w:rsid w:val="00A2706B"/>
    <w:rsid w:val="00A27435"/>
    <w:rsid w:val="00A30B5F"/>
    <w:rsid w:val="00A3289D"/>
    <w:rsid w:val="00A3289E"/>
    <w:rsid w:val="00A331A0"/>
    <w:rsid w:val="00A33C8D"/>
    <w:rsid w:val="00A33F72"/>
    <w:rsid w:val="00A344AA"/>
    <w:rsid w:val="00A3525D"/>
    <w:rsid w:val="00A35465"/>
    <w:rsid w:val="00A357A8"/>
    <w:rsid w:val="00A35908"/>
    <w:rsid w:val="00A3658F"/>
    <w:rsid w:val="00A369AC"/>
    <w:rsid w:val="00A37487"/>
    <w:rsid w:val="00A37668"/>
    <w:rsid w:val="00A37F91"/>
    <w:rsid w:val="00A402EB"/>
    <w:rsid w:val="00A40D40"/>
    <w:rsid w:val="00A42274"/>
    <w:rsid w:val="00A4294C"/>
    <w:rsid w:val="00A43439"/>
    <w:rsid w:val="00A43A91"/>
    <w:rsid w:val="00A44E9E"/>
    <w:rsid w:val="00A46A90"/>
    <w:rsid w:val="00A47202"/>
    <w:rsid w:val="00A47FEF"/>
    <w:rsid w:val="00A50F25"/>
    <w:rsid w:val="00A52EDC"/>
    <w:rsid w:val="00A54CF9"/>
    <w:rsid w:val="00A54D63"/>
    <w:rsid w:val="00A567C4"/>
    <w:rsid w:val="00A56D01"/>
    <w:rsid w:val="00A571F8"/>
    <w:rsid w:val="00A57942"/>
    <w:rsid w:val="00A60AF6"/>
    <w:rsid w:val="00A6111A"/>
    <w:rsid w:val="00A6186F"/>
    <w:rsid w:val="00A62AF0"/>
    <w:rsid w:val="00A6353F"/>
    <w:rsid w:val="00A6357F"/>
    <w:rsid w:val="00A63E57"/>
    <w:rsid w:val="00A63F86"/>
    <w:rsid w:val="00A6481F"/>
    <w:rsid w:val="00A67806"/>
    <w:rsid w:val="00A67DD2"/>
    <w:rsid w:val="00A67FDA"/>
    <w:rsid w:val="00A70492"/>
    <w:rsid w:val="00A717C1"/>
    <w:rsid w:val="00A75218"/>
    <w:rsid w:val="00A75F89"/>
    <w:rsid w:val="00A75FC7"/>
    <w:rsid w:val="00A76296"/>
    <w:rsid w:val="00A8097C"/>
    <w:rsid w:val="00A820FF"/>
    <w:rsid w:val="00A82C62"/>
    <w:rsid w:val="00A83476"/>
    <w:rsid w:val="00A83522"/>
    <w:rsid w:val="00A842C4"/>
    <w:rsid w:val="00A8559F"/>
    <w:rsid w:val="00A855F6"/>
    <w:rsid w:val="00A86C40"/>
    <w:rsid w:val="00A86D11"/>
    <w:rsid w:val="00A912D0"/>
    <w:rsid w:val="00A91A4D"/>
    <w:rsid w:val="00A93A7F"/>
    <w:rsid w:val="00A94EA3"/>
    <w:rsid w:val="00A9561B"/>
    <w:rsid w:val="00A9605B"/>
    <w:rsid w:val="00A96094"/>
    <w:rsid w:val="00A962EF"/>
    <w:rsid w:val="00A969F9"/>
    <w:rsid w:val="00A9788C"/>
    <w:rsid w:val="00AA1587"/>
    <w:rsid w:val="00AA1A77"/>
    <w:rsid w:val="00AA2C63"/>
    <w:rsid w:val="00AA5D36"/>
    <w:rsid w:val="00AA672B"/>
    <w:rsid w:val="00AA6ED5"/>
    <w:rsid w:val="00AB0011"/>
    <w:rsid w:val="00AB0251"/>
    <w:rsid w:val="00AB0ACA"/>
    <w:rsid w:val="00AB15EC"/>
    <w:rsid w:val="00AB2DCA"/>
    <w:rsid w:val="00AB4689"/>
    <w:rsid w:val="00AB4768"/>
    <w:rsid w:val="00AB4816"/>
    <w:rsid w:val="00AB53D7"/>
    <w:rsid w:val="00AB5797"/>
    <w:rsid w:val="00AB59E8"/>
    <w:rsid w:val="00AB5B85"/>
    <w:rsid w:val="00AB7770"/>
    <w:rsid w:val="00AC08D1"/>
    <w:rsid w:val="00AC13D8"/>
    <w:rsid w:val="00AC2485"/>
    <w:rsid w:val="00AC456D"/>
    <w:rsid w:val="00AC5532"/>
    <w:rsid w:val="00AC5D67"/>
    <w:rsid w:val="00AC73E2"/>
    <w:rsid w:val="00AC7832"/>
    <w:rsid w:val="00AC7B0C"/>
    <w:rsid w:val="00AC7C30"/>
    <w:rsid w:val="00AD037F"/>
    <w:rsid w:val="00AD0A63"/>
    <w:rsid w:val="00AD1C3E"/>
    <w:rsid w:val="00AD29A4"/>
    <w:rsid w:val="00AD3276"/>
    <w:rsid w:val="00AD3279"/>
    <w:rsid w:val="00AD53C6"/>
    <w:rsid w:val="00AD6D09"/>
    <w:rsid w:val="00AD78C6"/>
    <w:rsid w:val="00AE0385"/>
    <w:rsid w:val="00AE0646"/>
    <w:rsid w:val="00AE1589"/>
    <w:rsid w:val="00AE1C2A"/>
    <w:rsid w:val="00AE2407"/>
    <w:rsid w:val="00AE24B0"/>
    <w:rsid w:val="00AE2AED"/>
    <w:rsid w:val="00AE2F41"/>
    <w:rsid w:val="00AE3759"/>
    <w:rsid w:val="00AE4F08"/>
    <w:rsid w:val="00AE5DF8"/>
    <w:rsid w:val="00AE6581"/>
    <w:rsid w:val="00AE6DF3"/>
    <w:rsid w:val="00AE73B2"/>
    <w:rsid w:val="00AF13F3"/>
    <w:rsid w:val="00AF14FC"/>
    <w:rsid w:val="00AF1E58"/>
    <w:rsid w:val="00AF2822"/>
    <w:rsid w:val="00AF2F79"/>
    <w:rsid w:val="00AF3963"/>
    <w:rsid w:val="00AF4299"/>
    <w:rsid w:val="00AF4F79"/>
    <w:rsid w:val="00AF50EA"/>
    <w:rsid w:val="00AF5E16"/>
    <w:rsid w:val="00AF6670"/>
    <w:rsid w:val="00AF7560"/>
    <w:rsid w:val="00AF7C16"/>
    <w:rsid w:val="00B0066B"/>
    <w:rsid w:val="00B00787"/>
    <w:rsid w:val="00B017EE"/>
    <w:rsid w:val="00B03FFB"/>
    <w:rsid w:val="00B0401A"/>
    <w:rsid w:val="00B04811"/>
    <w:rsid w:val="00B052B3"/>
    <w:rsid w:val="00B057E6"/>
    <w:rsid w:val="00B0591F"/>
    <w:rsid w:val="00B07DCD"/>
    <w:rsid w:val="00B100E4"/>
    <w:rsid w:val="00B10CEB"/>
    <w:rsid w:val="00B114F7"/>
    <w:rsid w:val="00B11948"/>
    <w:rsid w:val="00B12BA4"/>
    <w:rsid w:val="00B12C2D"/>
    <w:rsid w:val="00B13096"/>
    <w:rsid w:val="00B147AB"/>
    <w:rsid w:val="00B150F6"/>
    <w:rsid w:val="00B1520A"/>
    <w:rsid w:val="00B154A4"/>
    <w:rsid w:val="00B15CCB"/>
    <w:rsid w:val="00B1728C"/>
    <w:rsid w:val="00B1783C"/>
    <w:rsid w:val="00B2015E"/>
    <w:rsid w:val="00B206BE"/>
    <w:rsid w:val="00B2096F"/>
    <w:rsid w:val="00B21084"/>
    <w:rsid w:val="00B219BB"/>
    <w:rsid w:val="00B228AA"/>
    <w:rsid w:val="00B230BB"/>
    <w:rsid w:val="00B232BA"/>
    <w:rsid w:val="00B238A8"/>
    <w:rsid w:val="00B23C70"/>
    <w:rsid w:val="00B24047"/>
    <w:rsid w:val="00B24464"/>
    <w:rsid w:val="00B25369"/>
    <w:rsid w:val="00B25E3F"/>
    <w:rsid w:val="00B30599"/>
    <w:rsid w:val="00B3071F"/>
    <w:rsid w:val="00B30ABC"/>
    <w:rsid w:val="00B319FC"/>
    <w:rsid w:val="00B33B16"/>
    <w:rsid w:val="00B34724"/>
    <w:rsid w:val="00B348F1"/>
    <w:rsid w:val="00B3538C"/>
    <w:rsid w:val="00B354A3"/>
    <w:rsid w:val="00B35662"/>
    <w:rsid w:val="00B356C3"/>
    <w:rsid w:val="00B3586F"/>
    <w:rsid w:val="00B35A80"/>
    <w:rsid w:val="00B36835"/>
    <w:rsid w:val="00B37CAB"/>
    <w:rsid w:val="00B40EF7"/>
    <w:rsid w:val="00B413A8"/>
    <w:rsid w:val="00B41E2A"/>
    <w:rsid w:val="00B4339D"/>
    <w:rsid w:val="00B447EA"/>
    <w:rsid w:val="00B4584B"/>
    <w:rsid w:val="00B458F8"/>
    <w:rsid w:val="00B478C9"/>
    <w:rsid w:val="00B47E03"/>
    <w:rsid w:val="00B5008B"/>
    <w:rsid w:val="00B500A3"/>
    <w:rsid w:val="00B50642"/>
    <w:rsid w:val="00B509A2"/>
    <w:rsid w:val="00B50FD6"/>
    <w:rsid w:val="00B53014"/>
    <w:rsid w:val="00B55C0D"/>
    <w:rsid w:val="00B5602F"/>
    <w:rsid w:val="00B56165"/>
    <w:rsid w:val="00B5694F"/>
    <w:rsid w:val="00B56FB9"/>
    <w:rsid w:val="00B571E0"/>
    <w:rsid w:val="00B57F84"/>
    <w:rsid w:val="00B602E5"/>
    <w:rsid w:val="00B60306"/>
    <w:rsid w:val="00B6057A"/>
    <w:rsid w:val="00B606F1"/>
    <w:rsid w:val="00B6177E"/>
    <w:rsid w:val="00B62163"/>
    <w:rsid w:val="00B621D1"/>
    <w:rsid w:val="00B62475"/>
    <w:rsid w:val="00B631C4"/>
    <w:rsid w:val="00B64123"/>
    <w:rsid w:val="00B6422E"/>
    <w:rsid w:val="00B65D45"/>
    <w:rsid w:val="00B66E01"/>
    <w:rsid w:val="00B70AFE"/>
    <w:rsid w:val="00B7135C"/>
    <w:rsid w:val="00B713B9"/>
    <w:rsid w:val="00B71FDA"/>
    <w:rsid w:val="00B737B5"/>
    <w:rsid w:val="00B7436A"/>
    <w:rsid w:val="00B75559"/>
    <w:rsid w:val="00B75C4D"/>
    <w:rsid w:val="00B76645"/>
    <w:rsid w:val="00B768B5"/>
    <w:rsid w:val="00B77E05"/>
    <w:rsid w:val="00B808F3"/>
    <w:rsid w:val="00B8099B"/>
    <w:rsid w:val="00B822C5"/>
    <w:rsid w:val="00B83C3B"/>
    <w:rsid w:val="00B8440F"/>
    <w:rsid w:val="00B844CA"/>
    <w:rsid w:val="00B846C3"/>
    <w:rsid w:val="00B84892"/>
    <w:rsid w:val="00B84D09"/>
    <w:rsid w:val="00B85219"/>
    <w:rsid w:val="00B85371"/>
    <w:rsid w:val="00B85DB3"/>
    <w:rsid w:val="00B86181"/>
    <w:rsid w:val="00B86408"/>
    <w:rsid w:val="00B91CD3"/>
    <w:rsid w:val="00B9206D"/>
    <w:rsid w:val="00B92973"/>
    <w:rsid w:val="00B96D29"/>
    <w:rsid w:val="00B97124"/>
    <w:rsid w:val="00B97FF2"/>
    <w:rsid w:val="00BA0B28"/>
    <w:rsid w:val="00BA1375"/>
    <w:rsid w:val="00BA15C9"/>
    <w:rsid w:val="00BA1677"/>
    <w:rsid w:val="00BA19B3"/>
    <w:rsid w:val="00BA4C18"/>
    <w:rsid w:val="00BA5D8C"/>
    <w:rsid w:val="00BA634B"/>
    <w:rsid w:val="00BA6FC7"/>
    <w:rsid w:val="00BA7339"/>
    <w:rsid w:val="00BA7365"/>
    <w:rsid w:val="00BB0260"/>
    <w:rsid w:val="00BB101A"/>
    <w:rsid w:val="00BB11D2"/>
    <w:rsid w:val="00BB1B4D"/>
    <w:rsid w:val="00BB358D"/>
    <w:rsid w:val="00BB51FD"/>
    <w:rsid w:val="00BB55C4"/>
    <w:rsid w:val="00BB5BA5"/>
    <w:rsid w:val="00BB5E8C"/>
    <w:rsid w:val="00BB66F9"/>
    <w:rsid w:val="00BB71B3"/>
    <w:rsid w:val="00BB73D5"/>
    <w:rsid w:val="00BC040C"/>
    <w:rsid w:val="00BC0676"/>
    <w:rsid w:val="00BC0B00"/>
    <w:rsid w:val="00BC1B6F"/>
    <w:rsid w:val="00BC20D7"/>
    <w:rsid w:val="00BC3B7A"/>
    <w:rsid w:val="00BC3FE9"/>
    <w:rsid w:val="00BC4BC8"/>
    <w:rsid w:val="00BC51D7"/>
    <w:rsid w:val="00BC534F"/>
    <w:rsid w:val="00BC6098"/>
    <w:rsid w:val="00BC67E6"/>
    <w:rsid w:val="00BD0894"/>
    <w:rsid w:val="00BD1236"/>
    <w:rsid w:val="00BD12BA"/>
    <w:rsid w:val="00BD16A7"/>
    <w:rsid w:val="00BD1BFB"/>
    <w:rsid w:val="00BD2BE7"/>
    <w:rsid w:val="00BD2CA0"/>
    <w:rsid w:val="00BD2E74"/>
    <w:rsid w:val="00BD2EE8"/>
    <w:rsid w:val="00BD3B67"/>
    <w:rsid w:val="00BD3D23"/>
    <w:rsid w:val="00BD45D3"/>
    <w:rsid w:val="00BD4801"/>
    <w:rsid w:val="00BD50D9"/>
    <w:rsid w:val="00BD7056"/>
    <w:rsid w:val="00BD787D"/>
    <w:rsid w:val="00BD7B16"/>
    <w:rsid w:val="00BE039D"/>
    <w:rsid w:val="00BE34FC"/>
    <w:rsid w:val="00BE36A6"/>
    <w:rsid w:val="00BE42E7"/>
    <w:rsid w:val="00BE48D6"/>
    <w:rsid w:val="00BE6188"/>
    <w:rsid w:val="00BE665D"/>
    <w:rsid w:val="00BE6DAD"/>
    <w:rsid w:val="00BE75E1"/>
    <w:rsid w:val="00BF00AE"/>
    <w:rsid w:val="00BF0FF4"/>
    <w:rsid w:val="00BF2BD6"/>
    <w:rsid w:val="00BF2CF8"/>
    <w:rsid w:val="00BF4901"/>
    <w:rsid w:val="00BF5A50"/>
    <w:rsid w:val="00BF745A"/>
    <w:rsid w:val="00BF7515"/>
    <w:rsid w:val="00BF755B"/>
    <w:rsid w:val="00C007E1"/>
    <w:rsid w:val="00C0163B"/>
    <w:rsid w:val="00C018D5"/>
    <w:rsid w:val="00C0197C"/>
    <w:rsid w:val="00C0228F"/>
    <w:rsid w:val="00C02590"/>
    <w:rsid w:val="00C02D8D"/>
    <w:rsid w:val="00C02F45"/>
    <w:rsid w:val="00C038C4"/>
    <w:rsid w:val="00C03F58"/>
    <w:rsid w:val="00C04119"/>
    <w:rsid w:val="00C05038"/>
    <w:rsid w:val="00C0591D"/>
    <w:rsid w:val="00C060A1"/>
    <w:rsid w:val="00C07BDE"/>
    <w:rsid w:val="00C11842"/>
    <w:rsid w:val="00C1280F"/>
    <w:rsid w:val="00C12C84"/>
    <w:rsid w:val="00C12EEA"/>
    <w:rsid w:val="00C133FF"/>
    <w:rsid w:val="00C14769"/>
    <w:rsid w:val="00C15850"/>
    <w:rsid w:val="00C15B39"/>
    <w:rsid w:val="00C207FC"/>
    <w:rsid w:val="00C209A7"/>
    <w:rsid w:val="00C21B9F"/>
    <w:rsid w:val="00C22245"/>
    <w:rsid w:val="00C223CA"/>
    <w:rsid w:val="00C2323D"/>
    <w:rsid w:val="00C23902"/>
    <w:rsid w:val="00C2493C"/>
    <w:rsid w:val="00C24AA4"/>
    <w:rsid w:val="00C24D7F"/>
    <w:rsid w:val="00C25C1D"/>
    <w:rsid w:val="00C25DC5"/>
    <w:rsid w:val="00C26AF6"/>
    <w:rsid w:val="00C26D0F"/>
    <w:rsid w:val="00C278E9"/>
    <w:rsid w:val="00C279F8"/>
    <w:rsid w:val="00C32184"/>
    <w:rsid w:val="00C32CE1"/>
    <w:rsid w:val="00C334D8"/>
    <w:rsid w:val="00C33528"/>
    <w:rsid w:val="00C33B70"/>
    <w:rsid w:val="00C3536E"/>
    <w:rsid w:val="00C362D5"/>
    <w:rsid w:val="00C36D01"/>
    <w:rsid w:val="00C403BB"/>
    <w:rsid w:val="00C408BA"/>
    <w:rsid w:val="00C41378"/>
    <w:rsid w:val="00C417DB"/>
    <w:rsid w:val="00C41F15"/>
    <w:rsid w:val="00C425B5"/>
    <w:rsid w:val="00C425CB"/>
    <w:rsid w:val="00C43372"/>
    <w:rsid w:val="00C43543"/>
    <w:rsid w:val="00C43F24"/>
    <w:rsid w:val="00C4512C"/>
    <w:rsid w:val="00C45643"/>
    <w:rsid w:val="00C45BEA"/>
    <w:rsid w:val="00C46A83"/>
    <w:rsid w:val="00C46B59"/>
    <w:rsid w:val="00C47A72"/>
    <w:rsid w:val="00C505B0"/>
    <w:rsid w:val="00C50801"/>
    <w:rsid w:val="00C50823"/>
    <w:rsid w:val="00C531A6"/>
    <w:rsid w:val="00C531E3"/>
    <w:rsid w:val="00C5463B"/>
    <w:rsid w:val="00C54C84"/>
    <w:rsid w:val="00C55470"/>
    <w:rsid w:val="00C55503"/>
    <w:rsid w:val="00C55F3E"/>
    <w:rsid w:val="00C568CA"/>
    <w:rsid w:val="00C56923"/>
    <w:rsid w:val="00C636C5"/>
    <w:rsid w:val="00C6440F"/>
    <w:rsid w:val="00C64650"/>
    <w:rsid w:val="00C64A4D"/>
    <w:rsid w:val="00C64FC3"/>
    <w:rsid w:val="00C65E7D"/>
    <w:rsid w:val="00C679E2"/>
    <w:rsid w:val="00C704AD"/>
    <w:rsid w:val="00C7070B"/>
    <w:rsid w:val="00C71599"/>
    <w:rsid w:val="00C72A6A"/>
    <w:rsid w:val="00C73EEE"/>
    <w:rsid w:val="00C74241"/>
    <w:rsid w:val="00C74F53"/>
    <w:rsid w:val="00C76025"/>
    <w:rsid w:val="00C7650D"/>
    <w:rsid w:val="00C77024"/>
    <w:rsid w:val="00C77BE0"/>
    <w:rsid w:val="00C77ECD"/>
    <w:rsid w:val="00C80C08"/>
    <w:rsid w:val="00C81109"/>
    <w:rsid w:val="00C82770"/>
    <w:rsid w:val="00C82870"/>
    <w:rsid w:val="00C8458E"/>
    <w:rsid w:val="00C84804"/>
    <w:rsid w:val="00C84EFB"/>
    <w:rsid w:val="00C84F54"/>
    <w:rsid w:val="00C85131"/>
    <w:rsid w:val="00C873F7"/>
    <w:rsid w:val="00C87CCB"/>
    <w:rsid w:val="00C91631"/>
    <w:rsid w:val="00C916D4"/>
    <w:rsid w:val="00C917EC"/>
    <w:rsid w:val="00C91D25"/>
    <w:rsid w:val="00C93710"/>
    <w:rsid w:val="00C93B67"/>
    <w:rsid w:val="00C94D85"/>
    <w:rsid w:val="00C94DEB"/>
    <w:rsid w:val="00C94DEE"/>
    <w:rsid w:val="00C95CB8"/>
    <w:rsid w:val="00C9629D"/>
    <w:rsid w:val="00C9655A"/>
    <w:rsid w:val="00C96674"/>
    <w:rsid w:val="00C96EA8"/>
    <w:rsid w:val="00CA236D"/>
    <w:rsid w:val="00CA4A81"/>
    <w:rsid w:val="00CA56E7"/>
    <w:rsid w:val="00CA6233"/>
    <w:rsid w:val="00CA690C"/>
    <w:rsid w:val="00CA6A74"/>
    <w:rsid w:val="00CA6D99"/>
    <w:rsid w:val="00CA7260"/>
    <w:rsid w:val="00CA7361"/>
    <w:rsid w:val="00CA742F"/>
    <w:rsid w:val="00CA7840"/>
    <w:rsid w:val="00CA7F6C"/>
    <w:rsid w:val="00CB1FC2"/>
    <w:rsid w:val="00CB3160"/>
    <w:rsid w:val="00CB3777"/>
    <w:rsid w:val="00CB381E"/>
    <w:rsid w:val="00CB3ECD"/>
    <w:rsid w:val="00CB4217"/>
    <w:rsid w:val="00CB5162"/>
    <w:rsid w:val="00CB5622"/>
    <w:rsid w:val="00CB5B14"/>
    <w:rsid w:val="00CB63DE"/>
    <w:rsid w:val="00CC0CE2"/>
    <w:rsid w:val="00CC0FA0"/>
    <w:rsid w:val="00CC26AD"/>
    <w:rsid w:val="00CC29B5"/>
    <w:rsid w:val="00CC3B0C"/>
    <w:rsid w:val="00CC3E5F"/>
    <w:rsid w:val="00CC3F4D"/>
    <w:rsid w:val="00CC42F1"/>
    <w:rsid w:val="00CC47A4"/>
    <w:rsid w:val="00CC614B"/>
    <w:rsid w:val="00CC7897"/>
    <w:rsid w:val="00CC7C1C"/>
    <w:rsid w:val="00CD0549"/>
    <w:rsid w:val="00CD0AA2"/>
    <w:rsid w:val="00CD17BA"/>
    <w:rsid w:val="00CD1EC4"/>
    <w:rsid w:val="00CD3F93"/>
    <w:rsid w:val="00CD40EF"/>
    <w:rsid w:val="00CD4D9E"/>
    <w:rsid w:val="00CD4E9F"/>
    <w:rsid w:val="00CD53D3"/>
    <w:rsid w:val="00CD60B5"/>
    <w:rsid w:val="00CD7273"/>
    <w:rsid w:val="00CD7DCA"/>
    <w:rsid w:val="00CD7F46"/>
    <w:rsid w:val="00CE08DF"/>
    <w:rsid w:val="00CE0D98"/>
    <w:rsid w:val="00CE0E4E"/>
    <w:rsid w:val="00CE10EA"/>
    <w:rsid w:val="00CE126A"/>
    <w:rsid w:val="00CE18F5"/>
    <w:rsid w:val="00CE2D40"/>
    <w:rsid w:val="00CE3A42"/>
    <w:rsid w:val="00CE4AE9"/>
    <w:rsid w:val="00CE60CA"/>
    <w:rsid w:val="00CE6B84"/>
    <w:rsid w:val="00CE6F10"/>
    <w:rsid w:val="00CE6F14"/>
    <w:rsid w:val="00CE7264"/>
    <w:rsid w:val="00CE7CEE"/>
    <w:rsid w:val="00CE7F97"/>
    <w:rsid w:val="00CF051F"/>
    <w:rsid w:val="00CF0DF4"/>
    <w:rsid w:val="00CF3447"/>
    <w:rsid w:val="00CF3943"/>
    <w:rsid w:val="00CF3E6B"/>
    <w:rsid w:val="00CF4614"/>
    <w:rsid w:val="00D00E98"/>
    <w:rsid w:val="00D01564"/>
    <w:rsid w:val="00D019EC"/>
    <w:rsid w:val="00D01A75"/>
    <w:rsid w:val="00D024DB"/>
    <w:rsid w:val="00D0286C"/>
    <w:rsid w:val="00D0387F"/>
    <w:rsid w:val="00D0463F"/>
    <w:rsid w:val="00D04A03"/>
    <w:rsid w:val="00D05B01"/>
    <w:rsid w:val="00D06A05"/>
    <w:rsid w:val="00D072A9"/>
    <w:rsid w:val="00D07603"/>
    <w:rsid w:val="00D076AF"/>
    <w:rsid w:val="00D1078B"/>
    <w:rsid w:val="00D11D60"/>
    <w:rsid w:val="00D1247E"/>
    <w:rsid w:val="00D12578"/>
    <w:rsid w:val="00D128C9"/>
    <w:rsid w:val="00D12983"/>
    <w:rsid w:val="00D1608B"/>
    <w:rsid w:val="00D16965"/>
    <w:rsid w:val="00D16D9C"/>
    <w:rsid w:val="00D171DE"/>
    <w:rsid w:val="00D202E4"/>
    <w:rsid w:val="00D204BE"/>
    <w:rsid w:val="00D214BA"/>
    <w:rsid w:val="00D21908"/>
    <w:rsid w:val="00D21960"/>
    <w:rsid w:val="00D22443"/>
    <w:rsid w:val="00D231CD"/>
    <w:rsid w:val="00D23F93"/>
    <w:rsid w:val="00D26C3C"/>
    <w:rsid w:val="00D30099"/>
    <w:rsid w:val="00D31853"/>
    <w:rsid w:val="00D31FD2"/>
    <w:rsid w:val="00D33CAE"/>
    <w:rsid w:val="00D33D3C"/>
    <w:rsid w:val="00D347CA"/>
    <w:rsid w:val="00D356DC"/>
    <w:rsid w:val="00D358E9"/>
    <w:rsid w:val="00D4277E"/>
    <w:rsid w:val="00D42884"/>
    <w:rsid w:val="00D42BFB"/>
    <w:rsid w:val="00D42F0A"/>
    <w:rsid w:val="00D43D84"/>
    <w:rsid w:val="00D44215"/>
    <w:rsid w:val="00D44353"/>
    <w:rsid w:val="00D445E7"/>
    <w:rsid w:val="00D4480F"/>
    <w:rsid w:val="00D45BFB"/>
    <w:rsid w:val="00D462FB"/>
    <w:rsid w:val="00D47C84"/>
    <w:rsid w:val="00D47EEB"/>
    <w:rsid w:val="00D50C06"/>
    <w:rsid w:val="00D50CBF"/>
    <w:rsid w:val="00D51741"/>
    <w:rsid w:val="00D55BC4"/>
    <w:rsid w:val="00D56862"/>
    <w:rsid w:val="00D60155"/>
    <w:rsid w:val="00D604C2"/>
    <w:rsid w:val="00D61E91"/>
    <w:rsid w:val="00D62E7A"/>
    <w:rsid w:val="00D63476"/>
    <w:rsid w:val="00D63C43"/>
    <w:rsid w:val="00D63E3A"/>
    <w:rsid w:val="00D6491C"/>
    <w:rsid w:val="00D64942"/>
    <w:rsid w:val="00D65E80"/>
    <w:rsid w:val="00D66496"/>
    <w:rsid w:val="00D66B02"/>
    <w:rsid w:val="00D67182"/>
    <w:rsid w:val="00D675E4"/>
    <w:rsid w:val="00D701E9"/>
    <w:rsid w:val="00D70491"/>
    <w:rsid w:val="00D724DF"/>
    <w:rsid w:val="00D7283F"/>
    <w:rsid w:val="00D729B1"/>
    <w:rsid w:val="00D72EAE"/>
    <w:rsid w:val="00D73EC9"/>
    <w:rsid w:val="00D75F02"/>
    <w:rsid w:val="00D76567"/>
    <w:rsid w:val="00D8013F"/>
    <w:rsid w:val="00D82C24"/>
    <w:rsid w:val="00D83B4E"/>
    <w:rsid w:val="00D848E0"/>
    <w:rsid w:val="00D8500D"/>
    <w:rsid w:val="00D851EF"/>
    <w:rsid w:val="00D852BD"/>
    <w:rsid w:val="00D85328"/>
    <w:rsid w:val="00D86CE6"/>
    <w:rsid w:val="00D902A7"/>
    <w:rsid w:val="00D91D4E"/>
    <w:rsid w:val="00D92C3E"/>
    <w:rsid w:val="00D930A6"/>
    <w:rsid w:val="00D94108"/>
    <w:rsid w:val="00D95235"/>
    <w:rsid w:val="00D9667B"/>
    <w:rsid w:val="00D9684E"/>
    <w:rsid w:val="00D9723F"/>
    <w:rsid w:val="00D97287"/>
    <w:rsid w:val="00D97E20"/>
    <w:rsid w:val="00DA0C15"/>
    <w:rsid w:val="00DA2351"/>
    <w:rsid w:val="00DA24C8"/>
    <w:rsid w:val="00DA2837"/>
    <w:rsid w:val="00DA2944"/>
    <w:rsid w:val="00DA4C54"/>
    <w:rsid w:val="00DA4FE2"/>
    <w:rsid w:val="00DA59FC"/>
    <w:rsid w:val="00DA6B39"/>
    <w:rsid w:val="00DA7BBE"/>
    <w:rsid w:val="00DB0B40"/>
    <w:rsid w:val="00DB0E73"/>
    <w:rsid w:val="00DB1461"/>
    <w:rsid w:val="00DB32AA"/>
    <w:rsid w:val="00DB3F08"/>
    <w:rsid w:val="00DB5732"/>
    <w:rsid w:val="00DB6075"/>
    <w:rsid w:val="00DC0F10"/>
    <w:rsid w:val="00DC16C8"/>
    <w:rsid w:val="00DC2208"/>
    <w:rsid w:val="00DC3C9E"/>
    <w:rsid w:val="00DC431D"/>
    <w:rsid w:val="00DC4D4B"/>
    <w:rsid w:val="00DC541E"/>
    <w:rsid w:val="00DC5996"/>
    <w:rsid w:val="00DC5B82"/>
    <w:rsid w:val="00DC5C7D"/>
    <w:rsid w:val="00DC5DC6"/>
    <w:rsid w:val="00DC5F09"/>
    <w:rsid w:val="00DC66CD"/>
    <w:rsid w:val="00DC711B"/>
    <w:rsid w:val="00DC7D0B"/>
    <w:rsid w:val="00DD14CE"/>
    <w:rsid w:val="00DD1F3F"/>
    <w:rsid w:val="00DD26AE"/>
    <w:rsid w:val="00DD2C8C"/>
    <w:rsid w:val="00DD34B9"/>
    <w:rsid w:val="00DD380F"/>
    <w:rsid w:val="00DD3C0C"/>
    <w:rsid w:val="00DD3C6E"/>
    <w:rsid w:val="00DD4D79"/>
    <w:rsid w:val="00DD72A0"/>
    <w:rsid w:val="00DE0325"/>
    <w:rsid w:val="00DE0A9B"/>
    <w:rsid w:val="00DE39AA"/>
    <w:rsid w:val="00DE3B98"/>
    <w:rsid w:val="00DE3BAF"/>
    <w:rsid w:val="00DE429F"/>
    <w:rsid w:val="00DE449D"/>
    <w:rsid w:val="00DE4573"/>
    <w:rsid w:val="00DE47EE"/>
    <w:rsid w:val="00DE5C91"/>
    <w:rsid w:val="00DE6218"/>
    <w:rsid w:val="00DE6D4C"/>
    <w:rsid w:val="00DE7A86"/>
    <w:rsid w:val="00DF06B3"/>
    <w:rsid w:val="00DF0B18"/>
    <w:rsid w:val="00DF1844"/>
    <w:rsid w:val="00DF1AD0"/>
    <w:rsid w:val="00DF2350"/>
    <w:rsid w:val="00DF243B"/>
    <w:rsid w:val="00DF26AF"/>
    <w:rsid w:val="00DF3066"/>
    <w:rsid w:val="00DF323C"/>
    <w:rsid w:val="00DF38CA"/>
    <w:rsid w:val="00DF423E"/>
    <w:rsid w:val="00DF4A3C"/>
    <w:rsid w:val="00DF5049"/>
    <w:rsid w:val="00DF5B10"/>
    <w:rsid w:val="00DF5C25"/>
    <w:rsid w:val="00DF660C"/>
    <w:rsid w:val="00E00066"/>
    <w:rsid w:val="00E0011C"/>
    <w:rsid w:val="00E01142"/>
    <w:rsid w:val="00E01499"/>
    <w:rsid w:val="00E02821"/>
    <w:rsid w:val="00E03FAC"/>
    <w:rsid w:val="00E0503C"/>
    <w:rsid w:val="00E05322"/>
    <w:rsid w:val="00E07C3C"/>
    <w:rsid w:val="00E10C98"/>
    <w:rsid w:val="00E12C3D"/>
    <w:rsid w:val="00E13E1F"/>
    <w:rsid w:val="00E164DC"/>
    <w:rsid w:val="00E16C97"/>
    <w:rsid w:val="00E17299"/>
    <w:rsid w:val="00E222F2"/>
    <w:rsid w:val="00E23735"/>
    <w:rsid w:val="00E23CB4"/>
    <w:rsid w:val="00E24095"/>
    <w:rsid w:val="00E24C8F"/>
    <w:rsid w:val="00E25E8C"/>
    <w:rsid w:val="00E26C82"/>
    <w:rsid w:val="00E27187"/>
    <w:rsid w:val="00E27CD2"/>
    <w:rsid w:val="00E27E67"/>
    <w:rsid w:val="00E30061"/>
    <w:rsid w:val="00E317DC"/>
    <w:rsid w:val="00E318F9"/>
    <w:rsid w:val="00E33586"/>
    <w:rsid w:val="00E340FC"/>
    <w:rsid w:val="00E34B3E"/>
    <w:rsid w:val="00E35E50"/>
    <w:rsid w:val="00E36CB8"/>
    <w:rsid w:val="00E36DE6"/>
    <w:rsid w:val="00E36DF9"/>
    <w:rsid w:val="00E371A7"/>
    <w:rsid w:val="00E37A50"/>
    <w:rsid w:val="00E37D77"/>
    <w:rsid w:val="00E40356"/>
    <w:rsid w:val="00E40FD5"/>
    <w:rsid w:val="00E418DF"/>
    <w:rsid w:val="00E42056"/>
    <w:rsid w:val="00E447D6"/>
    <w:rsid w:val="00E455CF"/>
    <w:rsid w:val="00E45FD8"/>
    <w:rsid w:val="00E46920"/>
    <w:rsid w:val="00E46CE0"/>
    <w:rsid w:val="00E50400"/>
    <w:rsid w:val="00E50A0C"/>
    <w:rsid w:val="00E5233C"/>
    <w:rsid w:val="00E5241B"/>
    <w:rsid w:val="00E532D1"/>
    <w:rsid w:val="00E54BA0"/>
    <w:rsid w:val="00E5504C"/>
    <w:rsid w:val="00E556FA"/>
    <w:rsid w:val="00E569D3"/>
    <w:rsid w:val="00E57007"/>
    <w:rsid w:val="00E572AA"/>
    <w:rsid w:val="00E57C08"/>
    <w:rsid w:val="00E6031F"/>
    <w:rsid w:val="00E621C5"/>
    <w:rsid w:val="00E6247F"/>
    <w:rsid w:val="00E625CF"/>
    <w:rsid w:val="00E63600"/>
    <w:rsid w:val="00E65E95"/>
    <w:rsid w:val="00E6693C"/>
    <w:rsid w:val="00E67CDA"/>
    <w:rsid w:val="00E70C4A"/>
    <w:rsid w:val="00E71116"/>
    <w:rsid w:val="00E730B4"/>
    <w:rsid w:val="00E74313"/>
    <w:rsid w:val="00E74870"/>
    <w:rsid w:val="00E74CB9"/>
    <w:rsid w:val="00E75F43"/>
    <w:rsid w:val="00E765D4"/>
    <w:rsid w:val="00E77461"/>
    <w:rsid w:val="00E774B8"/>
    <w:rsid w:val="00E77B6C"/>
    <w:rsid w:val="00E8047C"/>
    <w:rsid w:val="00E80A0D"/>
    <w:rsid w:val="00E81808"/>
    <w:rsid w:val="00E83E12"/>
    <w:rsid w:val="00E84132"/>
    <w:rsid w:val="00E84454"/>
    <w:rsid w:val="00E84852"/>
    <w:rsid w:val="00E86ADC"/>
    <w:rsid w:val="00E86C29"/>
    <w:rsid w:val="00E87324"/>
    <w:rsid w:val="00E9217A"/>
    <w:rsid w:val="00E92A75"/>
    <w:rsid w:val="00E950E5"/>
    <w:rsid w:val="00E959E8"/>
    <w:rsid w:val="00E95F9E"/>
    <w:rsid w:val="00E97AC7"/>
    <w:rsid w:val="00EA012C"/>
    <w:rsid w:val="00EA047E"/>
    <w:rsid w:val="00EA147E"/>
    <w:rsid w:val="00EA214F"/>
    <w:rsid w:val="00EA399C"/>
    <w:rsid w:val="00EA65CE"/>
    <w:rsid w:val="00EA6B69"/>
    <w:rsid w:val="00EA6FCC"/>
    <w:rsid w:val="00EA721D"/>
    <w:rsid w:val="00EB1030"/>
    <w:rsid w:val="00EB3400"/>
    <w:rsid w:val="00EB4BA2"/>
    <w:rsid w:val="00EB5937"/>
    <w:rsid w:val="00EB5F44"/>
    <w:rsid w:val="00EB60D3"/>
    <w:rsid w:val="00EB6851"/>
    <w:rsid w:val="00EB7FCD"/>
    <w:rsid w:val="00EC021E"/>
    <w:rsid w:val="00EC0329"/>
    <w:rsid w:val="00EC2BA9"/>
    <w:rsid w:val="00EC48CD"/>
    <w:rsid w:val="00EC49EB"/>
    <w:rsid w:val="00EC66B9"/>
    <w:rsid w:val="00EC7340"/>
    <w:rsid w:val="00ED1E2F"/>
    <w:rsid w:val="00ED2350"/>
    <w:rsid w:val="00ED3B65"/>
    <w:rsid w:val="00ED3C86"/>
    <w:rsid w:val="00ED4892"/>
    <w:rsid w:val="00ED49BA"/>
    <w:rsid w:val="00ED4BDE"/>
    <w:rsid w:val="00ED5891"/>
    <w:rsid w:val="00ED6158"/>
    <w:rsid w:val="00ED6254"/>
    <w:rsid w:val="00ED699C"/>
    <w:rsid w:val="00ED70CB"/>
    <w:rsid w:val="00EE07FD"/>
    <w:rsid w:val="00EE098C"/>
    <w:rsid w:val="00EE1044"/>
    <w:rsid w:val="00EE20D0"/>
    <w:rsid w:val="00EE2713"/>
    <w:rsid w:val="00EE2D9F"/>
    <w:rsid w:val="00EE358B"/>
    <w:rsid w:val="00EE4C87"/>
    <w:rsid w:val="00EE5CDB"/>
    <w:rsid w:val="00EE670D"/>
    <w:rsid w:val="00EE70E9"/>
    <w:rsid w:val="00EE74AA"/>
    <w:rsid w:val="00EE784C"/>
    <w:rsid w:val="00EF0218"/>
    <w:rsid w:val="00EF1A1A"/>
    <w:rsid w:val="00EF3C19"/>
    <w:rsid w:val="00EF5373"/>
    <w:rsid w:val="00EF5687"/>
    <w:rsid w:val="00EF56EB"/>
    <w:rsid w:val="00F0054C"/>
    <w:rsid w:val="00F008C0"/>
    <w:rsid w:val="00F00A72"/>
    <w:rsid w:val="00F018F6"/>
    <w:rsid w:val="00F0324E"/>
    <w:rsid w:val="00F03880"/>
    <w:rsid w:val="00F03978"/>
    <w:rsid w:val="00F03B6D"/>
    <w:rsid w:val="00F03F5A"/>
    <w:rsid w:val="00F048ED"/>
    <w:rsid w:val="00F05376"/>
    <w:rsid w:val="00F05790"/>
    <w:rsid w:val="00F05AE2"/>
    <w:rsid w:val="00F05D75"/>
    <w:rsid w:val="00F062D4"/>
    <w:rsid w:val="00F071AB"/>
    <w:rsid w:val="00F076B2"/>
    <w:rsid w:val="00F10605"/>
    <w:rsid w:val="00F10C60"/>
    <w:rsid w:val="00F112BB"/>
    <w:rsid w:val="00F11634"/>
    <w:rsid w:val="00F118D5"/>
    <w:rsid w:val="00F135A4"/>
    <w:rsid w:val="00F14F2B"/>
    <w:rsid w:val="00F15308"/>
    <w:rsid w:val="00F1549D"/>
    <w:rsid w:val="00F156E8"/>
    <w:rsid w:val="00F1663C"/>
    <w:rsid w:val="00F16D78"/>
    <w:rsid w:val="00F17B38"/>
    <w:rsid w:val="00F20BD5"/>
    <w:rsid w:val="00F20F98"/>
    <w:rsid w:val="00F23202"/>
    <w:rsid w:val="00F2330A"/>
    <w:rsid w:val="00F25E8B"/>
    <w:rsid w:val="00F26DE2"/>
    <w:rsid w:val="00F27003"/>
    <w:rsid w:val="00F271F6"/>
    <w:rsid w:val="00F277DB"/>
    <w:rsid w:val="00F27DBB"/>
    <w:rsid w:val="00F3038E"/>
    <w:rsid w:val="00F30683"/>
    <w:rsid w:val="00F3138B"/>
    <w:rsid w:val="00F323C2"/>
    <w:rsid w:val="00F32BCE"/>
    <w:rsid w:val="00F32DD9"/>
    <w:rsid w:val="00F343A8"/>
    <w:rsid w:val="00F34A0A"/>
    <w:rsid w:val="00F34B0B"/>
    <w:rsid w:val="00F357EA"/>
    <w:rsid w:val="00F35826"/>
    <w:rsid w:val="00F35E31"/>
    <w:rsid w:val="00F378C6"/>
    <w:rsid w:val="00F40420"/>
    <w:rsid w:val="00F40870"/>
    <w:rsid w:val="00F40B4B"/>
    <w:rsid w:val="00F4274E"/>
    <w:rsid w:val="00F43DB8"/>
    <w:rsid w:val="00F44224"/>
    <w:rsid w:val="00F45275"/>
    <w:rsid w:val="00F453E7"/>
    <w:rsid w:val="00F45A0A"/>
    <w:rsid w:val="00F462EB"/>
    <w:rsid w:val="00F46AC4"/>
    <w:rsid w:val="00F502E3"/>
    <w:rsid w:val="00F52F05"/>
    <w:rsid w:val="00F5442B"/>
    <w:rsid w:val="00F544AB"/>
    <w:rsid w:val="00F5649C"/>
    <w:rsid w:val="00F56772"/>
    <w:rsid w:val="00F579E7"/>
    <w:rsid w:val="00F6039D"/>
    <w:rsid w:val="00F6132F"/>
    <w:rsid w:val="00F628B3"/>
    <w:rsid w:val="00F62C17"/>
    <w:rsid w:val="00F644A4"/>
    <w:rsid w:val="00F647A1"/>
    <w:rsid w:val="00F64E0F"/>
    <w:rsid w:val="00F6649A"/>
    <w:rsid w:val="00F667FC"/>
    <w:rsid w:val="00F66B56"/>
    <w:rsid w:val="00F67C0D"/>
    <w:rsid w:val="00F70032"/>
    <w:rsid w:val="00F70C1D"/>
    <w:rsid w:val="00F753C8"/>
    <w:rsid w:val="00F754B7"/>
    <w:rsid w:val="00F75EB8"/>
    <w:rsid w:val="00F76AE8"/>
    <w:rsid w:val="00F76C79"/>
    <w:rsid w:val="00F76E2C"/>
    <w:rsid w:val="00F76FD7"/>
    <w:rsid w:val="00F77FF7"/>
    <w:rsid w:val="00F77FFA"/>
    <w:rsid w:val="00F80048"/>
    <w:rsid w:val="00F8199E"/>
    <w:rsid w:val="00F82A20"/>
    <w:rsid w:val="00F82E79"/>
    <w:rsid w:val="00F82EEA"/>
    <w:rsid w:val="00F85560"/>
    <w:rsid w:val="00F8595A"/>
    <w:rsid w:val="00F87760"/>
    <w:rsid w:val="00F901E9"/>
    <w:rsid w:val="00F91267"/>
    <w:rsid w:val="00F92959"/>
    <w:rsid w:val="00F93B30"/>
    <w:rsid w:val="00F93F0D"/>
    <w:rsid w:val="00F95513"/>
    <w:rsid w:val="00F96027"/>
    <w:rsid w:val="00FA07DD"/>
    <w:rsid w:val="00FA1263"/>
    <w:rsid w:val="00FA1519"/>
    <w:rsid w:val="00FA17DF"/>
    <w:rsid w:val="00FA2E70"/>
    <w:rsid w:val="00FA2F96"/>
    <w:rsid w:val="00FA336F"/>
    <w:rsid w:val="00FA3FA7"/>
    <w:rsid w:val="00FA471D"/>
    <w:rsid w:val="00FA4C87"/>
    <w:rsid w:val="00FA4FC6"/>
    <w:rsid w:val="00FA620A"/>
    <w:rsid w:val="00FA6F39"/>
    <w:rsid w:val="00FA715B"/>
    <w:rsid w:val="00FB1857"/>
    <w:rsid w:val="00FB2440"/>
    <w:rsid w:val="00FB312A"/>
    <w:rsid w:val="00FB3523"/>
    <w:rsid w:val="00FB3D05"/>
    <w:rsid w:val="00FB3D61"/>
    <w:rsid w:val="00FB45B7"/>
    <w:rsid w:val="00FB4BD2"/>
    <w:rsid w:val="00FB5276"/>
    <w:rsid w:val="00FB6992"/>
    <w:rsid w:val="00FB7616"/>
    <w:rsid w:val="00FB7926"/>
    <w:rsid w:val="00FB7B52"/>
    <w:rsid w:val="00FC0823"/>
    <w:rsid w:val="00FC0DED"/>
    <w:rsid w:val="00FC1469"/>
    <w:rsid w:val="00FC1914"/>
    <w:rsid w:val="00FC1EB1"/>
    <w:rsid w:val="00FC2B6E"/>
    <w:rsid w:val="00FC2CBF"/>
    <w:rsid w:val="00FC2E6C"/>
    <w:rsid w:val="00FC2F11"/>
    <w:rsid w:val="00FC3513"/>
    <w:rsid w:val="00FC6379"/>
    <w:rsid w:val="00FC797A"/>
    <w:rsid w:val="00FC7C1C"/>
    <w:rsid w:val="00FC7E41"/>
    <w:rsid w:val="00FD013E"/>
    <w:rsid w:val="00FD0583"/>
    <w:rsid w:val="00FD07E5"/>
    <w:rsid w:val="00FD2333"/>
    <w:rsid w:val="00FD29C1"/>
    <w:rsid w:val="00FD2D37"/>
    <w:rsid w:val="00FD371C"/>
    <w:rsid w:val="00FD4385"/>
    <w:rsid w:val="00FD5BD9"/>
    <w:rsid w:val="00FD5DDC"/>
    <w:rsid w:val="00FE10C3"/>
    <w:rsid w:val="00FE15AC"/>
    <w:rsid w:val="00FE1C89"/>
    <w:rsid w:val="00FE21DF"/>
    <w:rsid w:val="00FE22EA"/>
    <w:rsid w:val="00FE2AA4"/>
    <w:rsid w:val="00FE319D"/>
    <w:rsid w:val="00FE3428"/>
    <w:rsid w:val="00FE3AC3"/>
    <w:rsid w:val="00FE3E97"/>
    <w:rsid w:val="00FE3EFD"/>
    <w:rsid w:val="00FE4203"/>
    <w:rsid w:val="00FE4F72"/>
    <w:rsid w:val="00FE51BB"/>
    <w:rsid w:val="00FE5E8C"/>
    <w:rsid w:val="00FE5E9C"/>
    <w:rsid w:val="00FE634A"/>
    <w:rsid w:val="00FE65DE"/>
    <w:rsid w:val="00FE6785"/>
    <w:rsid w:val="00FF0290"/>
    <w:rsid w:val="00FF10FA"/>
    <w:rsid w:val="00FF1D29"/>
    <w:rsid w:val="00FF2108"/>
    <w:rsid w:val="00FF28B7"/>
    <w:rsid w:val="00FF2FA9"/>
    <w:rsid w:val="00FF3819"/>
    <w:rsid w:val="00FF6517"/>
    <w:rsid w:val="00FF69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DC51CA"/>
  <w15:docId w15:val="{29F4AB45-348B-4A87-9065-F7819841E6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294AF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E2670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20C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20C3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20C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0C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0C3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0C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0C3C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A63F8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015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1564"/>
  </w:style>
  <w:style w:type="paragraph" w:styleId="Footer">
    <w:name w:val="footer"/>
    <w:basedOn w:val="Normal"/>
    <w:link w:val="FooterChar"/>
    <w:uiPriority w:val="99"/>
    <w:unhideWhenUsed/>
    <w:rsid w:val="00D015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1564"/>
  </w:style>
  <w:style w:type="paragraph" w:styleId="FootnoteText">
    <w:name w:val="footnote text"/>
    <w:basedOn w:val="Normal"/>
    <w:link w:val="FootnoteTextChar"/>
    <w:uiPriority w:val="99"/>
    <w:semiHidden/>
    <w:unhideWhenUsed/>
    <w:rsid w:val="000B3C0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B3C0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B3C0E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26284D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12E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3566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8622E"/>
    <w:pPr>
      <w:ind w:left="720"/>
      <w:contextualSpacing/>
    </w:pPr>
  </w:style>
  <w:style w:type="table" w:styleId="TableGrid">
    <w:name w:val="Table Grid"/>
    <w:basedOn w:val="TableNormal"/>
    <w:uiPriority w:val="59"/>
    <w:rsid w:val="00B713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ED699C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294AF6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style-scope">
    <w:name w:val="style-scope"/>
    <w:basedOn w:val="DefaultParagraphFont"/>
    <w:rsid w:val="00294A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5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0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06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5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2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0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2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6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5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1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05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0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1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1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6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75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9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9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3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7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75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4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1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4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5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8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5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2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6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4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14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8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9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60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1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9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4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48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8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4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0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9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7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1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4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8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8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22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12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22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7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87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4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7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2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66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33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4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4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5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9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4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2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1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8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91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0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83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71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8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93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0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17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5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7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95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5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17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4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7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1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99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9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08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3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33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0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9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14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580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1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1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2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0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2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9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2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4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2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6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6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3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7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9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9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37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07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6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5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2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7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0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0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3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1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3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74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2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0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1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2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0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8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8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4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2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4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54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8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9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0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7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1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7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6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6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5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0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1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5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7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7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0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0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2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73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1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6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7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8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8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8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7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5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5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1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1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6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967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2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16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9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2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9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5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8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9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46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8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1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3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273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95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8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94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4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1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0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6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6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86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6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4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53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1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9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82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2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3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36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5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9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1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4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47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77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74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7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0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0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28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3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88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1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00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9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93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0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0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11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4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2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50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48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23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1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7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9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48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5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0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7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4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8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86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7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3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7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5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2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6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6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24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8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4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21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2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55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72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39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3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7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5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83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9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6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6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6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8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24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5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9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90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72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76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39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09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6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3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4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62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8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4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7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22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4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95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2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5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10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9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2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2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0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4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7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2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8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0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0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72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8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7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9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5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73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0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9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39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5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1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7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2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6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4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4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0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15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09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5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0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6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83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4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97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0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99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2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8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3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03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8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2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9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4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86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8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9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59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87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56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9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6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9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4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5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3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7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19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32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5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2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15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9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09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33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4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0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3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7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76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2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6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18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8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7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4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2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15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1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8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0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8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8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4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7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4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62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3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1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4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3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5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5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4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8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4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5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0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89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5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8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7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1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8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8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3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22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8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06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34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9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0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42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1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93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8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9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6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58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5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76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97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3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63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04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27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1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3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2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5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30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3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8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28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84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9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04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48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0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5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3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7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58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1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24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2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42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2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23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0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61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1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05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35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4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92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1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7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724103">
          <w:marLeft w:val="0"/>
          <w:marRight w:val="0"/>
          <w:marTop w:val="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3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60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81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136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0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9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7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7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7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85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03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783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4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34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5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15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94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882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85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623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86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325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778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1180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206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59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4964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799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43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030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974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6727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7939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556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15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928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231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75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103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98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7686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9151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0991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075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05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4071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409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6640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2906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1103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4340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607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904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40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489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829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32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720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9544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4403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58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535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58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153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92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209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83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2310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056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34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07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336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285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759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299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689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903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8582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089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709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336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2753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707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62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8022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0255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717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9309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02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677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1730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400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3658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4698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929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7956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4167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1692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3171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9942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367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82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727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422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2314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5397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6125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2142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3916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107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119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90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873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5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2452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815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598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87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213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867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773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943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4601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003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4095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023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692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24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062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553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479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3260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535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1118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159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23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478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880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4421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7166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6335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061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3794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1892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278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555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3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61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910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79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724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398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7002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469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521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63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134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52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86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650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0954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963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3872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5906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6803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314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6703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41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625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9637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946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7234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522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61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2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1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1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10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0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8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23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34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3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21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9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93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2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56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7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9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89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90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5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06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82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1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8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58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13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5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6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4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4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0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24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2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3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26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06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9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9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1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23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65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1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72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03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5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35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0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9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8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61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36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20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1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88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04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975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25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138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15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32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73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2419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070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997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1866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3434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93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292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89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118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495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211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8117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436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19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058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5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382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8270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385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070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3850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8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317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642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020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2414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46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243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637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607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7504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8010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083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0169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1455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9394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239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7428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216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929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8637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70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062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144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8607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7637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989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230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1006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245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4956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2317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6628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944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646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953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025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3584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40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35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734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581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4847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65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724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225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248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9975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052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592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565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199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257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796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7766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858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627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3224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5169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562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2616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64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996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3216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969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7515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0639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877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44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654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8990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028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5953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74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256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604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18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93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3596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2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2283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493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7114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464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655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8330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9367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3731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465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5779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5609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8465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20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2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4799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3901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141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81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7080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163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652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74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219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531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190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0323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321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1657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3305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666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0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87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11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5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9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9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1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2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8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9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6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33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9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6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8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0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1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498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658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60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98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2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053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15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018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00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44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10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81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13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47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78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9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58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73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15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58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83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838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53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3219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53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683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3369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5700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0432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5212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5253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3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262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390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50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355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86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468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401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59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0910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0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564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87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726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474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3187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7899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518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51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75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699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869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24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115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074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661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5787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8304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5876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6150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88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886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658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069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5828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198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560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291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2499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6190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413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533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506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690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6666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66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0643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1489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960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2900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178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717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338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513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063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8209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2936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348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6264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9151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93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102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662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5365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944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5148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8694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04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9948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732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00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283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523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699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5146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802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079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89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366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343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8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7490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0040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71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524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9383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6737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556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8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0349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6901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924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356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719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924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5713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60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946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914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082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933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52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2454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7183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916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8964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063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784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0140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61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946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111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672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624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7277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52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526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55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021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433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036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813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9291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816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802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09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3561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989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706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751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640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340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81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97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0694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9502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664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114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51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425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214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249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304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98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7264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7912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5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572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123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21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680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124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749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79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7810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950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2713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61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1690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8559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794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4575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641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01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876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8819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1169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931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1075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525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077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394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8696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3011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500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6894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53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614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456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921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351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0044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9681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002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72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4050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096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6675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798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991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38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425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4097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492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8591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594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373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757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9816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009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084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6518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505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401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403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3291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307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068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539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437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380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5543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056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10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1145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9034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47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7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7825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03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7748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8931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27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8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80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5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6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5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6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12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2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86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4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8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07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1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4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7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77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96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4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35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7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8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0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4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5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15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0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1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1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9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4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69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7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84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61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3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681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315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00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07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08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82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49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1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99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60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147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8733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985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6620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622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139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77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521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0255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940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171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994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192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5778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061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344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973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661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747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551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170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1410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261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7272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778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399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651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1306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88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1157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744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909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3872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5903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732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3735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2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702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644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081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0075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866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4944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027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74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113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9871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810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8246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506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382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5787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85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0373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039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913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3357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759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1680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84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7096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135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5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3811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2308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442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8428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432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497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363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548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454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81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9314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601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307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6304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47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866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0622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439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401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6132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327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858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4384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646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532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201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8357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831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0856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2557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9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5731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89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4178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06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83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0369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685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859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3245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8689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1499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338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545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783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143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843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5354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243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2170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2991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7542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3938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0615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294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552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5633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596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882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5149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457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36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852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1795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569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0460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1621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4390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63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1527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9330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8513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6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96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481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23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613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5298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073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519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045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3862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721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4667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1994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7847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4866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8252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0413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187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134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0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43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74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16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5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0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9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3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1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84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5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9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0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4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1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99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47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4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42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9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6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39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9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7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48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97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5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3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2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20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1.ctdol.state.ct.us/lmi/hwol.as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1.ctdol.state.ct.us/lmi/hwol.asp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AC7AC9-08C7-458A-81F2-2B26783076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86</Words>
  <Characters>2771</Characters>
  <Application>Microsoft Office Word</Application>
  <DocSecurity>4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zyzek, Matthew</dc:creator>
  <cp:keywords/>
  <dc:description/>
  <cp:lastModifiedBy>Bentsen, Todd</cp:lastModifiedBy>
  <cp:revision>2</cp:revision>
  <cp:lastPrinted>2023-09-25T23:03:00Z</cp:lastPrinted>
  <dcterms:created xsi:type="dcterms:W3CDTF">2023-10-04T12:01:00Z</dcterms:created>
  <dcterms:modified xsi:type="dcterms:W3CDTF">2023-10-04T12:01:00Z</dcterms:modified>
</cp:coreProperties>
</file>